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C92247" w14:textId="7E338524" w:rsidR="00DA2C00" w:rsidRPr="00F74805" w:rsidRDefault="00F01E58" w:rsidP="00866D50">
      <w:pPr>
        <w:pStyle w:val="Title"/>
        <w:rPr>
          <w:color w:val="002060"/>
          <w:sz w:val="48"/>
          <w:szCs w:val="48"/>
        </w:rPr>
      </w:pPr>
      <w:r>
        <w:rPr>
          <w:color w:val="002060"/>
          <w:sz w:val="48"/>
          <w:szCs w:val="48"/>
        </w:rPr>
        <w:t>S</w:t>
      </w:r>
      <w:r w:rsidR="00DA2C00" w:rsidRPr="00F74805">
        <w:rPr>
          <w:color w:val="002060"/>
          <w:sz w:val="48"/>
          <w:szCs w:val="48"/>
        </w:rPr>
        <w:t>tude</w:t>
      </w:r>
      <w:r w:rsidR="00232DE6" w:rsidRPr="00F74805">
        <w:rPr>
          <w:color w:val="002060"/>
          <w:sz w:val="48"/>
          <w:szCs w:val="48"/>
        </w:rPr>
        <w:t xml:space="preserve">ntship </w:t>
      </w:r>
      <w:r w:rsidR="00DA2C00" w:rsidRPr="00F74805">
        <w:rPr>
          <w:color w:val="002060"/>
          <w:sz w:val="48"/>
          <w:szCs w:val="48"/>
        </w:rPr>
        <w:t>Application Form</w:t>
      </w:r>
    </w:p>
    <w:p w14:paraId="5E517D7E" w14:textId="7F71B0D4" w:rsidR="00F74805" w:rsidRDefault="008037EA" w:rsidP="002778A5">
      <w:pPr>
        <w:pBdr>
          <w:bottom w:val="single" w:sz="4" w:space="1" w:color="auto"/>
        </w:pBdr>
        <w:spacing w:after="0"/>
      </w:pPr>
      <w:r>
        <w:t>China Scholarship Council</w:t>
      </w:r>
      <w:r w:rsidR="0008553C">
        <w:t>-Surrey</w:t>
      </w:r>
      <w:r w:rsidR="00B0674F">
        <w:t xml:space="preserve"> </w:t>
      </w:r>
    </w:p>
    <w:p w14:paraId="7D7EB653" w14:textId="77777777" w:rsidR="003F31E0" w:rsidRPr="000A15E6" w:rsidRDefault="003F31E0" w:rsidP="002778A5">
      <w:pPr>
        <w:spacing w:after="0"/>
        <w:rPr>
          <w:rFonts w:asciiTheme="majorHAnsi" w:hAnsiTheme="majorHAnsi" w:cstheme="majorHAnsi"/>
          <w:sz w:val="18"/>
          <w:szCs w:val="18"/>
        </w:rPr>
      </w:pPr>
    </w:p>
    <w:p w14:paraId="2C5189D2" w14:textId="189E9FD5" w:rsidR="00ED6328" w:rsidRPr="003F31E0" w:rsidRDefault="00390E53" w:rsidP="002778A5">
      <w:pPr>
        <w:spacing w:after="0"/>
        <w:rPr>
          <w:rFonts w:asciiTheme="majorHAnsi" w:hAnsiTheme="majorHAnsi" w:cstheme="majorHAnsi"/>
        </w:rPr>
      </w:pPr>
      <w:r w:rsidRPr="003F31E0">
        <w:rPr>
          <w:rFonts w:asciiTheme="majorHAnsi" w:hAnsiTheme="majorHAnsi" w:cstheme="majorHAnsi"/>
        </w:rPr>
        <w:t>This application from is to be used for the following studentship award:</w:t>
      </w:r>
    </w:p>
    <w:p w14:paraId="05CCCA4C" w14:textId="41EF7273" w:rsidR="00017CBB" w:rsidRDefault="00190038" w:rsidP="002778A5">
      <w:pPr>
        <w:pStyle w:val="ListParagraph"/>
        <w:numPr>
          <w:ilvl w:val="0"/>
          <w:numId w:val="14"/>
        </w:numPr>
        <w:spacing w:after="0"/>
        <w:rPr>
          <w:rFonts w:asciiTheme="majorHAnsi" w:hAnsiTheme="majorHAnsi" w:cstheme="majorHAnsi"/>
        </w:rPr>
      </w:pPr>
      <w:r>
        <w:rPr>
          <w:rFonts w:asciiTheme="majorHAnsi" w:hAnsiTheme="majorHAnsi" w:cstheme="majorHAnsi"/>
        </w:rPr>
        <w:t>China Scholarship Council</w:t>
      </w:r>
      <w:r w:rsidR="003C25FB">
        <w:rPr>
          <w:rFonts w:asciiTheme="majorHAnsi" w:hAnsiTheme="majorHAnsi" w:cstheme="majorHAnsi"/>
        </w:rPr>
        <w:t xml:space="preserve">-Surrey </w:t>
      </w:r>
      <w:r w:rsidR="00194508">
        <w:rPr>
          <w:rFonts w:asciiTheme="majorHAnsi" w:hAnsiTheme="majorHAnsi" w:cstheme="majorHAnsi"/>
        </w:rPr>
        <w:t>Award</w:t>
      </w:r>
    </w:p>
    <w:p w14:paraId="17622EC8" w14:textId="77777777" w:rsidR="002778A5" w:rsidRPr="002778A5" w:rsidRDefault="002778A5" w:rsidP="002778A5">
      <w:pPr>
        <w:spacing w:after="0"/>
        <w:ind w:left="360"/>
        <w:rPr>
          <w:rFonts w:asciiTheme="majorHAnsi" w:hAnsiTheme="majorHAnsi" w:cstheme="majorHAnsi"/>
        </w:rPr>
      </w:pPr>
    </w:p>
    <w:p w14:paraId="43B82710" w14:textId="0AD162C4" w:rsidR="00B45674" w:rsidRPr="0089296D" w:rsidRDefault="00B45674" w:rsidP="002778A5">
      <w:pPr>
        <w:pStyle w:val="NoSpacing"/>
        <w:rPr>
          <w:rFonts w:asciiTheme="majorHAnsi" w:hAnsiTheme="majorHAnsi" w:cstheme="majorHAnsi"/>
        </w:rPr>
      </w:pPr>
      <w:r w:rsidRPr="0089296D">
        <w:rPr>
          <w:rStyle w:val="Heading2Char"/>
          <w:rFonts w:cstheme="majorHAnsi"/>
        </w:rPr>
        <w:t>PhD Start Date:</w:t>
      </w:r>
      <w:r w:rsidRPr="0089296D">
        <w:rPr>
          <w:rFonts w:asciiTheme="majorHAnsi" w:hAnsiTheme="majorHAnsi" w:cstheme="majorHAnsi"/>
        </w:rPr>
        <w:t xml:space="preserve"> </w:t>
      </w:r>
      <w:r w:rsidR="00190038" w:rsidRPr="0047031C">
        <w:rPr>
          <w:rFonts w:asciiTheme="majorHAnsi" w:hAnsiTheme="majorHAnsi" w:cstheme="majorHAnsi"/>
          <w:b/>
        </w:rPr>
        <w:t>October</w:t>
      </w:r>
      <w:r w:rsidR="002D42C9" w:rsidRPr="0047031C">
        <w:rPr>
          <w:rFonts w:asciiTheme="majorHAnsi" w:hAnsiTheme="majorHAnsi" w:cstheme="majorHAnsi"/>
          <w:b/>
        </w:rPr>
        <w:t xml:space="preserve"> 202</w:t>
      </w:r>
      <w:r w:rsidR="00724D96">
        <w:rPr>
          <w:rFonts w:asciiTheme="majorHAnsi" w:hAnsiTheme="majorHAnsi" w:cstheme="majorHAnsi"/>
          <w:b/>
        </w:rPr>
        <w:t>3</w:t>
      </w:r>
    </w:p>
    <w:p w14:paraId="2A4732B3" w14:textId="77777777" w:rsidR="00232DE6" w:rsidRPr="00DE150A" w:rsidRDefault="00232DE6" w:rsidP="002778A5">
      <w:pPr>
        <w:spacing w:after="0"/>
        <w:rPr>
          <w:rFonts w:asciiTheme="majorHAnsi" w:hAnsiTheme="majorHAnsi" w:cstheme="majorHAnsi"/>
        </w:rPr>
      </w:pPr>
      <w:r w:rsidRPr="00DE150A">
        <w:rPr>
          <w:rFonts w:asciiTheme="majorHAnsi" w:hAnsiTheme="majorHAnsi" w:cstheme="majorHAnsi"/>
        </w:rPr>
        <w:t xml:space="preserve">When you apply for a place on your chosen PhD programme through Surrey Self Service, please also detail which studentship opportunity you will be applying for. </w:t>
      </w:r>
    </w:p>
    <w:p w14:paraId="50DFC71C" w14:textId="77777777" w:rsidR="00BF24E9" w:rsidRDefault="00BF24E9" w:rsidP="002778A5">
      <w:pPr>
        <w:spacing w:after="0"/>
        <w:rPr>
          <w:rFonts w:asciiTheme="majorHAnsi" w:hAnsiTheme="majorHAnsi" w:cstheme="majorHAnsi"/>
        </w:rPr>
      </w:pPr>
    </w:p>
    <w:p w14:paraId="0ABF56E0" w14:textId="486474C0" w:rsidR="003E2865" w:rsidRDefault="002C579A" w:rsidP="002778A5">
      <w:pPr>
        <w:spacing w:after="0"/>
        <w:rPr>
          <w:rFonts w:asciiTheme="majorHAnsi" w:hAnsiTheme="majorHAnsi" w:cstheme="majorHAnsi"/>
        </w:rPr>
      </w:pPr>
      <w:r w:rsidRPr="0089296D">
        <w:rPr>
          <w:rFonts w:asciiTheme="majorHAnsi" w:hAnsiTheme="majorHAnsi" w:cstheme="majorHAnsi"/>
        </w:rPr>
        <w:t>F</w:t>
      </w:r>
      <w:r w:rsidR="00B45674" w:rsidRPr="0089296D">
        <w:rPr>
          <w:rFonts w:asciiTheme="majorHAnsi" w:hAnsiTheme="majorHAnsi" w:cstheme="majorHAnsi"/>
        </w:rPr>
        <w:t xml:space="preserve">unding application forms should be completed electronically and returned to </w:t>
      </w:r>
      <w:hyperlink r:id="rId11" w:history="1">
        <w:r w:rsidR="00B45674" w:rsidRPr="0089296D">
          <w:rPr>
            <w:rStyle w:val="Hyperlink"/>
            <w:rFonts w:asciiTheme="majorHAnsi" w:hAnsiTheme="majorHAnsi" w:cstheme="majorHAnsi"/>
          </w:rPr>
          <w:t>phdstudentships@surrey.ac.uk</w:t>
        </w:r>
      </w:hyperlink>
      <w:r w:rsidR="00B45674" w:rsidRPr="0089296D">
        <w:rPr>
          <w:rFonts w:asciiTheme="majorHAnsi" w:hAnsiTheme="majorHAnsi" w:cstheme="majorHAnsi"/>
        </w:rPr>
        <w:t xml:space="preserve">. Please see </w:t>
      </w:r>
      <w:r w:rsidR="00F81675" w:rsidRPr="0089296D">
        <w:rPr>
          <w:rFonts w:asciiTheme="majorHAnsi" w:hAnsiTheme="majorHAnsi" w:cstheme="majorHAnsi"/>
        </w:rPr>
        <w:t xml:space="preserve">the </w:t>
      </w:r>
      <w:r w:rsidR="00B45674" w:rsidRPr="0089296D">
        <w:rPr>
          <w:rFonts w:asciiTheme="majorHAnsi" w:hAnsiTheme="majorHAnsi" w:cstheme="majorHAnsi"/>
        </w:rPr>
        <w:t>Guidance Notes for further information on filling in this form.</w:t>
      </w:r>
      <w:r w:rsidR="00C25C4A" w:rsidRPr="0089296D">
        <w:rPr>
          <w:rFonts w:asciiTheme="majorHAnsi" w:hAnsiTheme="majorHAnsi" w:cstheme="majorHAnsi"/>
        </w:rPr>
        <w:t xml:space="preserve"> </w:t>
      </w:r>
    </w:p>
    <w:p w14:paraId="58849204" w14:textId="77777777" w:rsidR="002778A5" w:rsidRDefault="002778A5" w:rsidP="002778A5">
      <w:pPr>
        <w:spacing w:after="0"/>
        <w:rPr>
          <w:rFonts w:asciiTheme="majorHAnsi" w:hAnsiTheme="majorHAnsi" w:cstheme="majorHAnsi"/>
        </w:rPr>
      </w:pPr>
    </w:p>
    <w:p w14:paraId="69747C7B" w14:textId="6834D3E4" w:rsidR="00F81675" w:rsidRPr="0089296D" w:rsidRDefault="00B45674" w:rsidP="002778A5">
      <w:pPr>
        <w:spacing w:after="0"/>
        <w:rPr>
          <w:rFonts w:asciiTheme="majorHAnsi" w:hAnsiTheme="majorHAnsi" w:cstheme="majorHAnsi"/>
        </w:rPr>
      </w:pPr>
      <w:r w:rsidRPr="0089296D">
        <w:rPr>
          <w:rStyle w:val="Heading2Char"/>
          <w:rFonts w:cstheme="majorHAnsi"/>
        </w:rPr>
        <w:t xml:space="preserve">Application </w:t>
      </w:r>
      <w:r w:rsidR="00D168E1" w:rsidRPr="0089296D">
        <w:rPr>
          <w:rStyle w:val="Heading2Char"/>
          <w:rFonts w:cstheme="majorHAnsi"/>
        </w:rPr>
        <w:t>F</w:t>
      </w:r>
      <w:r w:rsidRPr="0089296D">
        <w:rPr>
          <w:rStyle w:val="Heading2Char"/>
          <w:rFonts w:cstheme="majorHAnsi"/>
        </w:rPr>
        <w:t xml:space="preserve">orm </w:t>
      </w:r>
      <w:r w:rsidR="00D168E1" w:rsidRPr="0089296D">
        <w:rPr>
          <w:rStyle w:val="Heading2Char"/>
          <w:rFonts w:cstheme="majorHAnsi"/>
        </w:rPr>
        <w:t>D</w:t>
      </w:r>
      <w:r w:rsidRPr="0089296D">
        <w:rPr>
          <w:rStyle w:val="Heading2Char"/>
          <w:rFonts w:cstheme="majorHAnsi"/>
        </w:rPr>
        <w:t>eadline:</w:t>
      </w:r>
      <w:r w:rsidRPr="0089296D">
        <w:rPr>
          <w:rFonts w:asciiTheme="majorHAnsi" w:hAnsiTheme="majorHAnsi" w:cstheme="majorHAnsi"/>
        </w:rPr>
        <w:t xml:space="preserve"> </w:t>
      </w:r>
      <w:r w:rsidR="00F01E58" w:rsidRPr="0047031C">
        <w:rPr>
          <w:rFonts w:asciiTheme="majorHAnsi" w:hAnsiTheme="majorHAnsi" w:cstheme="majorHAnsi"/>
          <w:b/>
        </w:rPr>
        <w:t>1</w:t>
      </w:r>
      <w:r w:rsidR="00B769FB" w:rsidRPr="0047031C">
        <w:rPr>
          <w:rFonts w:asciiTheme="majorHAnsi" w:hAnsiTheme="majorHAnsi" w:cstheme="majorHAnsi"/>
          <w:b/>
        </w:rPr>
        <w:t>2</w:t>
      </w:r>
      <w:r w:rsidR="00F01E58" w:rsidRPr="0047031C">
        <w:rPr>
          <w:rFonts w:asciiTheme="majorHAnsi" w:hAnsiTheme="majorHAnsi" w:cstheme="majorHAnsi"/>
          <w:b/>
        </w:rPr>
        <w:t xml:space="preserve"> January</w:t>
      </w:r>
      <w:r w:rsidR="009D73F3" w:rsidRPr="0047031C">
        <w:rPr>
          <w:rFonts w:asciiTheme="majorHAnsi" w:hAnsiTheme="majorHAnsi" w:cstheme="majorHAnsi"/>
          <w:b/>
        </w:rPr>
        <w:t xml:space="preserve"> 202</w:t>
      </w:r>
      <w:r w:rsidR="00724D96">
        <w:rPr>
          <w:rFonts w:asciiTheme="majorHAnsi" w:hAnsiTheme="majorHAnsi" w:cstheme="majorHAnsi"/>
          <w:b/>
        </w:rPr>
        <w:t>3</w:t>
      </w:r>
    </w:p>
    <w:p w14:paraId="53ACEA7D" w14:textId="6609E8D4" w:rsidR="00B769FB" w:rsidRPr="0089296D" w:rsidRDefault="00B45674" w:rsidP="002778A5">
      <w:pPr>
        <w:spacing w:after="0"/>
        <w:rPr>
          <w:rFonts w:asciiTheme="majorHAnsi" w:hAnsiTheme="majorHAnsi" w:cstheme="majorHAnsi"/>
        </w:rPr>
      </w:pPr>
      <w:r w:rsidRPr="0089296D">
        <w:rPr>
          <w:rFonts w:asciiTheme="majorHAnsi" w:hAnsiTheme="majorHAnsi" w:cstheme="majorHAnsi"/>
        </w:rPr>
        <w:t>You will receive a confirmation</w:t>
      </w:r>
      <w:r w:rsidR="00BF24E9">
        <w:rPr>
          <w:rFonts w:asciiTheme="majorHAnsi" w:hAnsiTheme="majorHAnsi" w:cstheme="majorHAnsi"/>
        </w:rPr>
        <w:t xml:space="preserve"> of receipt</w:t>
      </w:r>
      <w:r w:rsidRPr="0089296D">
        <w:rPr>
          <w:rFonts w:asciiTheme="majorHAnsi" w:hAnsiTheme="majorHAnsi" w:cstheme="majorHAnsi"/>
        </w:rPr>
        <w:t xml:space="preserve"> email within five business days of submitting your </w:t>
      </w:r>
      <w:r w:rsidR="00430F6D" w:rsidRPr="0089296D">
        <w:rPr>
          <w:rFonts w:asciiTheme="majorHAnsi" w:hAnsiTheme="majorHAnsi" w:cstheme="majorHAnsi"/>
        </w:rPr>
        <w:t xml:space="preserve">studentship </w:t>
      </w:r>
      <w:r w:rsidRPr="0089296D">
        <w:rPr>
          <w:rFonts w:asciiTheme="majorHAnsi" w:hAnsiTheme="majorHAnsi" w:cstheme="majorHAnsi"/>
        </w:rPr>
        <w:t>application</w:t>
      </w:r>
      <w:r w:rsidR="00430F6D" w:rsidRPr="0089296D">
        <w:rPr>
          <w:rFonts w:asciiTheme="majorHAnsi" w:hAnsiTheme="majorHAnsi" w:cstheme="majorHAnsi"/>
        </w:rPr>
        <w:t xml:space="preserve"> form</w:t>
      </w:r>
      <w:r w:rsidRPr="0089296D">
        <w:rPr>
          <w:rFonts w:asciiTheme="majorHAnsi" w:hAnsiTheme="majorHAnsi" w:cstheme="majorHAnsi"/>
        </w:rPr>
        <w:t xml:space="preserve">. </w:t>
      </w:r>
      <w:r w:rsidR="00C25C4A" w:rsidRPr="0089296D">
        <w:rPr>
          <w:rFonts w:asciiTheme="majorHAnsi" w:hAnsiTheme="majorHAnsi" w:cstheme="majorHAnsi"/>
        </w:rPr>
        <w:t>Incomplete or late applications will not be accepted.</w:t>
      </w:r>
      <w:r w:rsidR="00B769FB">
        <w:rPr>
          <w:rFonts w:asciiTheme="majorHAnsi" w:hAnsiTheme="majorHAnsi" w:cstheme="majorHAnsi"/>
        </w:rPr>
        <w:t xml:space="preserve"> Please note that, if selected for this award, you will also need to make an application directly to the China Scholarship Council. </w:t>
      </w:r>
    </w:p>
    <w:p w14:paraId="6C2F1354" w14:textId="77777777" w:rsidR="00F81675" w:rsidRDefault="00F81675" w:rsidP="002778A5">
      <w:pPr>
        <w:pBdr>
          <w:bottom w:val="single" w:sz="4" w:space="1" w:color="auto"/>
        </w:pBdr>
        <w:spacing w:after="0"/>
      </w:pPr>
    </w:p>
    <w:p w14:paraId="41A47E84" w14:textId="77777777" w:rsidR="008164BB" w:rsidRPr="000A15E6" w:rsidRDefault="008164BB" w:rsidP="000A15E6">
      <w:pPr>
        <w:spacing w:after="0"/>
        <w:rPr>
          <w:sz w:val="16"/>
          <w:szCs w:val="16"/>
        </w:rPr>
      </w:pPr>
    </w:p>
    <w:p w14:paraId="1DF15663" w14:textId="5DF60180" w:rsidR="00B45674" w:rsidRDefault="00EC0F6B" w:rsidP="000A15E6">
      <w:pPr>
        <w:pStyle w:val="Heading2"/>
      </w:pPr>
      <w:r>
        <w:t xml:space="preserve">Section 1: </w:t>
      </w:r>
      <w:r w:rsidR="00F81675">
        <w:t>Personal Details</w:t>
      </w:r>
    </w:p>
    <w:tbl>
      <w:tblPr>
        <w:tblStyle w:val="TableGrid"/>
        <w:tblW w:w="9067" w:type="dxa"/>
        <w:tblLook w:val="04A0" w:firstRow="1" w:lastRow="0" w:firstColumn="1" w:lastColumn="0" w:noHBand="0" w:noVBand="1"/>
      </w:tblPr>
      <w:tblGrid>
        <w:gridCol w:w="2689"/>
        <w:gridCol w:w="2976"/>
        <w:gridCol w:w="426"/>
        <w:gridCol w:w="2976"/>
      </w:tblGrid>
      <w:tr w:rsidR="00F01E58" w14:paraId="341A16E2" w14:textId="77777777" w:rsidTr="00F01E58">
        <w:tc>
          <w:tcPr>
            <w:tcW w:w="2689" w:type="dxa"/>
            <w:shd w:val="clear" w:color="auto" w:fill="DBDBDB" w:themeFill="accent3" w:themeFillTint="66"/>
          </w:tcPr>
          <w:p w14:paraId="4E8BD9A6" w14:textId="77777777" w:rsidR="00F01E58" w:rsidRDefault="00F01E58" w:rsidP="00211AFF">
            <w:r>
              <w:t>Forename(s)</w:t>
            </w:r>
          </w:p>
        </w:tc>
        <w:tc>
          <w:tcPr>
            <w:tcW w:w="2976" w:type="dxa"/>
            <w:shd w:val="clear" w:color="auto" w:fill="DBDBDB" w:themeFill="accent3" w:themeFillTint="66"/>
          </w:tcPr>
          <w:p w14:paraId="66298C4B" w14:textId="77777777" w:rsidR="00F01E58" w:rsidRDefault="00F01E58" w:rsidP="00211AFF">
            <w:r>
              <w:t>Surname</w:t>
            </w:r>
          </w:p>
        </w:tc>
        <w:tc>
          <w:tcPr>
            <w:tcW w:w="3402" w:type="dxa"/>
            <w:gridSpan w:val="2"/>
            <w:shd w:val="clear" w:color="auto" w:fill="DBDBDB" w:themeFill="accent3" w:themeFillTint="66"/>
          </w:tcPr>
          <w:p w14:paraId="624B8A14" w14:textId="77777777" w:rsidR="00F01E58" w:rsidRDefault="00F01E58" w:rsidP="00211AFF">
            <w:r>
              <w:t>University Number *</w:t>
            </w:r>
          </w:p>
          <w:p w14:paraId="06FD079F" w14:textId="77777777" w:rsidR="00F01E58" w:rsidRDefault="00F01E58" w:rsidP="00211AFF"/>
        </w:tc>
      </w:tr>
      <w:tr w:rsidR="00F01E58" w14:paraId="3274BD90" w14:textId="77777777" w:rsidTr="00F01E58">
        <w:tc>
          <w:tcPr>
            <w:tcW w:w="2689" w:type="dxa"/>
          </w:tcPr>
          <w:p w14:paraId="67ECB7D0" w14:textId="77777777" w:rsidR="00F01E58" w:rsidRDefault="00F01E58" w:rsidP="00211AFF"/>
        </w:tc>
        <w:tc>
          <w:tcPr>
            <w:tcW w:w="2976" w:type="dxa"/>
          </w:tcPr>
          <w:p w14:paraId="7F548CFC" w14:textId="77777777" w:rsidR="00F01E58" w:rsidRDefault="00F01E58" w:rsidP="00211AFF"/>
        </w:tc>
        <w:tc>
          <w:tcPr>
            <w:tcW w:w="3402" w:type="dxa"/>
            <w:gridSpan w:val="2"/>
          </w:tcPr>
          <w:p w14:paraId="6007E686" w14:textId="77777777" w:rsidR="00F01E58" w:rsidRDefault="00F01E58" w:rsidP="00211AFF"/>
          <w:p w14:paraId="2A23976B" w14:textId="77777777" w:rsidR="00F01E58" w:rsidRDefault="00F01E58" w:rsidP="00211AFF"/>
        </w:tc>
      </w:tr>
      <w:tr w:rsidR="00211AFF" w14:paraId="28E55F6A" w14:textId="77777777" w:rsidTr="00EA7293">
        <w:tc>
          <w:tcPr>
            <w:tcW w:w="6091" w:type="dxa"/>
            <w:gridSpan w:val="3"/>
            <w:shd w:val="clear" w:color="auto" w:fill="DBDBDB" w:themeFill="accent3" w:themeFillTint="66"/>
          </w:tcPr>
          <w:p w14:paraId="213EE67D" w14:textId="77777777" w:rsidR="00211AFF" w:rsidRDefault="00211AFF" w:rsidP="00211AFF">
            <w:r w:rsidRPr="00982925">
              <w:t xml:space="preserve">Do you meet the </w:t>
            </w:r>
            <w:r>
              <w:t xml:space="preserve">university </w:t>
            </w:r>
            <w:r w:rsidRPr="00982925">
              <w:t>English Language Requirements?</w:t>
            </w:r>
            <w:r>
              <w:t xml:space="preserve"> **</w:t>
            </w:r>
          </w:p>
          <w:p w14:paraId="051D134B" w14:textId="77777777" w:rsidR="00211AFF" w:rsidRPr="00982925" w:rsidRDefault="00211AFF" w:rsidP="00211AFF"/>
        </w:tc>
        <w:tc>
          <w:tcPr>
            <w:tcW w:w="2976" w:type="dxa"/>
          </w:tcPr>
          <w:p w14:paraId="4779DB78" w14:textId="77777777" w:rsidR="00211AFF" w:rsidRDefault="00211AFF" w:rsidP="00211AFF">
            <w:r w:rsidRPr="00982925">
              <w:t xml:space="preserve">Yes / No </w:t>
            </w:r>
            <w:r w:rsidRPr="00982925">
              <w:rPr>
                <w:i/>
              </w:rPr>
              <w:t>(delete appropriate)</w:t>
            </w:r>
          </w:p>
        </w:tc>
      </w:tr>
    </w:tbl>
    <w:p w14:paraId="028A30AA" w14:textId="185F5B0D" w:rsidR="00D84D3C" w:rsidRDefault="00D84D3C" w:rsidP="00D84D3C">
      <w:pPr>
        <w:rPr>
          <w:sz w:val="20"/>
        </w:rPr>
      </w:pPr>
      <w:r w:rsidRPr="00D84D3C">
        <w:rPr>
          <w:sz w:val="20"/>
        </w:rPr>
        <w:t xml:space="preserve">*Also known as an URN, a </w:t>
      </w:r>
      <w:r w:rsidR="00430F6D">
        <w:rPr>
          <w:sz w:val="20"/>
        </w:rPr>
        <w:t xml:space="preserve">7-digit </w:t>
      </w:r>
      <w:r w:rsidRPr="00D84D3C">
        <w:rPr>
          <w:sz w:val="20"/>
        </w:rPr>
        <w:t xml:space="preserve">number emailed to you </w:t>
      </w:r>
      <w:r w:rsidR="009A1542">
        <w:rPr>
          <w:sz w:val="20"/>
        </w:rPr>
        <w:t>within 48 hours of creating an</w:t>
      </w:r>
      <w:r w:rsidRPr="00D84D3C">
        <w:rPr>
          <w:sz w:val="20"/>
        </w:rPr>
        <w:t xml:space="preserve"> online application for a place on a PhD programme. If you have not yet received this</w:t>
      </w:r>
      <w:r w:rsidR="001E1EF2">
        <w:rPr>
          <w:sz w:val="20"/>
        </w:rPr>
        <w:t xml:space="preserve"> before</w:t>
      </w:r>
      <w:r w:rsidR="00B769FB">
        <w:rPr>
          <w:sz w:val="20"/>
        </w:rPr>
        <w:t xml:space="preserve"> submitting your application</w:t>
      </w:r>
      <w:r w:rsidRPr="00D84D3C">
        <w:rPr>
          <w:sz w:val="20"/>
        </w:rPr>
        <w:t>, please enter TBC</w:t>
      </w:r>
      <w:r w:rsidR="00EA7293">
        <w:rPr>
          <w:sz w:val="20"/>
        </w:rPr>
        <w:t xml:space="preserve"> in the above box</w:t>
      </w:r>
      <w:r w:rsidRPr="00D84D3C">
        <w:rPr>
          <w:sz w:val="20"/>
        </w:rPr>
        <w:t xml:space="preserve"> and email </w:t>
      </w:r>
      <w:hyperlink r:id="rId12" w:history="1">
        <w:r w:rsidR="009A1542" w:rsidRPr="00A851CE">
          <w:rPr>
            <w:rStyle w:val="Hyperlink"/>
            <w:sz w:val="20"/>
          </w:rPr>
          <w:t>PhDstudentships@surrey.ac.uk</w:t>
        </w:r>
      </w:hyperlink>
      <w:r w:rsidRPr="00D84D3C">
        <w:rPr>
          <w:sz w:val="20"/>
        </w:rPr>
        <w:t xml:space="preserve"> </w:t>
      </w:r>
      <w:r w:rsidR="009A1542">
        <w:rPr>
          <w:sz w:val="20"/>
        </w:rPr>
        <w:t xml:space="preserve">once you </w:t>
      </w:r>
      <w:r w:rsidRPr="00D84D3C">
        <w:rPr>
          <w:sz w:val="20"/>
        </w:rPr>
        <w:t>have received this.</w:t>
      </w:r>
    </w:p>
    <w:p w14:paraId="0EA9E767" w14:textId="388E7D31" w:rsidR="001B5338" w:rsidRDefault="00A665C5" w:rsidP="00A665C5">
      <w:pPr>
        <w:rPr>
          <w:sz w:val="20"/>
        </w:rPr>
      </w:pPr>
      <w:r>
        <w:rPr>
          <w:sz w:val="20"/>
        </w:rPr>
        <w:t xml:space="preserve">** Please </w:t>
      </w:r>
      <w:r w:rsidRPr="00A665C5">
        <w:rPr>
          <w:sz w:val="20"/>
        </w:rPr>
        <w:t>note that you will need to submit evidence</w:t>
      </w:r>
      <w:r w:rsidR="000D3554">
        <w:rPr>
          <w:sz w:val="20"/>
        </w:rPr>
        <w:t xml:space="preserve"> </w:t>
      </w:r>
      <w:r w:rsidRPr="00A665C5">
        <w:rPr>
          <w:sz w:val="20"/>
        </w:rPr>
        <w:t xml:space="preserve">of meeting the university English Language Requirements </w:t>
      </w:r>
      <w:r w:rsidR="001B5338">
        <w:rPr>
          <w:sz w:val="20"/>
        </w:rPr>
        <w:t xml:space="preserve">to </w:t>
      </w:r>
      <w:hyperlink r:id="rId13" w:history="1">
        <w:r w:rsidR="00462BDE" w:rsidRPr="0056732A">
          <w:rPr>
            <w:rStyle w:val="Hyperlink"/>
            <w:sz w:val="20"/>
          </w:rPr>
          <w:t>admissions@surrey.ac.uk</w:t>
        </w:r>
      </w:hyperlink>
      <w:r w:rsidR="00462BDE">
        <w:rPr>
          <w:sz w:val="20"/>
        </w:rPr>
        <w:t xml:space="preserve"> </w:t>
      </w:r>
      <w:r w:rsidRPr="00A665C5">
        <w:rPr>
          <w:sz w:val="20"/>
        </w:rPr>
        <w:t>by</w:t>
      </w:r>
      <w:r w:rsidR="00B07676">
        <w:rPr>
          <w:sz w:val="20"/>
        </w:rPr>
        <w:t xml:space="preserve"> </w:t>
      </w:r>
      <w:r w:rsidR="007A78C3">
        <w:rPr>
          <w:sz w:val="20"/>
        </w:rPr>
        <w:t>1</w:t>
      </w:r>
      <w:r w:rsidR="007A78C3" w:rsidRPr="007A78C3">
        <w:rPr>
          <w:sz w:val="20"/>
          <w:vertAlign w:val="superscript"/>
        </w:rPr>
        <w:t>st</w:t>
      </w:r>
      <w:r w:rsidR="007A78C3">
        <w:rPr>
          <w:sz w:val="20"/>
        </w:rPr>
        <w:t xml:space="preserve"> March</w:t>
      </w:r>
      <w:r w:rsidR="00B769FB">
        <w:rPr>
          <w:sz w:val="20"/>
        </w:rPr>
        <w:t xml:space="preserve"> 202</w:t>
      </w:r>
      <w:r w:rsidR="00724D96">
        <w:rPr>
          <w:sz w:val="20"/>
        </w:rPr>
        <w:t>3</w:t>
      </w:r>
      <w:r w:rsidRPr="00A665C5">
        <w:rPr>
          <w:sz w:val="20"/>
        </w:rPr>
        <w:t xml:space="preserve">. </w:t>
      </w:r>
      <w:r>
        <w:rPr>
          <w:sz w:val="20"/>
        </w:rPr>
        <w:t>See guidance notes</w:t>
      </w:r>
      <w:r w:rsidR="007A78C3">
        <w:rPr>
          <w:sz w:val="20"/>
        </w:rPr>
        <w:t xml:space="preserve"> for details</w:t>
      </w:r>
      <w:r>
        <w:rPr>
          <w:sz w:val="20"/>
        </w:rPr>
        <w:t>.</w:t>
      </w:r>
    </w:p>
    <w:p w14:paraId="53677A3A" w14:textId="5E1D9B4A" w:rsidR="00F81675" w:rsidRDefault="00F81675" w:rsidP="00C65773">
      <w:pPr>
        <w:pStyle w:val="Heading2"/>
      </w:pPr>
      <w:r>
        <w:t>Section 2: Programme Details</w:t>
      </w:r>
    </w:p>
    <w:tbl>
      <w:tblPr>
        <w:tblStyle w:val="TableGrid"/>
        <w:tblW w:w="0" w:type="auto"/>
        <w:tblLook w:val="04A0" w:firstRow="1" w:lastRow="0" w:firstColumn="1" w:lastColumn="0" w:noHBand="0" w:noVBand="1"/>
      </w:tblPr>
      <w:tblGrid>
        <w:gridCol w:w="3004"/>
        <w:gridCol w:w="3004"/>
        <w:gridCol w:w="3008"/>
      </w:tblGrid>
      <w:tr w:rsidR="00F81675" w14:paraId="0AB5F4FE" w14:textId="77777777" w:rsidTr="00E216A0">
        <w:tc>
          <w:tcPr>
            <w:tcW w:w="9016" w:type="dxa"/>
            <w:gridSpan w:val="3"/>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43C8D591" w14:textId="77777777" w:rsidR="00F81675" w:rsidRDefault="00F81675">
            <w:r>
              <w:t>Please indicate which Faculty you wish to apply to</w:t>
            </w:r>
            <w:r w:rsidR="00C65773">
              <w:t>:</w:t>
            </w:r>
          </w:p>
        </w:tc>
      </w:tr>
      <w:tr w:rsidR="00F81675" w14:paraId="52C12813" w14:textId="77777777" w:rsidTr="00E216A0">
        <w:tc>
          <w:tcPr>
            <w:tcW w:w="3004" w:type="dxa"/>
            <w:tcBorders>
              <w:top w:val="single" w:sz="4" w:space="0" w:color="auto"/>
              <w:left w:val="single" w:sz="4" w:space="0" w:color="auto"/>
              <w:bottom w:val="single" w:sz="4" w:space="0" w:color="auto"/>
              <w:right w:val="single" w:sz="4" w:space="0" w:color="auto"/>
            </w:tcBorders>
          </w:tcPr>
          <w:p w14:paraId="01847B89" w14:textId="77777777" w:rsidR="00F81675" w:rsidRDefault="00F81675">
            <w:r>
              <w:t xml:space="preserve">*FASS  </w:t>
            </w:r>
            <w:sdt>
              <w:sdtPr>
                <w:id w:val="-698320414"/>
                <w14:checkbox>
                  <w14:checked w14:val="0"/>
                  <w14:checkedState w14:val="2612" w14:font="MS Gothic"/>
                  <w14:uncheckedState w14:val="2610" w14:font="MS Gothic"/>
                </w14:checkbox>
              </w:sdtPr>
              <w:sdtEndPr/>
              <w:sdtContent>
                <w:r>
                  <w:rPr>
                    <w:rFonts w:ascii="MS Gothic" w:eastAsia="MS Gothic" w:hAnsi="MS Gothic" w:hint="eastAsia"/>
                    <w:lang w:val="en-US"/>
                  </w:rPr>
                  <w:t>☐</w:t>
                </w:r>
              </w:sdtContent>
            </w:sdt>
          </w:p>
          <w:p w14:paraId="5283E047" w14:textId="77777777" w:rsidR="00F81675" w:rsidRDefault="00F81675"/>
        </w:tc>
        <w:tc>
          <w:tcPr>
            <w:tcW w:w="3004" w:type="dxa"/>
            <w:tcBorders>
              <w:top w:val="single" w:sz="4" w:space="0" w:color="auto"/>
              <w:left w:val="single" w:sz="4" w:space="0" w:color="auto"/>
              <w:bottom w:val="single" w:sz="4" w:space="0" w:color="auto"/>
              <w:right w:val="single" w:sz="4" w:space="0" w:color="auto"/>
            </w:tcBorders>
            <w:hideMark/>
          </w:tcPr>
          <w:p w14:paraId="283FF5C3" w14:textId="77777777" w:rsidR="00F81675" w:rsidRDefault="00F81675">
            <w:r>
              <w:t xml:space="preserve">FEPS  </w:t>
            </w:r>
            <w:sdt>
              <w:sdtPr>
                <w:id w:val="853068884"/>
                <w14:checkbox>
                  <w14:checked w14:val="0"/>
                  <w14:checkedState w14:val="2612" w14:font="MS Gothic"/>
                  <w14:uncheckedState w14:val="2610" w14:font="MS Gothic"/>
                </w14:checkbox>
              </w:sdtPr>
              <w:sdtEndPr/>
              <w:sdtContent>
                <w:r w:rsidR="00C65773">
                  <w:rPr>
                    <w:rFonts w:ascii="MS Gothic" w:eastAsia="MS Gothic" w:hAnsi="MS Gothic" w:hint="eastAsia"/>
                  </w:rPr>
                  <w:t>☐</w:t>
                </w:r>
              </w:sdtContent>
            </w:sdt>
          </w:p>
        </w:tc>
        <w:tc>
          <w:tcPr>
            <w:tcW w:w="3008" w:type="dxa"/>
            <w:tcBorders>
              <w:top w:val="single" w:sz="4" w:space="0" w:color="auto"/>
              <w:left w:val="single" w:sz="4" w:space="0" w:color="auto"/>
              <w:bottom w:val="single" w:sz="4" w:space="0" w:color="auto"/>
              <w:right w:val="single" w:sz="4" w:space="0" w:color="auto"/>
            </w:tcBorders>
            <w:hideMark/>
          </w:tcPr>
          <w:p w14:paraId="38C40358" w14:textId="77777777" w:rsidR="00F81675" w:rsidRDefault="00F81675">
            <w:r>
              <w:t xml:space="preserve">FHMS  </w:t>
            </w:r>
            <w:sdt>
              <w:sdtPr>
                <w:id w:val="1220861098"/>
                <w14:checkbox>
                  <w14:checked w14:val="0"/>
                  <w14:checkedState w14:val="2612" w14:font="MS Gothic"/>
                  <w14:uncheckedState w14:val="2610" w14:font="MS Gothic"/>
                </w14:checkbox>
              </w:sdtPr>
              <w:sdtEndPr/>
              <w:sdtContent>
                <w:r w:rsidR="001E1EF2">
                  <w:rPr>
                    <w:rFonts w:ascii="MS Gothic" w:eastAsia="MS Gothic" w:hAnsi="MS Gothic" w:hint="eastAsia"/>
                  </w:rPr>
                  <w:t>☐</w:t>
                </w:r>
              </w:sdtContent>
            </w:sdt>
          </w:p>
        </w:tc>
      </w:tr>
      <w:tr w:rsidR="00F81675" w14:paraId="18B0B292" w14:textId="77777777" w:rsidTr="00EA7293">
        <w:trPr>
          <w:trHeight w:val="429"/>
        </w:trPr>
        <w:tc>
          <w:tcPr>
            <w:tcW w:w="3004"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572B4A53" w14:textId="77777777" w:rsidR="00F81675" w:rsidRDefault="00F81675">
            <w:r>
              <w:t>PhD Programme:</w:t>
            </w:r>
          </w:p>
        </w:tc>
        <w:tc>
          <w:tcPr>
            <w:tcW w:w="6012" w:type="dxa"/>
            <w:gridSpan w:val="2"/>
            <w:tcBorders>
              <w:top w:val="single" w:sz="4" w:space="0" w:color="auto"/>
              <w:left w:val="single" w:sz="4" w:space="0" w:color="auto"/>
              <w:bottom w:val="single" w:sz="4" w:space="0" w:color="auto"/>
              <w:right w:val="single" w:sz="4" w:space="0" w:color="auto"/>
            </w:tcBorders>
          </w:tcPr>
          <w:p w14:paraId="32CF41CC" w14:textId="77777777" w:rsidR="00F81675" w:rsidRPr="002D1FCA" w:rsidRDefault="00F81675">
            <w:pPr>
              <w:rPr>
                <w:i/>
                <w:color w:val="808080" w:themeColor="background1" w:themeShade="80"/>
              </w:rPr>
            </w:pPr>
            <w:r w:rsidRPr="002D1FCA">
              <w:rPr>
                <w:i/>
                <w:color w:val="808080" w:themeColor="background1" w:themeShade="80"/>
              </w:rPr>
              <w:t>For example: Biomedical Engineering PhD</w:t>
            </w:r>
          </w:p>
          <w:p w14:paraId="5084FB7C" w14:textId="77777777" w:rsidR="002C579A" w:rsidRPr="00EA7293" w:rsidRDefault="002C579A">
            <w:pPr>
              <w:rPr>
                <w:b/>
                <w:bCs/>
                <w:iCs/>
              </w:rPr>
            </w:pPr>
          </w:p>
        </w:tc>
      </w:tr>
      <w:tr w:rsidR="00F81675" w14:paraId="6E5AF655" w14:textId="77777777" w:rsidTr="00EA7293">
        <w:trPr>
          <w:trHeight w:val="439"/>
        </w:trPr>
        <w:tc>
          <w:tcPr>
            <w:tcW w:w="3004" w:type="dxa"/>
            <w:tcBorders>
              <w:top w:val="single" w:sz="4" w:space="0" w:color="auto"/>
              <w:left w:val="single" w:sz="4" w:space="0" w:color="auto"/>
              <w:bottom w:val="single" w:sz="4" w:space="0" w:color="auto"/>
              <w:right w:val="single" w:sz="4" w:space="0" w:color="auto"/>
            </w:tcBorders>
            <w:shd w:val="clear" w:color="auto" w:fill="DBDBDB" w:themeFill="accent3" w:themeFillTint="66"/>
            <w:hideMark/>
          </w:tcPr>
          <w:p w14:paraId="4DBF3B71" w14:textId="77777777" w:rsidR="00F81675" w:rsidRDefault="00F81675">
            <w:r>
              <w:t>Name of Department/School:</w:t>
            </w:r>
          </w:p>
        </w:tc>
        <w:tc>
          <w:tcPr>
            <w:tcW w:w="6012" w:type="dxa"/>
            <w:gridSpan w:val="2"/>
            <w:tcBorders>
              <w:top w:val="single" w:sz="4" w:space="0" w:color="auto"/>
              <w:left w:val="single" w:sz="4" w:space="0" w:color="auto"/>
              <w:bottom w:val="single" w:sz="4" w:space="0" w:color="auto"/>
              <w:right w:val="single" w:sz="4" w:space="0" w:color="auto"/>
            </w:tcBorders>
          </w:tcPr>
          <w:p w14:paraId="3C5844EE" w14:textId="77777777" w:rsidR="00F81675" w:rsidRPr="002D1FCA" w:rsidRDefault="002C579A">
            <w:pPr>
              <w:rPr>
                <w:i/>
                <w:color w:val="808080" w:themeColor="background1" w:themeShade="80"/>
              </w:rPr>
            </w:pPr>
            <w:r w:rsidRPr="002D1FCA">
              <w:rPr>
                <w:i/>
                <w:color w:val="808080" w:themeColor="background1" w:themeShade="80"/>
              </w:rPr>
              <w:t>For example: Department of Mechanical Engineering</w:t>
            </w:r>
          </w:p>
          <w:p w14:paraId="7353BBDD" w14:textId="77777777" w:rsidR="002C579A" w:rsidRDefault="002C579A"/>
        </w:tc>
      </w:tr>
      <w:tr w:rsidR="00F81675" w14:paraId="75F2B206" w14:textId="77777777" w:rsidTr="00EA7293">
        <w:trPr>
          <w:trHeight w:val="439"/>
        </w:trPr>
        <w:tc>
          <w:tcPr>
            <w:tcW w:w="3004" w:type="dxa"/>
            <w:tcBorders>
              <w:top w:val="single" w:sz="4" w:space="0" w:color="auto"/>
              <w:left w:val="single" w:sz="4" w:space="0" w:color="auto"/>
              <w:bottom w:val="single" w:sz="4" w:space="0" w:color="auto"/>
              <w:right w:val="single" w:sz="4" w:space="0" w:color="auto"/>
            </w:tcBorders>
            <w:shd w:val="clear" w:color="auto" w:fill="DBDBDB" w:themeFill="accent3" w:themeFillTint="66"/>
            <w:hideMark/>
          </w:tcPr>
          <w:p w14:paraId="32A90E32" w14:textId="77777777" w:rsidR="00F81675" w:rsidRDefault="00F81675">
            <w:r w:rsidRPr="000D3554">
              <w:t>Name of Research Centre (where relevant):</w:t>
            </w:r>
          </w:p>
        </w:tc>
        <w:tc>
          <w:tcPr>
            <w:tcW w:w="6012" w:type="dxa"/>
            <w:gridSpan w:val="2"/>
            <w:tcBorders>
              <w:top w:val="single" w:sz="4" w:space="0" w:color="auto"/>
              <w:left w:val="single" w:sz="4" w:space="0" w:color="auto"/>
              <w:bottom w:val="single" w:sz="4" w:space="0" w:color="auto"/>
              <w:right w:val="single" w:sz="4" w:space="0" w:color="auto"/>
            </w:tcBorders>
          </w:tcPr>
          <w:p w14:paraId="55AF2FB1" w14:textId="77777777" w:rsidR="002C579A" w:rsidRDefault="002C579A">
            <w:pPr>
              <w:rPr>
                <w:b/>
                <w:bCs/>
              </w:rPr>
            </w:pPr>
          </w:p>
          <w:p w14:paraId="7BF80C09" w14:textId="4EA61CE4" w:rsidR="00D92EFA" w:rsidRPr="00EA7293" w:rsidRDefault="00D92EFA">
            <w:pPr>
              <w:rPr>
                <w:b/>
                <w:bCs/>
              </w:rPr>
            </w:pPr>
          </w:p>
        </w:tc>
      </w:tr>
      <w:tr w:rsidR="0047031C" w14:paraId="1D24C151" w14:textId="77777777" w:rsidTr="00EA7293">
        <w:trPr>
          <w:trHeight w:val="439"/>
        </w:trPr>
        <w:tc>
          <w:tcPr>
            <w:tcW w:w="3004"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3801D2BF" w14:textId="2B072B63" w:rsidR="0047031C" w:rsidRPr="000D3554" w:rsidRDefault="00C7511A">
            <w:r>
              <w:lastRenderedPageBreak/>
              <w:t xml:space="preserve">Are you applying for one of the </w:t>
            </w:r>
            <w:r w:rsidR="0053051A">
              <w:t>CSC priority areas?</w:t>
            </w:r>
          </w:p>
        </w:tc>
        <w:tc>
          <w:tcPr>
            <w:tcW w:w="6012" w:type="dxa"/>
            <w:gridSpan w:val="2"/>
            <w:tcBorders>
              <w:top w:val="single" w:sz="4" w:space="0" w:color="auto"/>
              <w:left w:val="single" w:sz="4" w:space="0" w:color="auto"/>
              <w:bottom w:val="single" w:sz="4" w:space="0" w:color="auto"/>
              <w:right w:val="single" w:sz="4" w:space="0" w:color="auto"/>
            </w:tcBorders>
          </w:tcPr>
          <w:p w14:paraId="0F658A32" w14:textId="0216AFB7" w:rsidR="0047031C" w:rsidRDefault="0053051A">
            <w:r>
              <w:t xml:space="preserve">Yes  </w:t>
            </w:r>
            <w:sdt>
              <w:sdtPr>
                <w:id w:val="1727341013"/>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38FEAC4C" w14:textId="465D9042" w:rsidR="0053051A" w:rsidRDefault="0053051A">
            <w:pPr>
              <w:rPr>
                <w:b/>
                <w:bCs/>
              </w:rPr>
            </w:pPr>
            <w:r>
              <w:t xml:space="preserve">No  </w:t>
            </w:r>
            <w:sdt>
              <w:sdtPr>
                <w:id w:val="-1964578586"/>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bl>
    <w:p w14:paraId="3202C702" w14:textId="6FC1B9CB" w:rsidR="000A15E6" w:rsidRDefault="00F81675" w:rsidP="00FE59F3">
      <w:pPr>
        <w:spacing w:after="0"/>
        <w:rPr>
          <w:sz w:val="20"/>
        </w:rPr>
      </w:pPr>
      <w:r w:rsidRPr="00D84D3C">
        <w:rPr>
          <w:sz w:val="20"/>
        </w:rPr>
        <w:t>*Please tick the FASS box for applications for the Department of Higher Education</w:t>
      </w:r>
    </w:p>
    <w:p w14:paraId="76019435" w14:textId="77777777" w:rsidR="00691C26" w:rsidRPr="00017CBB" w:rsidRDefault="00691C26" w:rsidP="00FE59F3">
      <w:pPr>
        <w:spacing w:after="0"/>
        <w:rPr>
          <w:sz w:val="20"/>
        </w:rPr>
      </w:pPr>
    </w:p>
    <w:p w14:paraId="16CD0C7A" w14:textId="779D7C98" w:rsidR="0023087A" w:rsidRPr="0023087A" w:rsidRDefault="0023087A" w:rsidP="00FE59F3">
      <w:pPr>
        <w:pStyle w:val="Heading2"/>
        <w:spacing w:before="0"/>
      </w:pPr>
      <w:r>
        <w:t xml:space="preserve">Section </w:t>
      </w:r>
      <w:r w:rsidR="00B143CB">
        <w:t>3</w:t>
      </w:r>
      <w:r>
        <w:t>: Education and Qualifications</w:t>
      </w:r>
    </w:p>
    <w:tbl>
      <w:tblPr>
        <w:tblStyle w:val="TableGrid"/>
        <w:tblW w:w="0" w:type="auto"/>
        <w:tblLook w:val="04A0" w:firstRow="1" w:lastRow="0" w:firstColumn="1" w:lastColumn="0" w:noHBand="0" w:noVBand="1"/>
      </w:tblPr>
      <w:tblGrid>
        <w:gridCol w:w="2254"/>
        <w:gridCol w:w="2254"/>
        <w:gridCol w:w="2254"/>
        <w:gridCol w:w="2254"/>
      </w:tblGrid>
      <w:tr w:rsidR="00E413A4" w:rsidRPr="00117EA5" w14:paraId="5A57F561" w14:textId="77777777" w:rsidTr="00E216A0">
        <w:tc>
          <w:tcPr>
            <w:tcW w:w="9016" w:type="dxa"/>
            <w:gridSpan w:val="4"/>
            <w:tcBorders>
              <w:bottom w:val="single" w:sz="4" w:space="0" w:color="auto"/>
            </w:tcBorders>
            <w:shd w:val="clear" w:color="auto" w:fill="DBDBDB" w:themeFill="accent3" w:themeFillTint="66"/>
          </w:tcPr>
          <w:p w14:paraId="26565DC4" w14:textId="6C4DA2FC" w:rsidR="00E413A4" w:rsidRPr="00AC61E0" w:rsidRDefault="00E413A4" w:rsidP="00FE59F3">
            <w:pPr>
              <w:rPr>
                <w:i/>
              </w:rPr>
            </w:pPr>
            <w:r w:rsidRPr="00AC61E0">
              <w:t>Educational Experience</w:t>
            </w:r>
            <w:r w:rsidR="00756DF6" w:rsidRPr="00AC61E0">
              <w:t>:</w:t>
            </w:r>
          </w:p>
        </w:tc>
      </w:tr>
      <w:tr w:rsidR="00E413A4" w:rsidRPr="00117EA5" w14:paraId="0588CAD0" w14:textId="77777777" w:rsidTr="00E216A0">
        <w:tc>
          <w:tcPr>
            <w:tcW w:w="2254" w:type="dxa"/>
            <w:tcBorders>
              <w:top w:val="single" w:sz="4" w:space="0" w:color="auto"/>
            </w:tcBorders>
            <w:shd w:val="clear" w:color="auto" w:fill="DBDBDB" w:themeFill="accent3" w:themeFillTint="66"/>
          </w:tcPr>
          <w:p w14:paraId="082892C9" w14:textId="44263E07" w:rsidR="00E413A4" w:rsidRPr="00117EA5" w:rsidRDefault="00E413A4" w:rsidP="00E413A4">
            <w:r w:rsidRPr="00117EA5">
              <w:t>Institution</w:t>
            </w:r>
          </w:p>
        </w:tc>
        <w:tc>
          <w:tcPr>
            <w:tcW w:w="2254" w:type="dxa"/>
            <w:tcBorders>
              <w:top w:val="single" w:sz="4" w:space="0" w:color="auto"/>
            </w:tcBorders>
            <w:shd w:val="clear" w:color="auto" w:fill="DBDBDB" w:themeFill="accent3" w:themeFillTint="66"/>
          </w:tcPr>
          <w:p w14:paraId="1793D5AF" w14:textId="0A2669D7" w:rsidR="00E413A4" w:rsidRPr="00117EA5" w:rsidRDefault="00E413A4" w:rsidP="00E413A4">
            <w:r w:rsidRPr="00117EA5">
              <w:t xml:space="preserve">Degree Level and Title </w:t>
            </w:r>
            <w:r w:rsidRPr="00F1216F">
              <w:rPr>
                <w:i/>
              </w:rPr>
              <w:t>(e.g., BSc Physics)</w:t>
            </w:r>
          </w:p>
        </w:tc>
        <w:tc>
          <w:tcPr>
            <w:tcW w:w="2254" w:type="dxa"/>
            <w:tcBorders>
              <w:top w:val="single" w:sz="4" w:space="0" w:color="auto"/>
            </w:tcBorders>
            <w:shd w:val="clear" w:color="auto" w:fill="DBDBDB" w:themeFill="accent3" w:themeFillTint="66"/>
          </w:tcPr>
          <w:p w14:paraId="1D794893" w14:textId="7EB701AB" w:rsidR="00E413A4" w:rsidRPr="00117EA5" w:rsidRDefault="00E413A4" w:rsidP="00E413A4">
            <w:r w:rsidRPr="00117EA5">
              <w:t>Degree Result / Anticipated Result</w:t>
            </w:r>
          </w:p>
        </w:tc>
        <w:tc>
          <w:tcPr>
            <w:tcW w:w="2254" w:type="dxa"/>
            <w:tcBorders>
              <w:top w:val="single" w:sz="4" w:space="0" w:color="auto"/>
            </w:tcBorders>
            <w:shd w:val="clear" w:color="auto" w:fill="DBDBDB" w:themeFill="accent3" w:themeFillTint="66"/>
          </w:tcPr>
          <w:p w14:paraId="4DC7EF89" w14:textId="77777777" w:rsidR="00E413A4" w:rsidRPr="00117EA5" w:rsidRDefault="00E413A4" w:rsidP="00E413A4">
            <w:r w:rsidRPr="00117EA5">
              <w:t xml:space="preserve">Dates </w:t>
            </w:r>
          </w:p>
          <w:p w14:paraId="50E1E7DC" w14:textId="0A3D42B3" w:rsidR="00E413A4" w:rsidRPr="00117EA5" w:rsidRDefault="00E413A4" w:rsidP="00E413A4">
            <w:r w:rsidRPr="00F1216F">
              <w:rPr>
                <w:i/>
              </w:rPr>
              <w:t>(mm/yy – mm/yy)</w:t>
            </w:r>
          </w:p>
        </w:tc>
      </w:tr>
      <w:tr w:rsidR="00E413A4" w:rsidRPr="00117EA5" w14:paraId="054DC201" w14:textId="77777777" w:rsidTr="0023087A">
        <w:tc>
          <w:tcPr>
            <w:tcW w:w="2254" w:type="dxa"/>
          </w:tcPr>
          <w:p w14:paraId="7B6D6785" w14:textId="77777777" w:rsidR="00E413A4" w:rsidRPr="00117EA5" w:rsidRDefault="00E413A4" w:rsidP="00E413A4"/>
        </w:tc>
        <w:tc>
          <w:tcPr>
            <w:tcW w:w="2254" w:type="dxa"/>
          </w:tcPr>
          <w:p w14:paraId="2F295EFD" w14:textId="77777777" w:rsidR="00E413A4" w:rsidRPr="00117EA5" w:rsidRDefault="00E413A4" w:rsidP="00E413A4"/>
        </w:tc>
        <w:tc>
          <w:tcPr>
            <w:tcW w:w="2254" w:type="dxa"/>
          </w:tcPr>
          <w:p w14:paraId="612DEB8C" w14:textId="77777777" w:rsidR="00E413A4" w:rsidRPr="00117EA5" w:rsidRDefault="00E413A4" w:rsidP="00E413A4"/>
        </w:tc>
        <w:tc>
          <w:tcPr>
            <w:tcW w:w="2254" w:type="dxa"/>
          </w:tcPr>
          <w:p w14:paraId="39B23952" w14:textId="77777777" w:rsidR="00E413A4" w:rsidRPr="00117EA5" w:rsidRDefault="00E413A4" w:rsidP="00E413A4"/>
        </w:tc>
      </w:tr>
      <w:tr w:rsidR="00E413A4" w:rsidRPr="00117EA5" w14:paraId="274ED063" w14:textId="77777777" w:rsidTr="0023087A">
        <w:tc>
          <w:tcPr>
            <w:tcW w:w="2254" w:type="dxa"/>
          </w:tcPr>
          <w:p w14:paraId="13185138" w14:textId="77777777" w:rsidR="00E413A4" w:rsidRPr="00117EA5" w:rsidRDefault="00E413A4" w:rsidP="00E413A4"/>
        </w:tc>
        <w:tc>
          <w:tcPr>
            <w:tcW w:w="2254" w:type="dxa"/>
          </w:tcPr>
          <w:p w14:paraId="26F0954E" w14:textId="77777777" w:rsidR="00E413A4" w:rsidRPr="00117EA5" w:rsidRDefault="00E413A4" w:rsidP="00E413A4"/>
        </w:tc>
        <w:tc>
          <w:tcPr>
            <w:tcW w:w="2254" w:type="dxa"/>
          </w:tcPr>
          <w:p w14:paraId="769CA182" w14:textId="77777777" w:rsidR="00E413A4" w:rsidRPr="00117EA5" w:rsidRDefault="00E413A4" w:rsidP="00E413A4"/>
        </w:tc>
        <w:tc>
          <w:tcPr>
            <w:tcW w:w="2254" w:type="dxa"/>
          </w:tcPr>
          <w:p w14:paraId="71ECDFB3" w14:textId="77777777" w:rsidR="00E413A4" w:rsidRPr="00117EA5" w:rsidRDefault="00E413A4" w:rsidP="00E413A4"/>
        </w:tc>
      </w:tr>
      <w:tr w:rsidR="00E413A4" w:rsidRPr="00117EA5" w14:paraId="353E1271" w14:textId="77777777" w:rsidTr="0023087A">
        <w:tc>
          <w:tcPr>
            <w:tcW w:w="2254" w:type="dxa"/>
          </w:tcPr>
          <w:p w14:paraId="159D3145" w14:textId="77777777" w:rsidR="00E413A4" w:rsidRPr="00117EA5" w:rsidRDefault="00E413A4" w:rsidP="00E413A4"/>
        </w:tc>
        <w:tc>
          <w:tcPr>
            <w:tcW w:w="2254" w:type="dxa"/>
          </w:tcPr>
          <w:p w14:paraId="4A77EC99" w14:textId="77777777" w:rsidR="00E413A4" w:rsidRPr="00117EA5" w:rsidRDefault="00E413A4" w:rsidP="00E413A4"/>
        </w:tc>
        <w:tc>
          <w:tcPr>
            <w:tcW w:w="2254" w:type="dxa"/>
          </w:tcPr>
          <w:p w14:paraId="75BC7CD3" w14:textId="77777777" w:rsidR="00E413A4" w:rsidRPr="00117EA5" w:rsidRDefault="00E413A4" w:rsidP="00E413A4"/>
        </w:tc>
        <w:tc>
          <w:tcPr>
            <w:tcW w:w="2254" w:type="dxa"/>
          </w:tcPr>
          <w:p w14:paraId="5B0DA349" w14:textId="77777777" w:rsidR="00E413A4" w:rsidRPr="00117EA5" w:rsidRDefault="00E413A4" w:rsidP="00E413A4"/>
        </w:tc>
      </w:tr>
    </w:tbl>
    <w:p w14:paraId="35FB0C17" w14:textId="6BA04D55" w:rsidR="00EE0460" w:rsidRPr="00E413A4" w:rsidRDefault="00EE0460" w:rsidP="00E413A4">
      <w:pPr>
        <w:pStyle w:val="NoSpacing"/>
      </w:pPr>
    </w:p>
    <w:tbl>
      <w:tblPr>
        <w:tblStyle w:val="TableGrid"/>
        <w:tblW w:w="0" w:type="auto"/>
        <w:tblLook w:val="04A0" w:firstRow="1" w:lastRow="0" w:firstColumn="1" w:lastColumn="0" w:noHBand="0" w:noVBand="1"/>
      </w:tblPr>
      <w:tblGrid>
        <w:gridCol w:w="3004"/>
        <w:gridCol w:w="6012"/>
      </w:tblGrid>
      <w:tr w:rsidR="00E413A4" w:rsidRPr="00EA7293" w14:paraId="18DE3E7E" w14:textId="77777777" w:rsidTr="00E216A0">
        <w:trPr>
          <w:trHeight w:val="270"/>
        </w:trPr>
        <w:tc>
          <w:tcPr>
            <w:tcW w:w="9016" w:type="dxa"/>
            <w:gridSpan w:val="2"/>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1F1F8FD9" w14:textId="3A464116" w:rsidR="00E413A4" w:rsidRPr="00AC61E0" w:rsidRDefault="00E413A4" w:rsidP="006C150C">
            <w:r w:rsidRPr="00AC61E0">
              <w:t xml:space="preserve">If </w:t>
            </w:r>
            <w:r w:rsidRPr="00AC61E0">
              <w:rPr>
                <w:rStyle w:val="Heading2Char"/>
                <w:rFonts w:asciiTheme="minorHAnsi" w:eastAsiaTheme="minorHAnsi" w:hAnsiTheme="minorHAnsi" w:cstheme="minorBidi"/>
                <w:color w:val="auto"/>
                <w:sz w:val="22"/>
                <w:szCs w:val="22"/>
              </w:rPr>
              <w:t>you completed a research project as part of your undergraduate and/or postgraduate studies, please provide details below</w:t>
            </w:r>
            <w:r w:rsidR="00756DF6" w:rsidRPr="00AC61E0">
              <w:rPr>
                <w:rStyle w:val="Heading2Char"/>
                <w:rFonts w:asciiTheme="minorHAnsi" w:eastAsiaTheme="minorHAnsi" w:hAnsiTheme="minorHAnsi" w:cstheme="minorBidi"/>
                <w:color w:val="auto"/>
                <w:sz w:val="22"/>
                <w:szCs w:val="22"/>
              </w:rPr>
              <w:t>:</w:t>
            </w:r>
          </w:p>
        </w:tc>
      </w:tr>
      <w:tr w:rsidR="00E413A4" w:rsidRPr="00EA7293" w14:paraId="750C3C33" w14:textId="77777777" w:rsidTr="00E216A0">
        <w:trPr>
          <w:trHeight w:val="270"/>
        </w:trPr>
        <w:tc>
          <w:tcPr>
            <w:tcW w:w="3004" w:type="dxa"/>
            <w:tcBorders>
              <w:top w:val="single" w:sz="4" w:space="0" w:color="auto"/>
              <w:left w:val="single" w:sz="4" w:space="0" w:color="auto"/>
              <w:right w:val="single" w:sz="4" w:space="0" w:color="auto"/>
            </w:tcBorders>
            <w:shd w:val="clear" w:color="auto" w:fill="DBDBDB" w:themeFill="accent3" w:themeFillTint="66"/>
          </w:tcPr>
          <w:p w14:paraId="6A787EE1" w14:textId="4A7CE133" w:rsidR="00E413A4" w:rsidRDefault="00E413A4" w:rsidP="006C150C">
            <w:r>
              <w:t xml:space="preserve">Title of </w:t>
            </w:r>
            <w:r w:rsidRPr="00EE0460">
              <w:rPr>
                <w:b/>
                <w:bCs/>
              </w:rPr>
              <w:t>undergraduate</w:t>
            </w:r>
            <w:r>
              <w:t xml:space="preserve"> </w:t>
            </w:r>
            <w:r w:rsidR="00691C26">
              <w:t>r</w:t>
            </w:r>
            <w:r>
              <w:t>esearch project</w:t>
            </w:r>
          </w:p>
        </w:tc>
        <w:tc>
          <w:tcPr>
            <w:tcW w:w="6012" w:type="dxa"/>
            <w:tcBorders>
              <w:top w:val="single" w:sz="4" w:space="0" w:color="auto"/>
              <w:left w:val="single" w:sz="4" w:space="0" w:color="auto"/>
              <w:bottom w:val="single" w:sz="4" w:space="0" w:color="auto"/>
              <w:right w:val="single" w:sz="4" w:space="0" w:color="auto"/>
            </w:tcBorders>
          </w:tcPr>
          <w:p w14:paraId="2BA85D33" w14:textId="57A71874" w:rsidR="002778A5" w:rsidRPr="00691C26" w:rsidRDefault="002778A5" w:rsidP="006C150C">
            <w:pPr>
              <w:rPr>
                <w:b/>
                <w:bCs/>
                <w:iCs/>
              </w:rPr>
            </w:pPr>
          </w:p>
        </w:tc>
      </w:tr>
      <w:tr w:rsidR="00A739DB" w:rsidRPr="00EA7293" w14:paraId="63ACE7F8" w14:textId="77777777" w:rsidTr="003C2030">
        <w:trPr>
          <w:trHeight w:val="270"/>
        </w:trPr>
        <w:tc>
          <w:tcPr>
            <w:tcW w:w="3004" w:type="dxa"/>
            <w:tcBorders>
              <w:left w:val="single" w:sz="4" w:space="0" w:color="auto"/>
              <w:bottom w:val="single" w:sz="4" w:space="0" w:color="auto"/>
              <w:right w:val="single" w:sz="4" w:space="0" w:color="auto"/>
            </w:tcBorders>
            <w:shd w:val="clear" w:color="auto" w:fill="DBDBDB" w:themeFill="accent3" w:themeFillTint="66"/>
          </w:tcPr>
          <w:p w14:paraId="1080EB5E" w14:textId="5E0B1F56" w:rsidR="00A739DB" w:rsidRDefault="00A739DB" w:rsidP="006C150C">
            <w:r>
              <w:t>Brief description of project</w:t>
            </w:r>
            <w:r w:rsidR="00E21751">
              <w:t xml:space="preserve"> (max 100 words)</w:t>
            </w:r>
          </w:p>
        </w:tc>
        <w:tc>
          <w:tcPr>
            <w:tcW w:w="6012" w:type="dxa"/>
            <w:tcBorders>
              <w:top w:val="single" w:sz="4" w:space="0" w:color="auto"/>
              <w:left w:val="single" w:sz="4" w:space="0" w:color="auto"/>
              <w:bottom w:val="single" w:sz="4" w:space="0" w:color="auto"/>
              <w:right w:val="single" w:sz="4" w:space="0" w:color="auto"/>
            </w:tcBorders>
          </w:tcPr>
          <w:p w14:paraId="3CD21CF0" w14:textId="1385503A" w:rsidR="00691C26" w:rsidRPr="00691C26" w:rsidRDefault="00691C26" w:rsidP="006C150C">
            <w:pPr>
              <w:rPr>
                <w:b/>
                <w:bCs/>
                <w:iCs/>
              </w:rPr>
            </w:pPr>
          </w:p>
        </w:tc>
      </w:tr>
      <w:tr w:rsidR="003F0CF6" w14:paraId="6FCCF930" w14:textId="77777777" w:rsidTr="006C150C">
        <w:trPr>
          <w:trHeight w:val="439"/>
        </w:trPr>
        <w:tc>
          <w:tcPr>
            <w:tcW w:w="3004" w:type="dxa"/>
            <w:tcBorders>
              <w:top w:val="single" w:sz="4" w:space="0" w:color="auto"/>
              <w:left w:val="single" w:sz="4" w:space="0" w:color="auto"/>
              <w:bottom w:val="single" w:sz="4" w:space="0" w:color="auto"/>
              <w:right w:val="single" w:sz="4" w:space="0" w:color="auto"/>
            </w:tcBorders>
            <w:shd w:val="clear" w:color="auto" w:fill="DBDBDB" w:themeFill="accent3" w:themeFillTint="66"/>
            <w:hideMark/>
          </w:tcPr>
          <w:p w14:paraId="21102644" w14:textId="3FD8A657" w:rsidR="003F0CF6" w:rsidRDefault="00EE0460" w:rsidP="006C150C">
            <w:r>
              <w:t>Result for project/anticipated result for project</w:t>
            </w:r>
          </w:p>
        </w:tc>
        <w:tc>
          <w:tcPr>
            <w:tcW w:w="6012" w:type="dxa"/>
            <w:tcBorders>
              <w:top w:val="single" w:sz="4" w:space="0" w:color="auto"/>
              <w:left w:val="single" w:sz="4" w:space="0" w:color="auto"/>
              <w:bottom w:val="single" w:sz="4" w:space="0" w:color="auto"/>
              <w:right w:val="single" w:sz="4" w:space="0" w:color="auto"/>
            </w:tcBorders>
          </w:tcPr>
          <w:p w14:paraId="6B59D1A8" w14:textId="109BA44C" w:rsidR="002778A5" w:rsidRPr="00691C26" w:rsidRDefault="002778A5" w:rsidP="006C150C">
            <w:pPr>
              <w:rPr>
                <w:iCs/>
              </w:rPr>
            </w:pPr>
          </w:p>
        </w:tc>
      </w:tr>
      <w:tr w:rsidR="00EE0460" w:rsidRPr="00EA7293" w14:paraId="115CDD99" w14:textId="77777777" w:rsidTr="00EE0460">
        <w:trPr>
          <w:trHeight w:val="270"/>
        </w:trPr>
        <w:tc>
          <w:tcPr>
            <w:tcW w:w="3004" w:type="dxa"/>
            <w:shd w:val="clear" w:color="auto" w:fill="D9D9D9" w:themeFill="background1" w:themeFillShade="D9"/>
          </w:tcPr>
          <w:p w14:paraId="22EAF533" w14:textId="1F1FF5BC" w:rsidR="00EE0460" w:rsidRDefault="00EE0460" w:rsidP="006C150C">
            <w:r>
              <w:t xml:space="preserve">Title of </w:t>
            </w:r>
            <w:r w:rsidRPr="00EE0460">
              <w:rPr>
                <w:b/>
                <w:bCs/>
              </w:rPr>
              <w:t xml:space="preserve">postgraduate </w:t>
            </w:r>
            <w:r>
              <w:t>research project</w:t>
            </w:r>
          </w:p>
        </w:tc>
        <w:tc>
          <w:tcPr>
            <w:tcW w:w="6012" w:type="dxa"/>
          </w:tcPr>
          <w:p w14:paraId="2762B8EB" w14:textId="08557BCF" w:rsidR="002778A5" w:rsidRPr="00691C26" w:rsidRDefault="002778A5" w:rsidP="006C150C">
            <w:pPr>
              <w:rPr>
                <w:b/>
                <w:bCs/>
                <w:iCs/>
              </w:rPr>
            </w:pPr>
          </w:p>
        </w:tc>
      </w:tr>
      <w:tr w:rsidR="00EE0460" w:rsidRPr="002D1FCA" w14:paraId="037D6A3B" w14:textId="77777777" w:rsidTr="00EE0460">
        <w:trPr>
          <w:trHeight w:val="270"/>
        </w:trPr>
        <w:tc>
          <w:tcPr>
            <w:tcW w:w="3004" w:type="dxa"/>
            <w:shd w:val="clear" w:color="auto" w:fill="D9D9D9" w:themeFill="background1" w:themeFillShade="D9"/>
          </w:tcPr>
          <w:p w14:paraId="32AE0256" w14:textId="51525170" w:rsidR="00EE0460" w:rsidRDefault="00EE0460" w:rsidP="006C150C">
            <w:r>
              <w:t>Brief description of project</w:t>
            </w:r>
            <w:r w:rsidR="00E21751">
              <w:t xml:space="preserve"> (max 100 words)</w:t>
            </w:r>
          </w:p>
        </w:tc>
        <w:tc>
          <w:tcPr>
            <w:tcW w:w="6012" w:type="dxa"/>
          </w:tcPr>
          <w:p w14:paraId="589C6938" w14:textId="0D24DFED" w:rsidR="00691C26" w:rsidRPr="00691C26" w:rsidRDefault="00691C26" w:rsidP="006C150C">
            <w:pPr>
              <w:rPr>
                <w:b/>
                <w:bCs/>
                <w:iCs/>
              </w:rPr>
            </w:pPr>
          </w:p>
        </w:tc>
      </w:tr>
      <w:tr w:rsidR="00EE0460" w14:paraId="0A0C469E" w14:textId="77777777" w:rsidTr="00EE0460">
        <w:trPr>
          <w:trHeight w:val="439"/>
        </w:trPr>
        <w:tc>
          <w:tcPr>
            <w:tcW w:w="3004" w:type="dxa"/>
            <w:shd w:val="clear" w:color="auto" w:fill="D9D9D9" w:themeFill="background1" w:themeFillShade="D9"/>
            <w:hideMark/>
          </w:tcPr>
          <w:p w14:paraId="7D610796" w14:textId="77777777" w:rsidR="00EE0460" w:rsidRDefault="00EE0460" w:rsidP="006C150C">
            <w:r>
              <w:t>Result for project/anticipated result for project</w:t>
            </w:r>
          </w:p>
        </w:tc>
        <w:tc>
          <w:tcPr>
            <w:tcW w:w="6012" w:type="dxa"/>
          </w:tcPr>
          <w:p w14:paraId="410C25A0" w14:textId="1FF0FA90" w:rsidR="002778A5" w:rsidRPr="00691C26" w:rsidRDefault="002778A5" w:rsidP="006C150C">
            <w:pPr>
              <w:rPr>
                <w:iCs/>
              </w:rPr>
            </w:pPr>
          </w:p>
        </w:tc>
      </w:tr>
    </w:tbl>
    <w:p w14:paraId="6208FBB8" w14:textId="2587F261" w:rsidR="00D77D80" w:rsidRDefault="00D77D80" w:rsidP="00E413A4">
      <w:pPr>
        <w:pStyle w:val="NoSpacing"/>
      </w:pPr>
    </w:p>
    <w:tbl>
      <w:tblPr>
        <w:tblStyle w:val="TableGrid"/>
        <w:tblW w:w="0" w:type="auto"/>
        <w:tblLook w:val="04A0" w:firstRow="1" w:lastRow="0" w:firstColumn="1" w:lastColumn="0" w:noHBand="0" w:noVBand="1"/>
      </w:tblPr>
      <w:tblGrid>
        <w:gridCol w:w="2263"/>
        <w:gridCol w:w="6753"/>
      </w:tblGrid>
      <w:tr w:rsidR="00E413A4" w14:paraId="0EAB8914" w14:textId="77777777" w:rsidTr="00E216A0">
        <w:tc>
          <w:tcPr>
            <w:tcW w:w="9016" w:type="dxa"/>
            <w:gridSpan w:val="2"/>
            <w:tcBorders>
              <w:bottom w:val="single" w:sz="4" w:space="0" w:color="auto"/>
            </w:tcBorders>
            <w:shd w:val="clear" w:color="auto" w:fill="DBDBDB" w:themeFill="accent3" w:themeFillTint="66"/>
          </w:tcPr>
          <w:p w14:paraId="5859F8D3" w14:textId="343BCC20" w:rsidR="00E413A4" w:rsidRPr="00AC61E0" w:rsidRDefault="00E413A4" w:rsidP="006C150C">
            <w:r w:rsidRPr="00AC61E0">
              <w:t>Please provide details of any prizes for academic performance and/or any scholarships you have been awarded</w:t>
            </w:r>
            <w:r w:rsidR="00756DF6" w:rsidRPr="00AC61E0">
              <w:t>:</w:t>
            </w:r>
          </w:p>
        </w:tc>
      </w:tr>
      <w:tr w:rsidR="00E413A4" w14:paraId="12E24704" w14:textId="77777777" w:rsidTr="00E216A0">
        <w:tc>
          <w:tcPr>
            <w:tcW w:w="2263" w:type="dxa"/>
            <w:tcBorders>
              <w:top w:val="single" w:sz="4" w:space="0" w:color="auto"/>
            </w:tcBorders>
            <w:shd w:val="clear" w:color="auto" w:fill="DBDBDB" w:themeFill="accent3" w:themeFillTint="66"/>
          </w:tcPr>
          <w:p w14:paraId="38DBD180" w14:textId="3C318FF1" w:rsidR="00E413A4" w:rsidRPr="00117EA5" w:rsidRDefault="00E413A4" w:rsidP="00E413A4">
            <w:r w:rsidRPr="00117EA5">
              <w:t>Award Year</w:t>
            </w:r>
          </w:p>
        </w:tc>
        <w:tc>
          <w:tcPr>
            <w:tcW w:w="6753" w:type="dxa"/>
            <w:tcBorders>
              <w:top w:val="single" w:sz="4" w:space="0" w:color="auto"/>
            </w:tcBorders>
            <w:shd w:val="clear" w:color="auto" w:fill="DBDBDB" w:themeFill="accent3" w:themeFillTint="66"/>
          </w:tcPr>
          <w:p w14:paraId="6400EF1E" w14:textId="546BF674" w:rsidR="00E413A4" w:rsidRPr="00117EA5" w:rsidRDefault="00E413A4" w:rsidP="00E413A4">
            <w:r w:rsidRPr="00117EA5">
              <w:t>Name/</w:t>
            </w:r>
            <w:r>
              <w:t>d</w:t>
            </w:r>
            <w:r w:rsidRPr="00117EA5">
              <w:t>etails</w:t>
            </w:r>
            <w:r>
              <w:t xml:space="preserve"> of prize/scholarship</w:t>
            </w:r>
          </w:p>
        </w:tc>
      </w:tr>
      <w:tr w:rsidR="00E413A4" w14:paraId="61C079FC" w14:textId="77777777" w:rsidTr="006C150C">
        <w:tc>
          <w:tcPr>
            <w:tcW w:w="2263" w:type="dxa"/>
          </w:tcPr>
          <w:p w14:paraId="65B6703F" w14:textId="77777777" w:rsidR="00E413A4" w:rsidRDefault="00E413A4" w:rsidP="00E413A4"/>
        </w:tc>
        <w:tc>
          <w:tcPr>
            <w:tcW w:w="6753" w:type="dxa"/>
          </w:tcPr>
          <w:p w14:paraId="22FD12A1" w14:textId="77777777" w:rsidR="00E413A4" w:rsidRDefault="00E413A4" w:rsidP="00E413A4"/>
        </w:tc>
      </w:tr>
      <w:tr w:rsidR="00E413A4" w14:paraId="606A3542" w14:textId="77777777" w:rsidTr="006C150C">
        <w:tc>
          <w:tcPr>
            <w:tcW w:w="2263" w:type="dxa"/>
          </w:tcPr>
          <w:p w14:paraId="3014AE09" w14:textId="77777777" w:rsidR="00E413A4" w:rsidRDefault="00E413A4" w:rsidP="00E413A4"/>
        </w:tc>
        <w:tc>
          <w:tcPr>
            <w:tcW w:w="6753" w:type="dxa"/>
          </w:tcPr>
          <w:p w14:paraId="246561EB" w14:textId="77777777" w:rsidR="00E413A4" w:rsidRDefault="00E413A4" w:rsidP="00E413A4"/>
        </w:tc>
      </w:tr>
      <w:tr w:rsidR="00E413A4" w14:paraId="79989F21" w14:textId="77777777" w:rsidTr="006C150C">
        <w:tc>
          <w:tcPr>
            <w:tcW w:w="2263" w:type="dxa"/>
          </w:tcPr>
          <w:p w14:paraId="658A0A5A" w14:textId="77777777" w:rsidR="00E413A4" w:rsidRDefault="00E413A4" w:rsidP="00E413A4"/>
        </w:tc>
        <w:tc>
          <w:tcPr>
            <w:tcW w:w="6753" w:type="dxa"/>
          </w:tcPr>
          <w:p w14:paraId="7BBC15AE" w14:textId="77777777" w:rsidR="00E413A4" w:rsidRDefault="00E413A4" w:rsidP="00E413A4"/>
        </w:tc>
      </w:tr>
    </w:tbl>
    <w:p w14:paraId="6FD8125C" w14:textId="1357AC8D" w:rsidR="00CB6EB0" w:rsidRDefault="00CB6EB0" w:rsidP="00E413A4">
      <w:pPr>
        <w:pStyle w:val="NoSpacing"/>
      </w:pPr>
    </w:p>
    <w:tbl>
      <w:tblPr>
        <w:tblStyle w:val="TableGrid"/>
        <w:tblW w:w="0" w:type="auto"/>
        <w:tblLook w:val="04A0" w:firstRow="1" w:lastRow="0" w:firstColumn="1" w:lastColumn="0" w:noHBand="0" w:noVBand="1"/>
      </w:tblPr>
      <w:tblGrid>
        <w:gridCol w:w="2263"/>
        <w:gridCol w:w="6753"/>
      </w:tblGrid>
      <w:tr w:rsidR="00756DF6" w:rsidRPr="00117EA5" w14:paraId="104AF430" w14:textId="77777777" w:rsidTr="00E216A0">
        <w:tc>
          <w:tcPr>
            <w:tcW w:w="9016" w:type="dxa"/>
            <w:gridSpan w:val="2"/>
            <w:tcBorders>
              <w:bottom w:val="single" w:sz="4" w:space="0" w:color="auto"/>
            </w:tcBorders>
            <w:shd w:val="clear" w:color="auto" w:fill="DBDBDB" w:themeFill="accent3" w:themeFillTint="66"/>
          </w:tcPr>
          <w:p w14:paraId="24DB68A9" w14:textId="232D81D2" w:rsidR="00756DF6" w:rsidRPr="00AC61E0" w:rsidRDefault="00756DF6" w:rsidP="006C150C">
            <w:r w:rsidRPr="00AC61E0">
              <w:t>Please provide details of any research outputs, for example conference presentations, journal articles, inventions</w:t>
            </w:r>
            <w:r w:rsidR="00BF24E9">
              <w:t>:</w:t>
            </w:r>
          </w:p>
        </w:tc>
      </w:tr>
      <w:tr w:rsidR="00756DF6" w:rsidRPr="00117EA5" w14:paraId="1D58927D" w14:textId="77777777" w:rsidTr="00E216A0">
        <w:tc>
          <w:tcPr>
            <w:tcW w:w="2263" w:type="dxa"/>
            <w:tcBorders>
              <w:top w:val="single" w:sz="4" w:space="0" w:color="auto"/>
            </w:tcBorders>
            <w:shd w:val="clear" w:color="auto" w:fill="DBDBDB" w:themeFill="accent3" w:themeFillTint="66"/>
          </w:tcPr>
          <w:p w14:paraId="36144AFB" w14:textId="2AA1AAA5" w:rsidR="00756DF6" w:rsidRDefault="00756DF6" w:rsidP="00756DF6">
            <w:r>
              <w:t>Date</w:t>
            </w:r>
          </w:p>
        </w:tc>
        <w:tc>
          <w:tcPr>
            <w:tcW w:w="6753" w:type="dxa"/>
            <w:tcBorders>
              <w:top w:val="single" w:sz="4" w:space="0" w:color="auto"/>
            </w:tcBorders>
            <w:shd w:val="clear" w:color="auto" w:fill="DBDBDB" w:themeFill="accent3" w:themeFillTint="66"/>
          </w:tcPr>
          <w:p w14:paraId="438D4338" w14:textId="171C5017" w:rsidR="00756DF6" w:rsidRDefault="00756DF6" w:rsidP="00756DF6">
            <w:r>
              <w:t>Details of research output</w:t>
            </w:r>
          </w:p>
        </w:tc>
      </w:tr>
      <w:tr w:rsidR="00756DF6" w14:paraId="798282EE" w14:textId="77777777" w:rsidTr="006C150C">
        <w:tc>
          <w:tcPr>
            <w:tcW w:w="2263" w:type="dxa"/>
          </w:tcPr>
          <w:p w14:paraId="26869248" w14:textId="77777777" w:rsidR="00756DF6" w:rsidRDefault="00756DF6" w:rsidP="00756DF6"/>
        </w:tc>
        <w:tc>
          <w:tcPr>
            <w:tcW w:w="6753" w:type="dxa"/>
          </w:tcPr>
          <w:p w14:paraId="13A69A84" w14:textId="77777777" w:rsidR="00756DF6" w:rsidRDefault="00756DF6" w:rsidP="00756DF6"/>
        </w:tc>
      </w:tr>
      <w:tr w:rsidR="00756DF6" w14:paraId="277218D1" w14:textId="77777777" w:rsidTr="006C150C">
        <w:tc>
          <w:tcPr>
            <w:tcW w:w="2263" w:type="dxa"/>
          </w:tcPr>
          <w:p w14:paraId="1EE5E185" w14:textId="77777777" w:rsidR="00756DF6" w:rsidRDefault="00756DF6" w:rsidP="00756DF6"/>
        </w:tc>
        <w:tc>
          <w:tcPr>
            <w:tcW w:w="6753" w:type="dxa"/>
          </w:tcPr>
          <w:p w14:paraId="740964EF" w14:textId="77777777" w:rsidR="00756DF6" w:rsidRDefault="00756DF6" w:rsidP="00756DF6"/>
        </w:tc>
      </w:tr>
      <w:tr w:rsidR="00756DF6" w14:paraId="07835BB1" w14:textId="77777777" w:rsidTr="006C150C">
        <w:tc>
          <w:tcPr>
            <w:tcW w:w="2263" w:type="dxa"/>
          </w:tcPr>
          <w:p w14:paraId="5F2EC44B" w14:textId="77777777" w:rsidR="00756DF6" w:rsidRDefault="00756DF6" w:rsidP="00756DF6"/>
        </w:tc>
        <w:tc>
          <w:tcPr>
            <w:tcW w:w="6753" w:type="dxa"/>
          </w:tcPr>
          <w:p w14:paraId="202D5E32" w14:textId="77777777" w:rsidR="00756DF6" w:rsidRDefault="00756DF6" w:rsidP="00756DF6"/>
        </w:tc>
      </w:tr>
    </w:tbl>
    <w:p w14:paraId="3B650380" w14:textId="1EFBC730" w:rsidR="008A3172" w:rsidRDefault="008A3172" w:rsidP="00040879">
      <w:pPr>
        <w:pStyle w:val="NoSpacing"/>
      </w:pPr>
    </w:p>
    <w:tbl>
      <w:tblPr>
        <w:tblStyle w:val="TableGrid"/>
        <w:tblW w:w="0" w:type="auto"/>
        <w:tblLook w:val="04A0" w:firstRow="1" w:lastRow="0" w:firstColumn="1" w:lastColumn="0" w:noHBand="0" w:noVBand="1"/>
      </w:tblPr>
      <w:tblGrid>
        <w:gridCol w:w="2263"/>
        <w:gridCol w:w="6753"/>
      </w:tblGrid>
      <w:tr w:rsidR="00756DF6" w:rsidRPr="00117EA5" w14:paraId="4309E255" w14:textId="77777777" w:rsidTr="00E216A0">
        <w:tc>
          <w:tcPr>
            <w:tcW w:w="9016" w:type="dxa"/>
            <w:gridSpan w:val="2"/>
            <w:tcBorders>
              <w:bottom w:val="single" w:sz="4" w:space="0" w:color="auto"/>
            </w:tcBorders>
            <w:shd w:val="clear" w:color="auto" w:fill="DBDBDB" w:themeFill="accent3" w:themeFillTint="66"/>
          </w:tcPr>
          <w:p w14:paraId="536E218C" w14:textId="56E4BFFC" w:rsidR="00756DF6" w:rsidRPr="00AC61E0" w:rsidRDefault="00756DF6" w:rsidP="006C150C">
            <w:r w:rsidRPr="00AC61E0">
              <w:t>Please provide details of any prizes for research for example conference prizes, research or innovation prizes, success in competitions:</w:t>
            </w:r>
          </w:p>
        </w:tc>
      </w:tr>
      <w:tr w:rsidR="00756DF6" w:rsidRPr="00117EA5" w14:paraId="39DB8B94" w14:textId="77777777" w:rsidTr="00E216A0">
        <w:tc>
          <w:tcPr>
            <w:tcW w:w="2263" w:type="dxa"/>
            <w:tcBorders>
              <w:top w:val="single" w:sz="4" w:space="0" w:color="auto"/>
            </w:tcBorders>
            <w:shd w:val="clear" w:color="auto" w:fill="DBDBDB" w:themeFill="accent3" w:themeFillTint="66"/>
          </w:tcPr>
          <w:p w14:paraId="2E9D6137" w14:textId="4E226581" w:rsidR="00756DF6" w:rsidRDefault="00756DF6" w:rsidP="00756DF6">
            <w:r>
              <w:t>Date</w:t>
            </w:r>
          </w:p>
        </w:tc>
        <w:tc>
          <w:tcPr>
            <w:tcW w:w="6753" w:type="dxa"/>
            <w:tcBorders>
              <w:top w:val="single" w:sz="4" w:space="0" w:color="auto"/>
            </w:tcBorders>
            <w:shd w:val="clear" w:color="auto" w:fill="DBDBDB" w:themeFill="accent3" w:themeFillTint="66"/>
          </w:tcPr>
          <w:p w14:paraId="66A743A9" w14:textId="189CDCA2" w:rsidR="00756DF6" w:rsidRDefault="00756DF6" w:rsidP="00756DF6">
            <w:r>
              <w:t>Details of prizes</w:t>
            </w:r>
          </w:p>
        </w:tc>
      </w:tr>
      <w:tr w:rsidR="00756DF6" w14:paraId="67E8B92F" w14:textId="77777777" w:rsidTr="006C150C">
        <w:tc>
          <w:tcPr>
            <w:tcW w:w="2263" w:type="dxa"/>
          </w:tcPr>
          <w:p w14:paraId="6D3CB4FD" w14:textId="77777777" w:rsidR="00756DF6" w:rsidRDefault="00756DF6" w:rsidP="00756DF6"/>
        </w:tc>
        <w:tc>
          <w:tcPr>
            <w:tcW w:w="6753" w:type="dxa"/>
          </w:tcPr>
          <w:p w14:paraId="4CF82D25" w14:textId="77777777" w:rsidR="00756DF6" w:rsidRDefault="00756DF6" w:rsidP="00756DF6"/>
        </w:tc>
      </w:tr>
      <w:tr w:rsidR="00756DF6" w14:paraId="0773E539" w14:textId="77777777" w:rsidTr="006C150C">
        <w:tc>
          <w:tcPr>
            <w:tcW w:w="2263" w:type="dxa"/>
          </w:tcPr>
          <w:p w14:paraId="66152A9F" w14:textId="77777777" w:rsidR="00756DF6" w:rsidRDefault="00756DF6" w:rsidP="00756DF6"/>
        </w:tc>
        <w:tc>
          <w:tcPr>
            <w:tcW w:w="6753" w:type="dxa"/>
          </w:tcPr>
          <w:p w14:paraId="5510FAD7" w14:textId="77777777" w:rsidR="00756DF6" w:rsidRDefault="00756DF6" w:rsidP="00756DF6"/>
        </w:tc>
      </w:tr>
      <w:tr w:rsidR="00756DF6" w14:paraId="760D12C5" w14:textId="77777777" w:rsidTr="006C150C">
        <w:tc>
          <w:tcPr>
            <w:tcW w:w="2263" w:type="dxa"/>
          </w:tcPr>
          <w:p w14:paraId="042D6A64" w14:textId="77777777" w:rsidR="00756DF6" w:rsidRDefault="00756DF6" w:rsidP="00756DF6"/>
        </w:tc>
        <w:tc>
          <w:tcPr>
            <w:tcW w:w="6753" w:type="dxa"/>
          </w:tcPr>
          <w:p w14:paraId="5D573805" w14:textId="77777777" w:rsidR="00756DF6" w:rsidRDefault="00756DF6" w:rsidP="00756DF6"/>
        </w:tc>
      </w:tr>
    </w:tbl>
    <w:p w14:paraId="70DED92D" w14:textId="20A605EF" w:rsidR="0023087A" w:rsidRPr="00117EA5" w:rsidRDefault="0023087A" w:rsidP="00040879">
      <w:pPr>
        <w:pStyle w:val="NoSpacing"/>
      </w:pPr>
    </w:p>
    <w:tbl>
      <w:tblPr>
        <w:tblStyle w:val="TableGrid"/>
        <w:tblW w:w="0" w:type="auto"/>
        <w:tblLook w:val="04A0" w:firstRow="1" w:lastRow="0" w:firstColumn="1" w:lastColumn="0" w:noHBand="0" w:noVBand="1"/>
      </w:tblPr>
      <w:tblGrid>
        <w:gridCol w:w="2254"/>
        <w:gridCol w:w="2254"/>
        <w:gridCol w:w="2254"/>
        <w:gridCol w:w="2254"/>
      </w:tblGrid>
      <w:tr w:rsidR="00756DF6" w:rsidRPr="00117EA5" w14:paraId="67779CD7" w14:textId="77777777" w:rsidTr="00E216A0">
        <w:tc>
          <w:tcPr>
            <w:tcW w:w="9016" w:type="dxa"/>
            <w:gridSpan w:val="4"/>
            <w:tcBorders>
              <w:bottom w:val="single" w:sz="4" w:space="0" w:color="auto"/>
            </w:tcBorders>
            <w:shd w:val="clear" w:color="auto" w:fill="DBDBDB" w:themeFill="accent3" w:themeFillTint="66"/>
          </w:tcPr>
          <w:p w14:paraId="1E6D703D" w14:textId="0FCD6D3F" w:rsidR="00756DF6" w:rsidRPr="00AC61E0" w:rsidRDefault="00756DF6" w:rsidP="0023087A">
            <w:r w:rsidRPr="00AC61E0">
              <w:lastRenderedPageBreak/>
              <w:t xml:space="preserve">Please provide details of any professional experience that is relevant to your application. This might include employment, </w:t>
            </w:r>
            <w:proofErr w:type="gramStart"/>
            <w:r w:rsidRPr="00AC61E0">
              <w:t>internships</w:t>
            </w:r>
            <w:proofErr w:type="gramEnd"/>
            <w:r w:rsidRPr="00AC61E0">
              <w:t xml:space="preserve"> or placements:</w:t>
            </w:r>
          </w:p>
        </w:tc>
      </w:tr>
      <w:tr w:rsidR="00756DF6" w:rsidRPr="00117EA5" w14:paraId="2D3AD1C8" w14:textId="77777777" w:rsidTr="00E216A0">
        <w:tc>
          <w:tcPr>
            <w:tcW w:w="2254" w:type="dxa"/>
            <w:tcBorders>
              <w:top w:val="single" w:sz="4" w:space="0" w:color="auto"/>
            </w:tcBorders>
            <w:shd w:val="clear" w:color="auto" w:fill="DBDBDB" w:themeFill="accent3" w:themeFillTint="66"/>
          </w:tcPr>
          <w:p w14:paraId="4596E7B9" w14:textId="6AF64713" w:rsidR="00756DF6" w:rsidRPr="00117EA5" w:rsidRDefault="00756DF6" w:rsidP="00756DF6">
            <w:r w:rsidRPr="00117EA5">
              <w:t>Job Title</w:t>
            </w:r>
          </w:p>
        </w:tc>
        <w:tc>
          <w:tcPr>
            <w:tcW w:w="2254" w:type="dxa"/>
            <w:tcBorders>
              <w:top w:val="single" w:sz="4" w:space="0" w:color="auto"/>
            </w:tcBorders>
            <w:shd w:val="clear" w:color="auto" w:fill="DBDBDB" w:themeFill="accent3" w:themeFillTint="66"/>
          </w:tcPr>
          <w:p w14:paraId="49446C4A" w14:textId="051185EA" w:rsidR="00756DF6" w:rsidRPr="00117EA5" w:rsidRDefault="00756DF6" w:rsidP="00756DF6">
            <w:r w:rsidRPr="00117EA5">
              <w:t>Organisation</w:t>
            </w:r>
          </w:p>
        </w:tc>
        <w:tc>
          <w:tcPr>
            <w:tcW w:w="2254" w:type="dxa"/>
            <w:tcBorders>
              <w:top w:val="single" w:sz="4" w:space="0" w:color="auto"/>
            </w:tcBorders>
            <w:shd w:val="clear" w:color="auto" w:fill="DBDBDB" w:themeFill="accent3" w:themeFillTint="66"/>
          </w:tcPr>
          <w:p w14:paraId="0C4B059A" w14:textId="77777777" w:rsidR="00756DF6" w:rsidRPr="00117EA5" w:rsidRDefault="00756DF6" w:rsidP="00756DF6">
            <w:r w:rsidRPr="00117EA5">
              <w:t xml:space="preserve">Dates </w:t>
            </w:r>
          </w:p>
          <w:p w14:paraId="60FB22AE" w14:textId="3522A323" w:rsidR="00756DF6" w:rsidRPr="00117EA5" w:rsidRDefault="00756DF6" w:rsidP="00756DF6">
            <w:r w:rsidRPr="00F1216F">
              <w:rPr>
                <w:i/>
              </w:rPr>
              <w:t>(mm/yy – mm/yy)</w:t>
            </w:r>
          </w:p>
        </w:tc>
        <w:tc>
          <w:tcPr>
            <w:tcW w:w="2254" w:type="dxa"/>
            <w:tcBorders>
              <w:top w:val="single" w:sz="4" w:space="0" w:color="auto"/>
            </w:tcBorders>
            <w:shd w:val="clear" w:color="auto" w:fill="DBDBDB" w:themeFill="accent3" w:themeFillTint="66"/>
          </w:tcPr>
          <w:p w14:paraId="1D6E5836" w14:textId="0CD9466B" w:rsidR="00756DF6" w:rsidRPr="00117EA5" w:rsidRDefault="00756DF6" w:rsidP="00756DF6">
            <w:r w:rsidRPr="00117EA5">
              <w:t>Relevant achievements</w:t>
            </w:r>
          </w:p>
        </w:tc>
      </w:tr>
      <w:tr w:rsidR="00756DF6" w14:paraId="0B76316F" w14:textId="77777777" w:rsidTr="0023087A">
        <w:tc>
          <w:tcPr>
            <w:tcW w:w="2254" w:type="dxa"/>
          </w:tcPr>
          <w:p w14:paraId="72C8C549" w14:textId="77777777" w:rsidR="00756DF6" w:rsidRDefault="00756DF6" w:rsidP="00756DF6"/>
        </w:tc>
        <w:tc>
          <w:tcPr>
            <w:tcW w:w="2254" w:type="dxa"/>
          </w:tcPr>
          <w:p w14:paraId="1B4571EA" w14:textId="77777777" w:rsidR="00756DF6" w:rsidRDefault="00756DF6" w:rsidP="00756DF6"/>
        </w:tc>
        <w:tc>
          <w:tcPr>
            <w:tcW w:w="2254" w:type="dxa"/>
          </w:tcPr>
          <w:p w14:paraId="522FE32A" w14:textId="77777777" w:rsidR="00756DF6" w:rsidRDefault="00756DF6" w:rsidP="00756DF6"/>
        </w:tc>
        <w:tc>
          <w:tcPr>
            <w:tcW w:w="2254" w:type="dxa"/>
          </w:tcPr>
          <w:p w14:paraId="122AB533" w14:textId="77777777" w:rsidR="00756DF6" w:rsidRDefault="00756DF6" w:rsidP="00756DF6"/>
        </w:tc>
      </w:tr>
      <w:tr w:rsidR="00756DF6" w14:paraId="25F50A6F" w14:textId="77777777" w:rsidTr="0023087A">
        <w:tc>
          <w:tcPr>
            <w:tcW w:w="2254" w:type="dxa"/>
          </w:tcPr>
          <w:p w14:paraId="505322E0" w14:textId="77777777" w:rsidR="00756DF6" w:rsidRDefault="00756DF6" w:rsidP="00756DF6"/>
        </w:tc>
        <w:tc>
          <w:tcPr>
            <w:tcW w:w="2254" w:type="dxa"/>
          </w:tcPr>
          <w:p w14:paraId="206DC404" w14:textId="77777777" w:rsidR="00756DF6" w:rsidRDefault="00756DF6" w:rsidP="00756DF6"/>
        </w:tc>
        <w:tc>
          <w:tcPr>
            <w:tcW w:w="2254" w:type="dxa"/>
          </w:tcPr>
          <w:p w14:paraId="2E05A2B9" w14:textId="77777777" w:rsidR="00756DF6" w:rsidRDefault="00756DF6" w:rsidP="00756DF6"/>
        </w:tc>
        <w:tc>
          <w:tcPr>
            <w:tcW w:w="2254" w:type="dxa"/>
          </w:tcPr>
          <w:p w14:paraId="294061CF" w14:textId="77777777" w:rsidR="00756DF6" w:rsidRDefault="00756DF6" w:rsidP="00756DF6"/>
        </w:tc>
      </w:tr>
      <w:tr w:rsidR="00756DF6" w14:paraId="24CDB71F" w14:textId="77777777" w:rsidTr="0023087A">
        <w:tc>
          <w:tcPr>
            <w:tcW w:w="2254" w:type="dxa"/>
          </w:tcPr>
          <w:p w14:paraId="449DFBB2" w14:textId="77777777" w:rsidR="00756DF6" w:rsidRDefault="00756DF6" w:rsidP="00FE59F3"/>
        </w:tc>
        <w:tc>
          <w:tcPr>
            <w:tcW w:w="2254" w:type="dxa"/>
          </w:tcPr>
          <w:p w14:paraId="7BCDBE6B" w14:textId="77777777" w:rsidR="00756DF6" w:rsidRDefault="00756DF6" w:rsidP="00FE59F3"/>
        </w:tc>
        <w:tc>
          <w:tcPr>
            <w:tcW w:w="2254" w:type="dxa"/>
          </w:tcPr>
          <w:p w14:paraId="1F0EF826" w14:textId="77777777" w:rsidR="00756DF6" w:rsidRDefault="00756DF6" w:rsidP="00FE59F3"/>
        </w:tc>
        <w:tc>
          <w:tcPr>
            <w:tcW w:w="2254" w:type="dxa"/>
          </w:tcPr>
          <w:p w14:paraId="1C52853A" w14:textId="77777777" w:rsidR="00756DF6" w:rsidRDefault="00756DF6" w:rsidP="00FE59F3"/>
        </w:tc>
      </w:tr>
    </w:tbl>
    <w:p w14:paraId="21B0EAE9" w14:textId="77777777" w:rsidR="00451987" w:rsidRDefault="00451987" w:rsidP="00FE59F3">
      <w:pPr>
        <w:spacing w:after="0"/>
      </w:pPr>
    </w:p>
    <w:p w14:paraId="01FC6004" w14:textId="12AD6964" w:rsidR="00063A22" w:rsidRDefault="00063A22" w:rsidP="00FE59F3">
      <w:pPr>
        <w:pStyle w:val="Heading2"/>
        <w:spacing w:before="0"/>
      </w:pPr>
      <w:r>
        <w:t>Section 4: Personal Statement</w:t>
      </w:r>
    </w:p>
    <w:tbl>
      <w:tblPr>
        <w:tblStyle w:val="TableGrid"/>
        <w:tblW w:w="0" w:type="auto"/>
        <w:tblLook w:val="04A0" w:firstRow="1" w:lastRow="0" w:firstColumn="1" w:lastColumn="0" w:noHBand="0" w:noVBand="1"/>
      </w:tblPr>
      <w:tblGrid>
        <w:gridCol w:w="9016"/>
      </w:tblGrid>
      <w:tr w:rsidR="000A15E6" w14:paraId="3242E645" w14:textId="77777777" w:rsidTr="000E7A8B">
        <w:trPr>
          <w:trHeight w:val="813"/>
        </w:trPr>
        <w:tc>
          <w:tcPr>
            <w:tcW w:w="9016"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450D820C" w14:textId="2E59D46D" w:rsidR="000A15E6" w:rsidRDefault="000A15E6" w:rsidP="00FE59F3">
            <w:r>
              <w:rPr>
                <w:i/>
              </w:rPr>
              <w:t xml:space="preserve">Please use this space to explain </w:t>
            </w:r>
            <w:r w:rsidR="003D51F4">
              <w:rPr>
                <w:i/>
              </w:rPr>
              <w:t xml:space="preserve">i) </w:t>
            </w:r>
            <w:r w:rsidR="00677C99">
              <w:rPr>
                <w:i/>
              </w:rPr>
              <w:t xml:space="preserve">how your previous experience demonstrates that </w:t>
            </w:r>
            <w:r w:rsidR="003D51F4">
              <w:rPr>
                <w:i/>
              </w:rPr>
              <w:t>you are an excellent candidate; ii)</w:t>
            </w:r>
            <w:r>
              <w:rPr>
                <w:i/>
              </w:rPr>
              <w:t xml:space="preserve"> </w:t>
            </w:r>
            <w:r w:rsidR="00677C99">
              <w:rPr>
                <w:i/>
              </w:rPr>
              <w:t xml:space="preserve">how your previous experience demonstrates </w:t>
            </w:r>
            <w:r>
              <w:rPr>
                <w:i/>
              </w:rPr>
              <w:t>has prepared you for doctoral research and this project</w:t>
            </w:r>
            <w:r w:rsidR="003D51F4">
              <w:rPr>
                <w:i/>
              </w:rPr>
              <w:t>; iii)</w:t>
            </w:r>
            <w:r w:rsidR="00E21751">
              <w:rPr>
                <w:i/>
              </w:rPr>
              <w:t xml:space="preserve"> </w:t>
            </w:r>
            <w:r w:rsidR="00677C99">
              <w:rPr>
                <w:i/>
              </w:rPr>
              <w:t>how this P</w:t>
            </w:r>
            <w:r>
              <w:rPr>
                <w:i/>
              </w:rPr>
              <w:t>hD will support your career aspirations (</w:t>
            </w:r>
            <w:r>
              <w:rPr>
                <w:i/>
                <w:iCs/>
              </w:rPr>
              <w:t xml:space="preserve">maximum </w:t>
            </w:r>
            <w:r>
              <w:rPr>
                <w:i/>
              </w:rPr>
              <w:t>250 - 500 words).</w:t>
            </w:r>
          </w:p>
        </w:tc>
      </w:tr>
      <w:tr w:rsidR="000A15E6" w14:paraId="2112055D" w14:textId="77777777" w:rsidTr="000E7A8B">
        <w:trPr>
          <w:trHeight w:val="161"/>
        </w:trPr>
        <w:tc>
          <w:tcPr>
            <w:tcW w:w="9016" w:type="dxa"/>
            <w:tcBorders>
              <w:top w:val="single" w:sz="4" w:space="0" w:color="auto"/>
              <w:left w:val="single" w:sz="4" w:space="0" w:color="auto"/>
              <w:bottom w:val="single" w:sz="4" w:space="0" w:color="auto"/>
              <w:right w:val="single" w:sz="4" w:space="0" w:color="auto"/>
            </w:tcBorders>
          </w:tcPr>
          <w:p w14:paraId="4B88ABB9" w14:textId="77777777" w:rsidR="000A15E6" w:rsidRDefault="000A15E6" w:rsidP="00637AA0"/>
          <w:p w14:paraId="5530BD0F" w14:textId="77777777" w:rsidR="000A15E6" w:rsidRDefault="000A15E6" w:rsidP="00637AA0"/>
          <w:p w14:paraId="49D1D505" w14:textId="77777777" w:rsidR="000A15E6" w:rsidRDefault="000A15E6" w:rsidP="00637AA0"/>
          <w:p w14:paraId="11E6023A" w14:textId="77777777" w:rsidR="000A15E6" w:rsidRDefault="000A15E6" w:rsidP="00637AA0"/>
          <w:p w14:paraId="3FF023A4" w14:textId="77777777" w:rsidR="000A15E6" w:rsidRDefault="000A15E6" w:rsidP="00637AA0"/>
          <w:p w14:paraId="7A9429BC" w14:textId="77777777" w:rsidR="000A15E6" w:rsidRPr="00DC677A" w:rsidRDefault="000A15E6" w:rsidP="00637AA0">
            <w:r w:rsidRPr="00DC677A">
              <w:t>Word Count</w:t>
            </w:r>
            <w:r>
              <w:t>:</w:t>
            </w:r>
          </w:p>
        </w:tc>
      </w:tr>
    </w:tbl>
    <w:p w14:paraId="0FA1F538" w14:textId="77777777" w:rsidR="00EE707F" w:rsidRDefault="00EE707F" w:rsidP="00FE59F3">
      <w:pPr>
        <w:spacing w:after="0"/>
      </w:pPr>
    </w:p>
    <w:p w14:paraId="09BA9267" w14:textId="0B85307D" w:rsidR="002C579A" w:rsidRPr="00D84D3C" w:rsidRDefault="002C579A" w:rsidP="00FE59F3">
      <w:pPr>
        <w:pStyle w:val="Heading2"/>
        <w:spacing w:before="0"/>
      </w:pPr>
      <w:r w:rsidRPr="00B143CB">
        <w:t xml:space="preserve">Section </w:t>
      </w:r>
      <w:r w:rsidR="00063A22">
        <w:t>5</w:t>
      </w:r>
      <w:r w:rsidRPr="00B143CB">
        <w:t>: Research Project Proposal</w:t>
      </w:r>
    </w:p>
    <w:tbl>
      <w:tblPr>
        <w:tblStyle w:val="TableGrid"/>
        <w:tblW w:w="0" w:type="auto"/>
        <w:tblLook w:val="04A0" w:firstRow="1" w:lastRow="0" w:firstColumn="1" w:lastColumn="0" w:noHBand="0" w:noVBand="1"/>
      </w:tblPr>
      <w:tblGrid>
        <w:gridCol w:w="9016"/>
      </w:tblGrid>
      <w:tr w:rsidR="002C579A" w14:paraId="7191B529" w14:textId="77777777" w:rsidTr="00E216A0">
        <w:tc>
          <w:tcPr>
            <w:tcW w:w="9016" w:type="dxa"/>
            <w:tcBorders>
              <w:bottom w:val="single" w:sz="4" w:space="0" w:color="auto"/>
            </w:tcBorders>
            <w:shd w:val="clear" w:color="auto" w:fill="DBDBDB" w:themeFill="accent3" w:themeFillTint="66"/>
          </w:tcPr>
          <w:p w14:paraId="558F3283" w14:textId="77777777" w:rsidR="002C579A" w:rsidRPr="002C579A" w:rsidRDefault="002C579A" w:rsidP="00FE59F3">
            <w:pPr>
              <w:rPr>
                <w:b/>
              </w:rPr>
            </w:pPr>
            <w:r w:rsidRPr="002C579A">
              <w:rPr>
                <w:b/>
              </w:rPr>
              <w:t>Title of Research Project:</w:t>
            </w:r>
          </w:p>
        </w:tc>
      </w:tr>
      <w:tr w:rsidR="002C579A" w14:paraId="0D873168" w14:textId="77777777" w:rsidTr="00E216A0">
        <w:trPr>
          <w:trHeight w:val="632"/>
        </w:trPr>
        <w:tc>
          <w:tcPr>
            <w:tcW w:w="9016" w:type="dxa"/>
            <w:tcBorders>
              <w:top w:val="single" w:sz="4" w:space="0" w:color="auto"/>
              <w:bottom w:val="single" w:sz="4" w:space="0" w:color="auto"/>
            </w:tcBorders>
            <w:shd w:val="clear" w:color="auto" w:fill="auto"/>
          </w:tcPr>
          <w:p w14:paraId="11268349" w14:textId="69E6521C" w:rsidR="00BF24E9" w:rsidRPr="00D84D3C" w:rsidRDefault="00BF24E9" w:rsidP="00FE59F3"/>
        </w:tc>
      </w:tr>
      <w:tr w:rsidR="002C579A" w14:paraId="279C3016" w14:textId="77777777" w:rsidTr="000E7A8B">
        <w:tc>
          <w:tcPr>
            <w:tcW w:w="9016" w:type="dxa"/>
            <w:tcBorders>
              <w:bottom w:val="single" w:sz="4" w:space="0" w:color="auto"/>
            </w:tcBorders>
            <w:shd w:val="clear" w:color="auto" w:fill="DBDBDB" w:themeFill="accent3" w:themeFillTint="66"/>
          </w:tcPr>
          <w:p w14:paraId="167F2ADD" w14:textId="118B5646" w:rsidR="002C579A" w:rsidRPr="00D84D3C" w:rsidRDefault="002C579A" w:rsidP="007F4875">
            <w:pPr>
              <w:rPr>
                <w:b/>
              </w:rPr>
            </w:pPr>
            <w:r w:rsidRPr="00D84D3C">
              <w:rPr>
                <w:b/>
              </w:rPr>
              <w:t>Executive Summary:</w:t>
            </w:r>
            <w:r w:rsidRPr="00D84D3C">
              <w:t xml:space="preserve"> </w:t>
            </w:r>
            <w:r w:rsidRPr="00D84D3C">
              <w:rPr>
                <w:i/>
              </w:rPr>
              <w:t>Describe your</w:t>
            </w:r>
            <w:r>
              <w:rPr>
                <w:i/>
              </w:rPr>
              <w:t xml:space="preserve"> project in a way that can be understood by a non-expert audience (</w:t>
            </w:r>
            <w:r>
              <w:rPr>
                <w:i/>
                <w:iCs/>
              </w:rPr>
              <w:t xml:space="preserve">maximum </w:t>
            </w:r>
            <w:r>
              <w:rPr>
                <w:i/>
              </w:rPr>
              <w:t>150 words)</w:t>
            </w:r>
            <w:r w:rsidR="00301034">
              <w:rPr>
                <w:i/>
              </w:rPr>
              <w:t>.</w:t>
            </w:r>
          </w:p>
        </w:tc>
      </w:tr>
      <w:tr w:rsidR="002C579A" w14:paraId="3F1220AC" w14:textId="77777777" w:rsidTr="000E7A8B">
        <w:tc>
          <w:tcPr>
            <w:tcW w:w="9016" w:type="dxa"/>
            <w:tcBorders>
              <w:top w:val="single" w:sz="4" w:space="0" w:color="auto"/>
            </w:tcBorders>
          </w:tcPr>
          <w:p w14:paraId="2E11E761" w14:textId="77777777" w:rsidR="002C579A" w:rsidRDefault="002C579A" w:rsidP="00BF24E9"/>
          <w:p w14:paraId="6B1EFDCE" w14:textId="77777777" w:rsidR="00BF24E9" w:rsidRDefault="00BF24E9" w:rsidP="00BF24E9"/>
          <w:p w14:paraId="372E3352" w14:textId="77777777" w:rsidR="00BF24E9" w:rsidRDefault="00BF24E9" w:rsidP="00BF24E9"/>
          <w:p w14:paraId="7FE63F2A" w14:textId="1EFBA679" w:rsidR="002C579A" w:rsidRPr="00D84D3C" w:rsidRDefault="002C579A" w:rsidP="00BF24E9">
            <w:r w:rsidRPr="00D84D3C">
              <w:t>Word Count:</w:t>
            </w:r>
            <w:r w:rsidR="00EA7293">
              <w:t xml:space="preserve"> </w:t>
            </w:r>
          </w:p>
        </w:tc>
      </w:tr>
    </w:tbl>
    <w:p w14:paraId="357C4E69" w14:textId="77777777" w:rsidR="002C579A" w:rsidRDefault="002C579A" w:rsidP="00BF24E9">
      <w:pPr>
        <w:spacing w:after="0"/>
      </w:pPr>
    </w:p>
    <w:tbl>
      <w:tblPr>
        <w:tblStyle w:val="TableGrid"/>
        <w:tblW w:w="0" w:type="auto"/>
        <w:tblLook w:val="04A0" w:firstRow="1" w:lastRow="0" w:firstColumn="1" w:lastColumn="0" w:noHBand="0" w:noVBand="1"/>
      </w:tblPr>
      <w:tblGrid>
        <w:gridCol w:w="9016"/>
      </w:tblGrid>
      <w:tr w:rsidR="002C579A" w14:paraId="2883187D" w14:textId="77777777" w:rsidTr="000E7A8B">
        <w:tc>
          <w:tcPr>
            <w:tcW w:w="9016" w:type="dxa"/>
            <w:tcBorders>
              <w:bottom w:val="single" w:sz="4" w:space="0" w:color="auto"/>
            </w:tcBorders>
            <w:shd w:val="clear" w:color="auto" w:fill="DBDBDB" w:themeFill="accent3" w:themeFillTint="66"/>
          </w:tcPr>
          <w:p w14:paraId="7CD8E982" w14:textId="2979768D" w:rsidR="002C579A" w:rsidRPr="00D84D3C" w:rsidRDefault="002C579A" w:rsidP="007F4875">
            <w:pPr>
              <w:rPr>
                <w:i/>
              </w:rPr>
            </w:pPr>
            <w:r w:rsidRPr="002C579A">
              <w:rPr>
                <w:b/>
              </w:rPr>
              <w:t>Project</w:t>
            </w:r>
            <w:r w:rsidRPr="002C579A">
              <w:rPr>
                <w:b/>
                <w:i/>
              </w:rPr>
              <w:t xml:space="preserve"> </w:t>
            </w:r>
            <w:r w:rsidRPr="002C579A">
              <w:rPr>
                <w:b/>
              </w:rPr>
              <w:t>Proposal</w:t>
            </w:r>
            <w:r w:rsidRPr="002C579A">
              <w:rPr>
                <w:b/>
                <w:i/>
              </w:rPr>
              <w:t>:</w:t>
            </w:r>
            <w:r>
              <w:rPr>
                <w:i/>
              </w:rPr>
              <w:t xml:space="preserve"> Please use this space to set out the proposal for the research project (</w:t>
            </w:r>
            <w:r>
              <w:rPr>
                <w:i/>
                <w:iCs/>
              </w:rPr>
              <w:t xml:space="preserve">maximum </w:t>
            </w:r>
            <w:r>
              <w:rPr>
                <w:i/>
              </w:rPr>
              <w:t>500 - 1000 words; including references)</w:t>
            </w:r>
            <w:r w:rsidR="00301034">
              <w:rPr>
                <w:i/>
              </w:rPr>
              <w:t>.</w:t>
            </w:r>
          </w:p>
        </w:tc>
      </w:tr>
      <w:tr w:rsidR="002C579A" w14:paraId="7DEF4585" w14:textId="77777777" w:rsidTr="000E7A8B">
        <w:tc>
          <w:tcPr>
            <w:tcW w:w="9016" w:type="dxa"/>
            <w:tcBorders>
              <w:top w:val="single" w:sz="4" w:space="0" w:color="auto"/>
            </w:tcBorders>
          </w:tcPr>
          <w:p w14:paraId="22A740B4" w14:textId="77777777" w:rsidR="002C579A" w:rsidRDefault="002C579A" w:rsidP="00FE59F3"/>
          <w:p w14:paraId="056A0226" w14:textId="77777777" w:rsidR="002C579A" w:rsidRDefault="002C579A" w:rsidP="00FE59F3"/>
          <w:p w14:paraId="4EE12D97" w14:textId="77777777" w:rsidR="002C579A" w:rsidRDefault="002C579A" w:rsidP="00FE59F3"/>
          <w:p w14:paraId="2F9EE621" w14:textId="77777777" w:rsidR="002C579A" w:rsidRDefault="002C579A" w:rsidP="00FE59F3">
            <w:r>
              <w:t>Word Count:</w:t>
            </w:r>
          </w:p>
        </w:tc>
      </w:tr>
    </w:tbl>
    <w:p w14:paraId="4479CDB7" w14:textId="77777777" w:rsidR="0047031C" w:rsidRDefault="0047031C" w:rsidP="00FE59F3">
      <w:pPr>
        <w:pStyle w:val="Heading2"/>
        <w:spacing w:before="0"/>
      </w:pPr>
    </w:p>
    <w:p w14:paraId="45FD95A9" w14:textId="6E1F5E84" w:rsidR="00D84D3C" w:rsidRDefault="00D84D3C" w:rsidP="00FE59F3">
      <w:pPr>
        <w:pStyle w:val="Heading2"/>
        <w:spacing w:before="0"/>
      </w:pPr>
      <w:r>
        <w:t xml:space="preserve">Section </w:t>
      </w:r>
      <w:r w:rsidR="00063A22">
        <w:t>6</w:t>
      </w:r>
      <w:r>
        <w:t xml:space="preserve">: </w:t>
      </w:r>
      <w:r w:rsidR="009B1B08">
        <w:t>Project Costing</w:t>
      </w:r>
    </w:p>
    <w:tbl>
      <w:tblPr>
        <w:tblStyle w:val="TableGrid"/>
        <w:tblW w:w="0" w:type="auto"/>
        <w:tblLook w:val="04A0" w:firstRow="1" w:lastRow="0" w:firstColumn="1" w:lastColumn="0" w:noHBand="0" w:noVBand="1"/>
      </w:tblPr>
      <w:tblGrid>
        <w:gridCol w:w="9016"/>
      </w:tblGrid>
      <w:tr w:rsidR="002C579A" w14:paraId="7B0D4AD3" w14:textId="77777777" w:rsidTr="000E7A8B">
        <w:tc>
          <w:tcPr>
            <w:tcW w:w="9016" w:type="dxa"/>
            <w:tcBorders>
              <w:bottom w:val="single" w:sz="4" w:space="0" w:color="auto"/>
            </w:tcBorders>
            <w:shd w:val="clear" w:color="auto" w:fill="DBDBDB" w:themeFill="accent3" w:themeFillTint="66"/>
          </w:tcPr>
          <w:p w14:paraId="2C635DAC" w14:textId="77777777" w:rsidR="002C579A" w:rsidRDefault="002C579A" w:rsidP="00FE59F3">
            <w:r w:rsidRPr="002C579A">
              <w:rPr>
                <w:b/>
              </w:rPr>
              <w:t>Project Costing:</w:t>
            </w:r>
            <w:r>
              <w:t xml:space="preserve"> </w:t>
            </w:r>
            <w:r>
              <w:rPr>
                <w:i/>
              </w:rPr>
              <w:t>Please provide an estimate of cost of project other than fees and stipend that includes bench fees (if applicable), consumables and travel</w:t>
            </w:r>
            <w:r w:rsidRPr="00EA7293">
              <w:rPr>
                <w:b/>
                <w:bCs/>
                <w:i/>
              </w:rPr>
              <w:t xml:space="preserve">. </w:t>
            </w:r>
            <w:r w:rsidRPr="00232DE6">
              <w:rPr>
                <w:i/>
              </w:rPr>
              <w:t>Provide a clear description of how each of these costs will be met.</w:t>
            </w:r>
            <w:r>
              <w:rPr>
                <w:i/>
              </w:rPr>
              <w:t xml:space="preserve"> If it is not </w:t>
            </w:r>
            <w:r w:rsidR="00D168E1">
              <w:rPr>
                <w:i/>
              </w:rPr>
              <w:t>evident</w:t>
            </w:r>
            <w:r>
              <w:rPr>
                <w:i/>
              </w:rPr>
              <w:t xml:space="preserve"> how an element of cost will be </w:t>
            </w:r>
            <w:proofErr w:type="gramStart"/>
            <w:r>
              <w:rPr>
                <w:i/>
              </w:rPr>
              <w:t>made</w:t>
            </w:r>
            <w:proofErr w:type="gramEnd"/>
            <w:r>
              <w:rPr>
                <w:i/>
              </w:rPr>
              <w:t xml:space="preserve"> please also make that clear.</w:t>
            </w:r>
          </w:p>
        </w:tc>
      </w:tr>
      <w:tr w:rsidR="002C579A" w14:paraId="4A7819DB" w14:textId="77777777" w:rsidTr="000E7A8B">
        <w:tc>
          <w:tcPr>
            <w:tcW w:w="9016" w:type="dxa"/>
            <w:tcBorders>
              <w:top w:val="single" w:sz="4" w:space="0" w:color="auto"/>
            </w:tcBorders>
          </w:tcPr>
          <w:p w14:paraId="47FC7B76" w14:textId="77777777" w:rsidR="002C579A" w:rsidRDefault="002C579A" w:rsidP="00FE59F3"/>
          <w:p w14:paraId="2CD17F91" w14:textId="77777777" w:rsidR="002C579A" w:rsidRDefault="002C579A" w:rsidP="00FE59F3"/>
          <w:p w14:paraId="7C17B32A" w14:textId="77777777" w:rsidR="002C579A" w:rsidRDefault="002C579A" w:rsidP="00FE59F3"/>
          <w:p w14:paraId="34415C20" w14:textId="77777777" w:rsidR="002C579A" w:rsidRDefault="002C579A" w:rsidP="00FE59F3"/>
        </w:tc>
      </w:tr>
    </w:tbl>
    <w:p w14:paraId="22F40EB4" w14:textId="77777777" w:rsidR="001B5338" w:rsidRDefault="001B5338" w:rsidP="00FE59F3">
      <w:pPr>
        <w:spacing w:after="0"/>
      </w:pPr>
    </w:p>
    <w:p w14:paraId="14984FCB" w14:textId="77777777" w:rsidR="0047031C" w:rsidRDefault="0047031C" w:rsidP="00FE59F3">
      <w:pPr>
        <w:pStyle w:val="Heading2"/>
        <w:spacing w:before="0"/>
      </w:pPr>
    </w:p>
    <w:p w14:paraId="0C967211" w14:textId="0FD5B548" w:rsidR="00D168E1" w:rsidRPr="00D168E1" w:rsidRDefault="009B1B08" w:rsidP="00FE59F3">
      <w:pPr>
        <w:pStyle w:val="Heading2"/>
        <w:spacing w:before="0"/>
      </w:pPr>
      <w:r>
        <w:t xml:space="preserve">Section </w:t>
      </w:r>
      <w:r w:rsidR="00063A22">
        <w:t>7</w:t>
      </w:r>
      <w:r>
        <w:t>: Supervision</w:t>
      </w:r>
    </w:p>
    <w:tbl>
      <w:tblPr>
        <w:tblStyle w:val="TableGrid"/>
        <w:tblW w:w="0" w:type="auto"/>
        <w:tblLook w:val="04A0" w:firstRow="1" w:lastRow="0" w:firstColumn="1" w:lastColumn="0" w:noHBand="0" w:noVBand="1"/>
      </w:tblPr>
      <w:tblGrid>
        <w:gridCol w:w="4508"/>
        <w:gridCol w:w="4508"/>
      </w:tblGrid>
      <w:tr w:rsidR="009B1B08" w14:paraId="42F0E55F" w14:textId="77777777" w:rsidTr="00EA7293">
        <w:tc>
          <w:tcPr>
            <w:tcW w:w="4508"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02A2A1B7" w14:textId="77777777" w:rsidR="009B1B08" w:rsidRDefault="009B1B08">
            <w:r>
              <w:t xml:space="preserve">Name of </w:t>
            </w:r>
            <w:r w:rsidR="00535198">
              <w:t>Primary</w:t>
            </w:r>
            <w:r>
              <w:t xml:space="preserve"> Supervisor: </w:t>
            </w:r>
          </w:p>
          <w:p w14:paraId="34228B0D" w14:textId="77777777" w:rsidR="009B1B08" w:rsidRDefault="009B1B08"/>
        </w:tc>
        <w:tc>
          <w:tcPr>
            <w:tcW w:w="4508" w:type="dxa"/>
            <w:tcBorders>
              <w:top w:val="single" w:sz="4" w:space="0" w:color="auto"/>
              <w:left w:val="single" w:sz="4" w:space="0" w:color="auto"/>
              <w:bottom w:val="single" w:sz="4" w:space="0" w:color="auto"/>
              <w:right w:val="single" w:sz="4" w:space="0" w:color="auto"/>
            </w:tcBorders>
          </w:tcPr>
          <w:p w14:paraId="2C3D3397" w14:textId="77777777" w:rsidR="009B1B08" w:rsidRDefault="009B1B08"/>
        </w:tc>
      </w:tr>
      <w:tr w:rsidR="009B1B08" w14:paraId="34874D8A" w14:textId="77777777" w:rsidTr="00C7244A">
        <w:tc>
          <w:tcPr>
            <w:tcW w:w="4508"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2E9C4C39" w14:textId="77777777" w:rsidR="009B1B08" w:rsidRDefault="00D168E1">
            <w:r>
              <w:t>Primary</w:t>
            </w:r>
            <w:r w:rsidR="009B1B08">
              <w:t xml:space="preserve"> Supervisor email address:</w:t>
            </w:r>
          </w:p>
          <w:p w14:paraId="3D24F0F6" w14:textId="77777777" w:rsidR="009B1B08" w:rsidRDefault="009B1B08"/>
        </w:tc>
        <w:tc>
          <w:tcPr>
            <w:tcW w:w="4508" w:type="dxa"/>
            <w:tcBorders>
              <w:top w:val="single" w:sz="4" w:space="0" w:color="auto"/>
              <w:left w:val="single" w:sz="4" w:space="0" w:color="auto"/>
              <w:bottom w:val="single" w:sz="4" w:space="0" w:color="auto"/>
              <w:right w:val="single" w:sz="4" w:space="0" w:color="auto"/>
            </w:tcBorders>
          </w:tcPr>
          <w:p w14:paraId="4D3CE76E" w14:textId="77777777" w:rsidR="009B1B08" w:rsidRDefault="009B1B08"/>
        </w:tc>
      </w:tr>
      <w:tr w:rsidR="00B01914" w14:paraId="3D15EA13" w14:textId="77777777" w:rsidTr="00C7244A">
        <w:trPr>
          <w:trHeight w:val="540"/>
        </w:trPr>
        <w:tc>
          <w:tcPr>
            <w:tcW w:w="4508" w:type="dxa"/>
            <w:vMerge w:val="restart"/>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45B67429" w14:textId="77777777" w:rsidR="00B01914" w:rsidRDefault="00B01914" w:rsidP="00FE59F3">
            <w:r>
              <w:t>Current supervisory commitments:</w:t>
            </w:r>
          </w:p>
        </w:tc>
        <w:tc>
          <w:tcPr>
            <w:tcW w:w="4508" w:type="dxa"/>
            <w:tcBorders>
              <w:top w:val="single" w:sz="4" w:space="0" w:color="auto"/>
              <w:left w:val="single" w:sz="4" w:space="0" w:color="auto"/>
              <w:bottom w:val="single" w:sz="4" w:space="0" w:color="auto"/>
              <w:right w:val="single" w:sz="4" w:space="0" w:color="auto"/>
            </w:tcBorders>
          </w:tcPr>
          <w:p w14:paraId="0393183F" w14:textId="77777777" w:rsidR="00B01914" w:rsidRDefault="00B01914" w:rsidP="00FE59F3">
            <w:r>
              <w:t xml:space="preserve">As Primary Supervisor: </w:t>
            </w:r>
          </w:p>
        </w:tc>
      </w:tr>
      <w:tr w:rsidR="00B01914" w14:paraId="79F09639" w14:textId="77777777" w:rsidTr="00C7244A">
        <w:trPr>
          <w:trHeight w:val="540"/>
        </w:trPr>
        <w:tc>
          <w:tcPr>
            <w:tcW w:w="4508" w:type="dxa"/>
            <w:vMerge/>
            <w:tcBorders>
              <w:left w:val="single" w:sz="4" w:space="0" w:color="auto"/>
              <w:bottom w:val="single" w:sz="4" w:space="0" w:color="auto"/>
              <w:right w:val="single" w:sz="4" w:space="0" w:color="auto"/>
            </w:tcBorders>
            <w:shd w:val="clear" w:color="auto" w:fill="DBDBDB" w:themeFill="accent3" w:themeFillTint="66"/>
          </w:tcPr>
          <w:p w14:paraId="0CC1B5CB" w14:textId="77777777" w:rsidR="00B01914" w:rsidRDefault="00B01914" w:rsidP="00FE59F3"/>
        </w:tc>
        <w:tc>
          <w:tcPr>
            <w:tcW w:w="4508" w:type="dxa"/>
            <w:tcBorders>
              <w:top w:val="single" w:sz="4" w:space="0" w:color="auto"/>
              <w:left w:val="single" w:sz="4" w:space="0" w:color="auto"/>
              <w:bottom w:val="single" w:sz="4" w:space="0" w:color="auto"/>
              <w:right w:val="single" w:sz="4" w:space="0" w:color="auto"/>
            </w:tcBorders>
          </w:tcPr>
          <w:p w14:paraId="73F78685" w14:textId="58EDADE2" w:rsidR="00B01914" w:rsidRDefault="00B01914" w:rsidP="00FE59F3">
            <w:r>
              <w:t>As Secondary Supervisor:</w:t>
            </w:r>
          </w:p>
        </w:tc>
      </w:tr>
    </w:tbl>
    <w:p w14:paraId="1DBFF6EE" w14:textId="77777777" w:rsidR="009B1B08" w:rsidRPr="00FE59F3" w:rsidRDefault="009B1B08" w:rsidP="00FE59F3">
      <w:pPr>
        <w:spacing w:after="0"/>
      </w:pPr>
    </w:p>
    <w:tbl>
      <w:tblPr>
        <w:tblStyle w:val="TableGrid"/>
        <w:tblW w:w="0" w:type="auto"/>
        <w:tblLook w:val="04A0" w:firstRow="1" w:lastRow="0" w:firstColumn="1" w:lastColumn="0" w:noHBand="0" w:noVBand="1"/>
      </w:tblPr>
      <w:tblGrid>
        <w:gridCol w:w="4508"/>
        <w:gridCol w:w="4508"/>
      </w:tblGrid>
      <w:tr w:rsidR="00535198" w14:paraId="63D3BB90" w14:textId="77777777" w:rsidTr="00EA7293">
        <w:tc>
          <w:tcPr>
            <w:tcW w:w="4508"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6870C36D" w14:textId="77777777" w:rsidR="00535198" w:rsidRDefault="00535198" w:rsidP="00FE59F3">
            <w:r>
              <w:t>Name of Second</w:t>
            </w:r>
            <w:r w:rsidR="00D168E1">
              <w:t>ary</w:t>
            </w:r>
            <w:r>
              <w:t xml:space="preserve"> Supervisor: </w:t>
            </w:r>
          </w:p>
          <w:p w14:paraId="49062AED" w14:textId="77777777" w:rsidR="00535198" w:rsidRDefault="00535198" w:rsidP="00FE59F3"/>
        </w:tc>
        <w:tc>
          <w:tcPr>
            <w:tcW w:w="4508" w:type="dxa"/>
            <w:tcBorders>
              <w:top w:val="single" w:sz="4" w:space="0" w:color="auto"/>
              <w:left w:val="single" w:sz="4" w:space="0" w:color="auto"/>
              <w:bottom w:val="single" w:sz="4" w:space="0" w:color="auto"/>
              <w:right w:val="single" w:sz="4" w:space="0" w:color="auto"/>
            </w:tcBorders>
          </w:tcPr>
          <w:p w14:paraId="0CA9A962" w14:textId="77777777" w:rsidR="00535198" w:rsidRDefault="00535198" w:rsidP="00FE59F3"/>
        </w:tc>
      </w:tr>
      <w:tr w:rsidR="00535198" w14:paraId="6F4E3467" w14:textId="77777777" w:rsidTr="00EA7293">
        <w:tc>
          <w:tcPr>
            <w:tcW w:w="4508"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4CCF6E89" w14:textId="77777777" w:rsidR="00535198" w:rsidRDefault="00535198" w:rsidP="007F4875">
            <w:r>
              <w:t>Second</w:t>
            </w:r>
            <w:r w:rsidR="00D168E1">
              <w:t>ary</w:t>
            </w:r>
            <w:r>
              <w:t xml:space="preserve"> Supervisor email address:</w:t>
            </w:r>
          </w:p>
          <w:p w14:paraId="4CD054D6" w14:textId="77777777" w:rsidR="00535198" w:rsidRDefault="00535198" w:rsidP="007F4875"/>
        </w:tc>
        <w:tc>
          <w:tcPr>
            <w:tcW w:w="4508" w:type="dxa"/>
            <w:tcBorders>
              <w:top w:val="single" w:sz="4" w:space="0" w:color="auto"/>
              <w:left w:val="single" w:sz="4" w:space="0" w:color="auto"/>
              <w:bottom w:val="single" w:sz="4" w:space="0" w:color="auto"/>
              <w:right w:val="single" w:sz="4" w:space="0" w:color="auto"/>
            </w:tcBorders>
          </w:tcPr>
          <w:p w14:paraId="6F537220" w14:textId="77777777" w:rsidR="00535198" w:rsidRDefault="00535198" w:rsidP="007F4875"/>
        </w:tc>
      </w:tr>
      <w:tr w:rsidR="00B01914" w14:paraId="2BD6D4C3" w14:textId="77777777" w:rsidTr="00EA7293">
        <w:trPr>
          <w:trHeight w:val="540"/>
        </w:trPr>
        <w:tc>
          <w:tcPr>
            <w:tcW w:w="4508" w:type="dxa"/>
            <w:vMerge w:val="restart"/>
            <w:tcBorders>
              <w:top w:val="single" w:sz="4" w:space="0" w:color="auto"/>
              <w:left w:val="single" w:sz="4" w:space="0" w:color="auto"/>
              <w:right w:val="single" w:sz="4" w:space="0" w:color="auto"/>
            </w:tcBorders>
            <w:shd w:val="clear" w:color="auto" w:fill="DBDBDB" w:themeFill="accent3" w:themeFillTint="66"/>
          </w:tcPr>
          <w:p w14:paraId="263D3A26" w14:textId="77777777" w:rsidR="00B01914" w:rsidRDefault="00B01914" w:rsidP="00FE59F3">
            <w:r>
              <w:t>Current supervisory commitments:</w:t>
            </w:r>
          </w:p>
        </w:tc>
        <w:tc>
          <w:tcPr>
            <w:tcW w:w="4508" w:type="dxa"/>
            <w:tcBorders>
              <w:top w:val="single" w:sz="4" w:space="0" w:color="auto"/>
              <w:left w:val="single" w:sz="4" w:space="0" w:color="auto"/>
              <w:bottom w:val="single" w:sz="4" w:space="0" w:color="auto"/>
              <w:right w:val="single" w:sz="4" w:space="0" w:color="auto"/>
            </w:tcBorders>
          </w:tcPr>
          <w:p w14:paraId="15EC787B" w14:textId="77777777" w:rsidR="00B01914" w:rsidRDefault="00B01914" w:rsidP="00FE59F3">
            <w:r>
              <w:t xml:space="preserve">As Primary Supervisor: </w:t>
            </w:r>
          </w:p>
        </w:tc>
      </w:tr>
      <w:tr w:rsidR="00B01914" w14:paraId="3233712A" w14:textId="77777777" w:rsidTr="00EA7293">
        <w:trPr>
          <w:trHeight w:val="540"/>
        </w:trPr>
        <w:tc>
          <w:tcPr>
            <w:tcW w:w="4508" w:type="dxa"/>
            <w:vMerge/>
            <w:tcBorders>
              <w:left w:val="single" w:sz="4" w:space="0" w:color="auto"/>
              <w:bottom w:val="single" w:sz="4" w:space="0" w:color="auto"/>
              <w:right w:val="single" w:sz="4" w:space="0" w:color="auto"/>
            </w:tcBorders>
            <w:shd w:val="clear" w:color="auto" w:fill="DBDBDB" w:themeFill="accent3" w:themeFillTint="66"/>
          </w:tcPr>
          <w:p w14:paraId="6BACFAA7" w14:textId="77777777" w:rsidR="00B01914" w:rsidRDefault="00B01914" w:rsidP="00FE59F3"/>
        </w:tc>
        <w:tc>
          <w:tcPr>
            <w:tcW w:w="4508" w:type="dxa"/>
            <w:tcBorders>
              <w:top w:val="single" w:sz="4" w:space="0" w:color="auto"/>
              <w:left w:val="single" w:sz="4" w:space="0" w:color="auto"/>
              <w:bottom w:val="single" w:sz="4" w:space="0" w:color="auto"/>
              <w:right w:val="single" w:sz="4" w:space="0" w:color="auto"/>
            </w:tcBorders>
          </w:tcPr>
          <w:p w14:paraId="616D1E62" w14:textId="307A5983" w:rsidR="00B01914" w:rsidRDefault="00B01914" w:rsidP="00FE59F3">
            <w:r>
              <w:t>As Secondary Supervisor:</w:t>
            </w:r>
          </w:p>
        </w:tc>
      </w:tr>
    </w:tbl>
    <w:p w14:paraId="7A8930BF" w14:textId="77777777" w:rsidR="00535198" w:rsidRDefault="00535198" w:rsidP="00FE59F3">
      <w:pPr>
        <w:spacing w:after="0"/>
      </w:pPr>
    </w:p>
    <w:tbl>
      <w:tblPr>
        <w:tblStyle w:val="TableGrid"/>
        <w:tblW w:w="0" w:type="auto"/>
        <w:tblLook w:val="04A0" w:firstRow="1" w:lastRow="0" w:firstColumn="1" w:lastColumn="0" w:noHBand="0" w:noVBand="1"/>
      </w:tblPr>
      <w:tblGrid>
        <w:gridCol w:w="4508"/>
        <w:gridCol w:w="4508"/>
      </w:tblGrid>
      <w:tr w:rsidR="00535198" w14:paraId="4C404798" w14:textId="77777777" w:rsidTr="00EA7293">
        <w:tc>
          <w:tcPr>
            <w:tcW w:w="4508" w:type="dxa"/>
            <w:tcBorders>
              <w:top w:val="single" w:sz="4" w:space="0" w:color="auto"/>
              <w:left w:val="single" w:sz="4" w:space="0" w:color="auto"/>
              <w:bottom w:val="single" w:sz="4" w:space="0" w:color="auto"/>
              <w:right w:val="single" w:sz="4" w:space="0" w:color="auto"/>
            </w:tcBorders>
            <w:shd w:val="clear" w:color="auto" w:fill="DBDBDB" w:themeFill="accent3" w:themeFillTint="66"/>
            <w:hideMark/>
          </w:tcPr>
          <w:p w14:paraId="7C1FFD14" w14:textId="77777777" w:rsidR="00535198" w:rsidRDefault="00535198" w:rsidP="00FE59F3">
            <w:r>
              <w:t>Does the supervisory team include an Early Career Researcher or Early Career Academic?</w:t>
            </w:r>
          </w:p>
        </w:tc>
        <w:tc>
          <w:tcPr>
            <w:tcW w:w="4508" w:type="dxa"/>
            <w:tcBorders>
              <w:top w:val="single" w:sz="4" w:space="0" w:color="auto"/>
              <w:left w:val="single" w:sz="4" w:space="0" w:color="auto"/>
              <w:bottom w:val="single" w:sz="4" w:space="0" w:color="auto"/>
              <w:right w:val="single" w:sz="4" w:space="0" w:color="auto"/>
            </w:tcBorders>
            <w:hideMark/>
          </w:tcPr>
          <w:p w14:paraId="723CE578" w14:textId="77777777" w:rsidR="00535198" w:rsidRDefault="00535198" w:rsidP="00FE59F3">
            <w:r>
              <w:t xml:space="preserve">Yes – an ECR </w:t>
            </w:r>
            <w:sdt>
              <w:sdtPr>
                <w:id w:val="-1226990427"/>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253C1A84" w14:textId="77777777" w:rsidR="00535198" w:rsidRDefault="00535198" w:rsidP="00FE59F3">
            <w:r>
              <w:t xml:space="preserve">Yes – an ECA </w:t>
            </w:r>
            <w:sdt>
              <w:sdtPr>
                <w:id w:val="1524522423"/>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0DD1FF6A" w14:textId="77777777" w:rsidR="00535198" w:rsidRDefault="00535198" w:rsidP="00FE59F3">
            <w:r>
              <w:t xml:space="preserve">No  </w:t>
            </w:r>
            <w:sdt>
              <w:sdtPr>
                <w:id w:val="-1043140566"/>
                <w14:checkbox>
                  <w14:checked w14:val="0"/>
                  <w14:checkedState w14:val="2612" w14:font="MS Gothic"/>
                  <w14:uncheckedState w14:val="2610" w14:font="MS Gothic"/>
                </w14:checkbox>
              </w:sdtPr>
              <w:sdtEndPr/>
              <w:sdtContent>
                <w:r>
                  <w:rPr>
                    <w:rFonts w:ascii="MS Gothic" w:eastAsia="MS Gothic" w:hAnsi="MS Gothic" w:hint="eastAsia"/>
                    <w:lang w:val="en-US"/>
                  </w:rPr>
                  <w:t>☐</w:t>
                </w:r>
              </w:sdtContent>
            </w:sdt>
            <w:r>
              <w:t xml:space="preserve"> </w:t>
            </w:r>
          </w:p>
        </w:tc>
      </w:tr>
    </w:tbl>
    <w:p w14:paraId="59077400" w14:textId="77777777" w:rsidR="00535198" w:rsidRDefault="00535198" w:rsidP="00FE59F3">
      <w:pPr>
        <w:spacing w:after="0"/>
      </w:pPr>
    </w:p>
    <w:tbl>
      <w:tblPr>
        <w:tblStyle w:val="TableGrid"/>
        <w:tblW w:w="0" w:type="auto"/>
        <w:tblLook w:val="04A0" w:firstRow="1" w:lastRow="0" w:firstColumn="1" w:lastColumn="0" w:noHBand="0" w:noVBand="1"/>
      </w:tblPr>
      <w:tblGrid>
        <w:gridCol w:w="9016"/>
      </w:tblGrid>
      <w:tr w:rsidR="00535198" w14:paraId="4AC85010" w14:textId="77777777" w:rsidTr="000E7A8B">
        <w:tc>
          <w:tcPr>
            <w:tcW w:w="9016" w:type="dxa"/>
            <w:tcBorders>
              <w:bottom w:val="single" w:sz="4" w:space="0" w:color="auto"/>
            </w:tcBorders>
            <w:shd w:val="clear" w:color="auto" w:fill="DBDBDB" w:themeFill="accent3" w:themeFillTint="66"/>
          </w:tcPr>
          <w:p w14:paraId="0DF9FF6A" w14:textId="33C5BEC3" w:rsidR="00535198" w:rsidRPr="00D168E1" w:rsidRDefault="002362CC" w:rsidP="00FE59F3">
            <w:r w:rsidRPr="002362CC">
              <w:rPr>
                <w:b/>
              </w:rPr>
              <w:t>Expertise of Supervisory Team:</w:t>
            </w:r>
            <w:r>
              <w:t xml:space="preserve"> </w:t>
            </w:r>
            <w:r w:rsidR="00535198" w:rsidRPr="002362CC">
              <w:rPr>
                <w:i/>
              </w:rPr>
              <w:t>Please use this space to explain the relevance of the expertise of the supervisory team for the project, the roles of each member of the supervisory team and if a member of the supervisory team is an early career researcher/academic please give details (</w:t>
            </w:r>
            <w:r w:rsidR="00535198" w:rsidRPr="002362CC">
              <w:rPr>
                <w:i/>
                <w:iCs/>
              </w:rPr>
              <w:t xml:space="preserve">maximum </w:t>
            </w:r>
            <w:r w:rsidR="00535198" w:rsidRPr="002362CC">
              <w:rPr>
                <w:i/>
              </w:rPr>
              <w:t>250 words)</w:t>
            </w:r>
            <w:r w:rsidR="00301034">
              <w:rPr>
                <w:i/>
              </w:rPr>
              <w:t>.</w:t>
            </w:r>
          </w:p>
        </w:tc>
      </w:tr>
      <w:tr w:rsidR="00535198" w14:paraId="54E872AE" w14:textId="77777777" w:rsidTr="000E7A8B">
        <w:tc>
          <w:tcPr>
            <w:tcW w:w="9016" w:type="dxa"/>
            <w:tcBorders>
              <w:top w:val="single" w:sz="4" w:space="0" w:color="auto"/>
            </w:tcBorders>
          </w:tcPr>
          <w:p w14:paraId="01B44564" w14:textId="77777777" w:rsidR="00535198" w:rsidRDefault="00535198" w:rsidP="00BF24E9"/>
          <w:p w14:paraId="7BD6BD0E" w14:textId="77777777" w:rsidR="00535198" w:rsidRDefault="00535198" w:rsidP="00BF24E9"/>
          <w:p w14:paraId="781FB6F9" w14:textId="77777777" w:rsidR="00535198" w:rsidRDefault="00535198" w:rsidP="00BF24E9"/>
          <w:p w14:paraId="73BB6D28" w14:textId="77777777" w:rsidR="00535198" w:rsidRDefault="00535198" w:rsidP="00BF24E9"/>
          <w:p w14:paraId="78579DBA" w14:textId="77777777" w:rsidR="00535198" w:rsidRDefault="00535198" w:rsidP="00BF24E9"/>
          <w:p w14:paraId="544ACEB2" w14:textId="77777777" w:rsidR="00535198" w:rsidRDefault="00535198" w:rsidP="00BF24E9">
            <w:r>
              <w:t>Word Count:</w:t>
            </w:r>
          </w:p>
        </w:tc>
      </w:tr>
    </w:tbl>
    <w:p w14:paraId="74846C40" w14:textId="5177A959" w:rsidR="00535198" w:rsidRDefault="00535198" w:rsidP="00BF24E9">
      <w:pPr>
        <w:spacing w:after="0"/>
      </w:pPr>
    </w:p>
    <w:tbl>
      <w:tblPr>
        <w:tblStyle w:val="TableGrid"/>
        <w:tblW w:w="0" w:type="auto"/>
        <w:tblLook w:val="04A0" w:firstRow="1" w:lastRow="0" w:firstColumn="1" w:lastColumn="0" w:noHBand="0" w:noVBand="1"/>
      </w:tblPr>
      <w:tblGrid>
        <w:gridCol w:w="9016"/>
      </w:tblGrid>
      <w:tr w:rsidR="00C215B5" w14:paraId="7E62A74B" w14:textId="77777777" w:rsidTr="000E7A8B">
        <w:tc>
          <w:tcPr>
            <w:tcW w:w="9016" w:type="dxa"/>
            <w:tcBorders>
              <w:bottom w:val="single" w:sz="4" w:space="0" w:color="auto"/>
            </w:tcBorders>
            <w:shd w:val="clear" w:color="auto" w:fill="DBDBDB" w:themeFill="accent3" w:themeFillTint="66"/>
          </w:tcPr>
          <w:p w14:paraId="3DFF18AE" w14:textId="6BFA4D60" w:rsidR="00C215B5" w:rsidRPr="00D168E1" w:rsidRDefault="00C215B5" w:rsidP="00BF24E9">
            <w:bookmarkStart w:id="0" w:name="_Hlk80016695"/>
            <w:r>
              <w:rPr>
                <w:b/>
              </w:rPr>
              <w:t>Researcher Environment and Training</w:t>
            </w:r>
            <w:r w:rsidRPr="002362CC">
              <w:rPr>
                <w:b/>
              </w:rPr>
              <w:t>:</w:t>
            </w:r>
            <w:r>
              <w:t xml:space="preserve"> </w:t>
            </w:r>
            <w:r w:rsidRPr="002362CC">
              <w:rPr>
                <w:i/>
              </w:rPr>
              <w:t xml:space="preserve">Please </w:t>
            </w:r>
            <w:r>
              <w:rPr>
                <w:i/>
              </w:rPr>
              <w:t xml:space="preserve">briefly summarise the environment and relevant training/expertise available to the researcher </w:t>
            </w:r>
            <w:r w:rsidRPr="002362CC">
              <w:rPr>
                <w:i/>
              </w:rPr>
              <w:t>(</w:t>
            </w:r>
            <w:r w:rsidRPr="002362CC">
              <w:rPr>
                <w:i/>
                <w:iCs/>
              </w:rPr>
              <w:t xml:space="preserve">maximum </w:t>
            </w:r>
            <w:r w:rsidRPr="002362CC">
              <w:rPr>
                <w:i/>
              </w:rPr>
              <w:t>250 words)</w:t>
            </w:r>
            <w:r w:rsidR="00F74805">
              <w:rPr>
                <w:i/>
              </w:rPr>
              <w:t>.</w:t>
            </w:r>
          </w:p>
        </w:tc>
      </w:tr>
      <w:tr w:rsidR="00C215B5" w14:paraId="104CFE2B" w14:textId="77777777" w:rsidTr="000E7A8B">
        <w:tc>
          <w:tcPr>
            <w:tcW w:w="9016" w:type="dxa"/>
            <w:tcBorders>
              <w:top w:val="single" w:sz="4" w:space="0" w:color="auto"/>
            </w:tcBorders>
          </w:tcPr>
          <w:p w14:paraId="29B8F184" w14:textId="77777777" w:rsidR="00C215B5" w:rsidRDefault="00C215B5" w:rsidP="00626A13"/>
          <w:p w14:paraId="371625CD" w14:textId="77777777" w:rsidR="00C215B5" w:rsidRDefault="00C215B5" w:rsidP="00626A13"/>
          <w:p w14:paraId="67B502EF" w14:textId="77777777" w:rsidR="00C215B5" w:rsidRDefault="00C215B5" w:rsidP="00626A13"/>
          <w:p w14:paraId="263E8662" w14:textId="77777777" w:rsidR="00C215B5" w:rsidRDefault="00C215B5" w:rsidP="00626A13"/>
          <w:p w14:paraId="47B6253C" w14:textId="77777777" w:rsidR="00C215B5" w:rsidRDefault="00C215B5" w:rsidP="00626A13"/>
          <w:p w14:paraId="31BF3B26" w14:textId="77777777" w:rsidR="00C215B5" w:rsidRDefault="00C215B5" w:rsidP="00626A13">
            <w:r>
              <w:t>Word Count:</w:t>
            </w:r>
          </w:p>
        </w:tc>
      </w:tr>
      <w:bookmarkEnd w:id="0"/>
    </w:tbl>
    <w:p w14:paraId="76A89F95" w14:textId="77777777" w:rsidR="00C215B5" w:rsidRDefault="00C215B5" w:rsidP="00BF24E9">
      <w:pPr>
        <w:spacing w:after="0"/>
      </w:pPr>
    </w:p>
    <w:p w14:paraId="218B8E37" w14:textId="6AE77227" w:rsidR="00C25C4A" w:rsidRPr="00D168E1" w:rsidRDefault="009B1B08" w:rsidP="00390E53">
      <w:pPr>
        <w:pStyle w:val="Heading2"/>
      </w:pPr>
      <w:r>
        <w:lastRenderedPageBreak/>
        <w:t xml:space="preserve">Section </w:t>
      </w:r>
      <w:r w:rsidR="00063A22">
        <w:t>8</w:t>
      </w:r>
      <w:r>
        <w:t>: University Research Strategy</w:t>
      </w:r>
    </w:p>
    <w:tbl>
      <w:tblPr>
        <w:tblStyle w:val="TableGrid"/>
        <w:tblW w:w="0" w:type="auto"/>
        <w:tblLook w:val="04A0" w:firstRow="1" w:lastRow="0" w:firstColumn="1" w:lastColumn="0" w:noHBand="0" w:noVBand="1"/>
      </w:tblPr>
      <w:tblGrid>
        <w:gridCol w:w="9016"/>
      </w:tblGrid>
      <w:tr w:rsidR="009A1542" w14:paraId="619A1AA0" w14:textId="77777777" w:rsidTr="000E7A8B">
        <w:tc>
          <w:tcPr>
            <w:tcW w:w="9016" w:type="dxa"/>
            <w:tcBorders>
              <w:bottom w:val="single" w:sz="4" w:space="0" w:color="auto"/>
            </w:tcBorders>
            <w:shd w:val="clear" w:color="auto" w:fill="DBDBDB" w:themeFill="accent3" w:themeFillTint="66"/>
          </w:tcPr>
          <w:p w14:paraId="01DBA01D" w14:textId="13A18C16" w:rsidR="009A1542" w:rsidRPr="00D168E1" w:rsidRDefault="009A1542" w:rsidP="009B1B08">
            <w:pPr>
              <w:rPr>
                <w:highlight w:val="yellow"/>
              </w:rPr>
            </w:pPr>
            <w:r w:rsidRPr="00D168E1">
              <w:t xml:space="preserve">Please outline </w:t>
            </w:r>
            <w:r w:rsidR="00D168E1" w:rsidRPr="00D168E1">
              <w:t xml:space="preserve">the extent to which the project and student are aligned with the University’s Research Strategy, </w:t>
            </w:r>
            <w:proofErr w:type="gramStart"/>
            <w:r w:rsidR="00D168E1" w:rsidRPr="00D168E1">
              <w:t>in particular how</w:t>
            </w:r>
            <w:proofErr w:type="gramEnd"/>
            <w:r w:rsidR="00D168E1" w:rsidRPr="00D168E1">
              <w:t xml:space="preserve"> the work will contribute to addressing the Grand Challenges and how it is envisioned that research will be impactful</w:t>
            </w:r>
            <w:r w:rsidR="007433C2">
              <w:t xml:space="preserve">. Also, if you are not applying for </w:t>
            </w:r>
            <w:r w:rsidR="00E0049B">
              <w:t>a CSC priority area, please justify why the application should be considered under the scheme</w:t>
            </w:r>
            <w:r w:rsidR="009D0791">
              <w:t>.</w:t>
            </w:r>
            <w:r w:rsidR="00C215B5">
              <w:t xml:space="preserve"> </w:t>
            </w:r>
            <w:r w:rsidRPr="00D168E1">
              <w:rPr>
                <w:i/>
              </w:rPr>
              <w:t>(</w:t>
            </w:r>
            <w:proofErr w:type="gramStart"/>
            <w:r w:rsidRPr="00D168E1">
              <w:rPr>
                <w:i/>
                <w:iCs/>
              </w:rPr>
              <w:t>maximum</w:t>
            </w:r>
            <w:proofErr w:type="gramEnd"/>
            <w:r w:rsidRPr="00D168E1">
              <w:rPr>
                <w:i/>
                <w:iCs/>
              </w:rPr>
              <w:t xml:space="preserve"> </w:t>
            </w:r>
            <w:r w:rsidRPr="00D168E1">
              <w:rPr>
                <w:i/>
              </w:rPr>
              <w:t>350 words)</w:t>
            </w:r>
            <w:r w:rsidR="004925EC">
              <w:rPr>
                <w:i/>
              </w:rPr>
              <w:t>.</w:t>
            </w:r>
          </w:p>
        </w:tc>
      </w:tr>
      <w:tr w:rsidR="009A1542" w14:paraId="764A73BC" w14:textId="77777777" w:rsidTr="000E7A8B">
        <w:tc>
          <w:tcPr>
            <w:tcW w:w="9016" w:type="dxa"/>
            <w:tcBorders>
              <w:top w:val="single" w:sz="4" w:space="0" w:color="auto"/>
            </w:tcBorders>
          </w:tcPr>
          <w:p w14:paraId="6FFC5EC4" w14:textId="2D6776F2" w:rsidR="009A1542" w:rsidRDefault="009A1542" w:rsidP="009B1B08"/>
          <w:p w14:paraId="754AEBF1" w14:textId="77777777" w:rsidR="004925EC" w:rsidRDefault="004925EC" w:rsidP="009B1B08"/>
          <w:p w14:paraId="3FCC7299" w14:textId="7CC29610" w:rsidR="009A1542" w:rsidRDefault="009A1542" w:rsidP="009B1B08"/>
          <w:p w14:paraId="5003F120" w14:textId="424648A5" w:rsidR="004925EC" w:rsidRDefault="004925EC" w:rsidP="009B1B08"/>
          <w:p w14:paraId="1D5DAAA0" w14:textId="77777777" w:rsidR="004925EC" w:rsidRDefault="004925EC" w:rsidP="009B1B08"/>
          <w:p w14:paraId="215538EB" w14:textId="77777777" w:rsidR="009A1542" w:rsidRDefault="009A1542" w:rsidP="009B1B08"/>
          <w:p w14:paraId="5D7540F9" w14:textId="77777777" w:rsidR="009A1542" w:rsidRDefault="009A1542" w:rsidP="009B1B08">
            <w:r>
              <w:t>Word Count:</w:t>
            </w:r>
          </w:p>
        </w:tc>
      </w:tr>
    </w:tbl>
    <w:p w14:paraId="2146E6FD" w14:textId="77777777" w:rsidR="009A1542" w:rsidRDefault="009A1542" w:rsidP="00BF24E9">
      <w:pPr>
        <w:spacing w:after="0"/>
      </w:pPr>
    </w:p>
    <w:p w14:paraId="1C030BD1" w14:textId="77777777" w:rsidR="00C25C4A" w:rsidRDefault="00C25C4A" w:rsidP="0081478D">
      <w:pPr>
        <w:spacing w:after="0"/>
      </w:pPr>
    </w:p>
    <w:p w14:paraId="3BE90A3F" w14:textId="47B5807E" w:rsidR="009B1B08" w:rsidRDefault="009B1B08" w:rsidP="0081478D">
      <w:pPr>
        <w:pStyle w:val="Heading2"/>
        <w:spacing w:before="0"/>
      </w:pPr>
      <w:r>
        <w:t xml:space="preserve">Section </w:t>
      </w:r>
      <w:r w:rsidR="0047031C">
        <w:t>9</w:t>
      </w:r>
      <w:r>
        <w:t>: Applicant’s declaration</w:t>
      </w:r>
    </w:p>
    <w:p w14:paraId="763AEB00" w14:textId="77777777" w:rsidR="009B1B08" w:rsidRDefault="009B1B08" w:rsidP="0081478D">
      <w:pPr>
        <w:spacing w:after="0"/>
      </w:pPr>
      <w:r>
        <w:t>I confirm that the information I have provided in this form is complete and accurate to the best of my knowledge at this date. I fully understand that it is my responsibility to ensure that all parts of my application are submitted in due time and that any missing information may render my application incomplete and ineligible.</w:t>
      </w:r>
    </w:p>
    <w:tbl>
      <w:tblPr>
        <w:tblStyle w:val="TableGrid"/>
        <w:tblW w:w="9067" w:type="dxa"/>
        <w:tblLook w:val="04A0" w:firstRow="1" w:lastRow="0" w:firstColumn="1" w:lastColumn="0" w:noHBand="0" w:noVBand="1"/>
      </w:tblPr>
      <w:tblGrid>
        <w:gridCol w:w="5807"/>
        <w:gridCol w:w="3260"/>
      </w:tblGrid>
      <w:tr w:rsidR="009113FB" w14:paraId="37BAD671" w14:textId="77777777" w:rsidTr="00EA7293">
        <w:tc>
          <w:tcPr>
            <w:tcW w:w="5807" w:type="dxa"/>
            <w:tcBorders>
              <w:bottom w:val="single" w:sz="4" w:space="0" w:color="auto"/>
            </w:tcBorders>
            <w:shd w:val="clear" w:color="auto" w:fill="DBDBDB" w:themeFill="accent3" w:themeFillTint="66"/>
          </w:tcPr>
          <w:p w14:paraId="4D565037" w14:textId="77777777" w:rsidR="009113FB" w:rsidRDefault="009113FB" w:rsidP="009B1B08">
            <w:r>
              <w:t>Applicant Signature</w:t>
            </w:r>
          </w:p>
        </w:tc>
        <w:tc>
          <w:tcPr>
            <w:tcW w:w="3260" w:type="dxa"/>
            <w:shd w:val="clear" w:color="auto" w:fill="DBDBDB" w:themeFill="accent3" w:themeFillTint="66"/>
          </w:tcPr>
          <w:p w14:paraId="03503982" w14:textId="77777777" w:rsidR="009113FB" w:rsidRDefault="009113FB" w:rsidP="009B1B08">
            <w:r>
              <w:t>Date</w:t>
            </w:r>
          </w:p>
        </w:tc>
      </w:tr>
      <w:tr w:rsidR="009113FB" w14:paraId="2B41B4C6" w14:textId="77777777" w:rsidTr="00DA2C00">
        <w:tc>
          <w:tcPr>
            <w:tcW w:w="5807" w:type="dxa"/>
            <w:tcBorders>
              <w:bottom w:val="single" w:sz="4" w:space="0" w:color="auto"/>
            </w:tcBorders>
          </w:tcPr>
          <w:p w14:paraId="15C178F5" w14:textId="77777777" w:rsidR="009113FB" w:rsidRDefault="009113FB" w:rsidP="009B1B08"/>
          <w:p w14:paraId="3A4A198F" w14:textId="77777777" w:rsidR="009113FB" w:rsidRDefault="009113FB" w:rsidP="009B1B08"/>
        </w:tc>
        <w:tc>
          <w:tcPr>
            <w:tcW w:w="3260" w:type="dxa"/>
          </w:tcPr>
          <w:p w14:paraId="47C35286" w14:textId="77777777" w:rsidR="009113FB" w:rsidRDefault="009113FB" w:rsidP="009B1B08"/>
        </w:tc>
      </w:tr>
    </w:tbl>
    <w:p w14:paraId="12C0DE75" w14:textId="77777777" w:rsidR="009B1B08" w:rsidRDefault="009B1B08" w:rsidP="008B2281"/>
    <w:p w14:paraId="0C22EFC5" w14:textId="7982BB4A" w:rsidR="009113FB" w:rsidRDefault="009113FB" w:rsidP="009113FB">
      <w:pPr>
        <w:pStyle w:val="Heading2"/>
      </w:pPr>
      <w:r>
        <w:t>Section 1</w:t>
      </w:r>
      <w:r w:rsidR="0047031C">
        <w:t>0</w:t>
      </w:r>
      <w:r>
        <w:t xml:space="preserve">: Supervisor and </w:t>
      </w:r>
      <w:r w:rsidR="0007132B">
        <w:t xml:space="preserve">Head of </w:t>
      </w:r>
      <w:r>
        <w:t>Department/School</w:t>
      </w:r>
      <w:r w:rsidR="0007132B">
        <w:t>/Centre</w:t>
      </w:r>
      <w:r>
        <w:t xml:space="preserve"> declaration</w:t>
      </w:r>
    </w:p>
    <w:p w14:paraId="33551410" w14:textId="3D830807" w:rsidR="009113FB" w:rsidRDefault="009113FB" w:rsidP="009113FB">
      <w:r>
        <w:t xml:space="preserve">I confirm that the information I have provided in this form is complete and accurate to the best of my knowledge at this date. </w:t>
      </w:r>
      <w:r w:rsidR="009A1542" w:rsidRPr="009E47C4">
        <w:t>As HoD/</w:t>
      </w:r>
      <w:proofErr w:type="spellStart"/>
      <w:r w:rsidR="009A1542" w:rsidRPr="009E47C4">
        <w:t>HoS</w:t>
      </w:r>
      <w:proofErr w:type="spellEnd"/>
      <w:r w:rsidR="009A1542" w:rsidRPr="009E47C4">
        <w:t>/HoC I can confirm</w:t>
      </w:r>
      <w:r w:rsidR="00F15FB2" w:rsidRPr="009E47C4">
        <w:t xml:space="preserve"> that adequate resources are in place to support this studentship application, including provision of </w:t>
      </w:r>
      <w:r w:rsidR="005319D3">
        <w:t>a personal computer</w:t>
      </w:r>
      <w:r w:rsidR="00F15FB2" w:rsidRPr="009E47C4">
        <w:t>.</w:t>
      </w:r>
    </w:p>
    <w:tbl>
      <w:tblPr>
        <w:tblStyle w:val="TableGrid"/>
        <w:tblW w:w="9067" w:type="dxa"/>
        <w:tblLook w:val="04A0" w:firstRow="1" w:lastRow="0" w:firstColumn="1" w:lastColumn="0" w:noHBand="0" w:noVBand="1"/>
      </w:tblPr>
      <w:tblGrid>
        <w:gridCol w:w="5807"/>
        <w:gridCol w:w="3260"/>
      </w:tblGrid>
      <w:tr w:rsidR="009113FB" w14:paraId="1A359583" w14:textId="77777777" w:rsidTr="00EA7293">
        <w:tc>
          <w:tcPr>
            <w:tcW w:w="5807" w:type="dxa"/>
            <w:shd w:val="clear" w:color="auto" w:fill="DBDBDB" w:themeFill="accent3" w:themeFillTint="66"/>
          </w:tcPr>
          <w:p w14:paraId="61EF65D4" w14:textId="77777777" w:rsidR="009113FB" w:rsidRDefault="00D168E1" w:rsidP="007F4875">
            <w:r>
              <w:t xml:space="preserve">Primary </w:t>
            </w:r>
            <w:r w:rsidR="009113FB">
              <w:t>Supervisor Signature</w:t>
            </w:r>
          </w:p>
        </w:tc>
        <w:tc>
          <w:tcPr>
            <w:tcW w:w="3260" w:type="dxa"/>
            <w:shd w:val="clear" w:color="auto" w:fill="DBDBDB" w:themeFill="accent3" w:themeFillTint="66"/>
          </w:tcPr>
          <w:p w14:paraId="382262D0" w14:textId="77777777" w:rsidR="009113FB" w:rsidRDefault="00D168E1" w:rsidP="007F4875">
            <w:r>
              <w:t>Date</w:t>
            </w:r>
          </w:p>
        </w:tc>
      </w:tr>
      <w:tr w:rsidR="009113FB" w14:paraId="76AED614" w14:textId="77777777" w:rsidTr="007F4875">
        <w:tc>
          <w:tcPr>
            <w:tcW w:w="5807" w:type="dxa"/>
          </w:tcPr>
          <w:p w14:paraId="14B5952A" w14:textId="77777777" w:rsidR="009113FB" w:rsidRDefault="009113FB" w:rsidP="007F4875"/>
          <w:p w14:paraId="1528262E" w14:textId="77777777" w:rsidR="009113FB" w:rsidRDefault="009113FB" w:rsidP="007F4875"/>
        </w:tc>
        <w:tc>
          <w:tcPr>
            <w:tcW w:w="3260" w:type="dxa"/>
          </w:tcPr>
          <w:p w14:paraId="404D75D9" w14:textId="77777777" w:rsidR="009113FB" w:rsidRDefault="009113FB" w:rsidP="007F4875"/>
        </w:tc>
      </w:tr>
      <w:tr w:rsidR="009113FB" w14:paraId="0AF79FC0" w14:textId="77777777" w:rsidTr="00EA7293">
        <w:tc>
          <w:tcPr>
            <w:tcW w:w="5807" w:type="dxa"/>
            <w:shd w:val="clear" w:color="auto" w:fill="DBDBDB" w:themeFill="accent3" w:themeFillTint="66"/>
          </w:tcPr>
          <w:p w14:paraId="2C57ABB6" w14:textId="77777777" w:rsidR="009113FB" w:rsidRDefault="009113FB" w:rsidP="007F4875">
            <w:r>
              <w:t>Second</w:t>
            </w:r>
            <w:r w:rsidR="00D168E1">
              <w:t>ary</w:t>
            </w:r>
            <w:r>
              <w:t xml:space="preserve"> Supervisor Signature</w:t>
            </w:r>
          </w:p>
        </w:tc>
        <w:tc>
          <w:tcPr>
            <w:tcW w:w="3260" w:type="dxa"/>
            <w:shd w:val="clear" w:color="auto" w:fill="DBDBDB" w:themeFill="accent3" w:themeFillTint="66"/>
          </w:tcPr>
          <w:p w14:paraId="3A633511" w14:textId="77777777" w:rsidR="009113FB" w:rsidRDefault="00D168E1" w:rsidP="007F4875">
            <w:r>
              <w:t>Date</w:t>
            </w:r>
          </w:p>
        </w:tc>
      </w:tr>
      <w:tr w:rsidR="009113FB" w14:paraId="7844AA2B" w14:textId="77777777" w:rsidTr="007F4875">
        <w:tc>
          <w:tcPr>
            <w:tcW w:w="5807" w:type="dxa"/>
          </w:tcPr>
          <w:p w14:paraId="58B842AB" w14:textId="77777777" w:rsidR="009113FB" w:rsidRDefault="009113FB" w:rsidP="007F4875"/>
          <w:p w14:paraId="2FE2839F" w14:textId="77777777" w:rsidR="009113FB" w:rsidRDefault="009113FB" w:rsidP="007F4875"/>
        </w:tc>
        <w:tc>
          <w:tcPr>
            <w:tcW w:w="3260" w:type="dxa"/>
          </w:tcPr>
          <w:p w14:paraId="1FE03B03" w14:textId="77777777" w:rsidR="009113FB" w:rsidRDefault="009113FB" w:rsidP="007F4875"/>
        </w:tc>
      </w:tr>
      <w:tr w:rsidR="009113FB" w14:paraId="61DD7723" w14:textId="77777777" w:rsidTr="00EA7293">
        <w:tc>
          <w:tcPr>
            <w:tcW w:w="5807" w:type="dxa"/>
            <w:shd w:val="clear" w:color="auto" w:fill="DBDBDB" w:themeFill="accent3" w:themeFillTint="66"/>
          </w:tcPr>
          <w:p w14:paraId="7D4129C8" w14:textId="77777777" w:rsidR="009113FB" w:rsidRDefault="009113FB" w:rsidP="007F4875">
            <w:r>
              <w:t xml:space="preserve">HoD / </w:t>
            </w:r>
            <w:proofErr w:type="spellStart"/>
            <w:r>
              <w:t>HoS</w:t>
            </w:r>
            <w:proofErr w:type="spellEnd"/>
            <w:r>
              <w:t xml:space="preserve"> / HoC Signature</w:t>
            </w:r>
          </w:p>
        </w:tc>
        <w:tc>
          <w:tcPr>
            <w:tcW w:w="3260" w:type="dxa"/>
            <w:shd w:val="clear" w:color="auto" w:fill="DBDBDB" w:themeFill="accent3" w:themeFillTint="66"/>
          </w:tcPr>
          <w:p w14:paraId="47ECC8BB" w14:textId="77777777" w:rsidR="009113FB" w:rsidRDefault="00D168E1" w:rsidP="007F4875">
            <w:r>
              <w:t>Date</w:t>
            </w:r>
          </w:p>
        </w:tc>
      </w:tr>
      <w:tr w:rsidR="009113FB" w14:paraId="54160D6E" w14:textId="77777777" w:rsidTr="007F4875">
        <w:tc>
          <w:tcPr>
            <w:tcW w:w="5807" w:type="dxa"/>
          </w:tcPr>
          <w:p w14:paraId="08306551" w14:textId="77777777" w:rsidR="009113FB" w:rsidRDefault="009113FB" w:rsidP="007F4875"/>
          <w:p w14:paraId="43AB819C" w14:textId="77777777" w:rsidR="009113FB" w:rsidRDefault="009113FB" w:rsidP="007F4875"/>
        </w:tc>
        <w:tc>
          <w:tcPr>
            <w:tcW w:w="3260" w:type="dxa"/>
          </w:tcPr>
          <w:p w14:paraId="25980575" w14:textId="77777777" w:rsidR="009113FB" w:rsidRDefault="009113FB" w:rsidP="007F4875"/>
        </w:tc>
      </w:tr>
    </w:tbl>
    <w:p w14:paraId="6D0E0A14" w14:textId="77777777" w:rsidR="00DE2EC2" w:rsidRPr="009369B5" w:rsidRDefault="00DE2EC2" w:rsidP="009369B5">
      <w:pPr>
        <w:tabs>
          <w:tab w:val="left" w:pos="2001"/>
        </w:tabs>
      </w:pPr>
    </w:p>
    <w:sectPr w:rsidR="00DE2EC2" w:rsidRPr="009369B5" w:rsidSect="003F31E0">
      <w:headerReference w:type="even" r:id="rId14"/>
      <w:headerReference w:type="default" r:id="rId15"/>
      <w:footerReference w:type="default" r:id="rId16"/>
      <w:headerReference w:type="first" r:id="rId17"/>
      <w:pgSz w:w="11906" w:h="16838"/>
      <w:pgMar w:top="2127" w:right="1440" w:bottom="993"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016EC7" w14:textId="77777777" w:rsidR="00707728" w:rsidRDefault="00707728" w:rsidP="00F81675">
      <w:pPr>
        <w:spacing w:after="0" w:line="240" w:lineRule="auto"/>
      </w:pPr>
      <w:r>
        <w:separator/>
      </w:r>
    </w:p>
  </w:endnote>
  <w:endnote w:type="continuationSeparator" w:id="0">
    <w:p w14:paraId="5598B040" w14:textId="77777777" w:rsidR="00707728" w:rsidRDefault="00707728" w:rsidP="00F81675">
      <w:pPr>
        <w:spacing w:after="0" w:line="240" w:lineRule="auto"/>
      </w:pPr>
      <w:r>
        <w:continuationSeparator/>
      </w:r>
    </w:p>
  </w:endnote>
  <w:endnote w:type="continuationNotice" w:id="1">
    <w:p w14:paraId="09FCD0EC" w14:textId="77777777" w:rsidR="00707728" w:rsidRDefault="0070772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0000000000000000000"/>
    <w:charset w:val="86"/>
    <w:family w:val="roman"/>
    <w:notTrueType/>
    <w:pitch w:val="default"/>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6894317"/>
      <w:docPartObj>
        <w:docPartGallery w:val="Page Numbers (Bottom of Page)"/>
        <w:docPartUnique/>
      </w:docPartObj>
    </w:sdtPr>
    <w:sdtEndPr>
      <w:rPr>
        <w:color w:val="7F7F7F" w:themeColor="background1" w:themeShade="7F"/>
        <w:spacing w:val="60"/>
      </w:rPr>
    </w:sdtEndPr>
    <w:sdtContent>
      <w:p w14:paraId="27B5D5DC" w14:textId="77777777" w:rsidR="009369B5" w:rsidRPr="009369B5" w:rsidRDefault="009369B5">
        <w:pPr>
          <w:pStyle w:val="Footer"/>
          <w:pBdr>
            <w:top w:val="single" w:sz="4" w:space="1" w:color="D9D9D9" w:themeColor="background1" w:themeShade="D9"/>
          </w:pBdr>
          <w:rPr>
            <w:color w:val="7F7F7F" w:themeColor="background1" w:themeShade="7F"/>
            <w:spacing w:val="60"/>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p>
    </w:sdtContent>
  </w:sdt>
  <w:p w14:paraId="05DA2162" w14:textId="77777777" w:rsidR="009369B5" w:rsidRDefault="009369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FFFA79" w14:textId="77777777" w:rsidR="00707728" w:rsidRDefault="00707728" w:rsidP="00F81675">
      <w:pPr>
        <w:spacing w:after="0" w:line="240" w:lineRule="auto"/>
      </w:pPr>
      <w:r>
        <w:separator/>
      </w:r>
    </w:p>
  </w:footnote>
  <w:footnote w:type="continuationSeparator" w:id="0">
    <w:p w14:paraId="51B5F36E" w14:textId="77777777" w:rsidR="00707728" w:rsidRDefault="00707728" w:rsidP="00F81675">
      <w:pPr>
        <w:spacing w:after="0" w:line="240" w:lineRule="auto"/>
      </w:pPr>
      <w:r>
        <w:continuationSeparator/>
      </w:r>
    </w:p>
  </w:footnote>
  <w:footnote w:type="continuationNotice" w:id="1">
    <w:p w14:paraId="1A3564D1" w14:textId="77777777" w:rsidR="00707728" w:rsidRDefault="0070772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D791E" w14:textId="0CD59EDA" w:rsidR="009369B5" w:rsidRDefault="009369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327A0" w14:textId="7A3BC8B7" w:rsidR="00F81675" w:rsidRDefault="00F81675" w:rsidP="00F81675">
    <w:pPr>
      <w:pStyle w:val="Header"/>
      <w:jc w:val="right"/>
    </w:pPr>
    <w:r>
      <w:rPr>
        <w:noProof/>
      </w:rPr>
      <w:drawing>
        <wp:anchor distT="0" distB="0" distL="114300" distR="114300" simplePos="0" relativeHeight="251658243" behindDoc="1" locked="0" layoutInCell="1" allowOverlap="1" wp14:anchorId="6C81853C" wp14:editId="6DA7A849">
          <wp:simplePos x="0" y="0"/>
          <wp:positionH relativeFrom="column">
            <wp:posOffset>3575050</wp:posOffset>
          </wp:positionH>
          <wp:positionV relativeFrom="paragraph">
            <wp:posOffset>1270</wp:posOffset>
          </wp:positionV>
          <wp:extent cx="2148840" cy="920750"/>
          <wp:effectExtent l="0" t="0" r="3810" b="0"/>
          <wp:wrapNone/>
          <wp:docPr id="3" name="Picture 3"/>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2148840" cy="92075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D6858" w14:textId="67ADAD13" w:rsidR="009369B5" w:rsidRDefault="009369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B78B3"/>
    <w:multiLevelType w:val="hybridMultilevel"/>
    <w:tmpl w:val="9EBAD4C8"/>
    <w:lvl w:ilvl="0" w:tplc="AFD05C00">
      <w:start w:val="1"/>
      <w:numFmt w:val="bullet"/>
      <w:lvlText w:val=""/>
      <w:lvlJc w:val="left"/>
      <w:pPr>
        <w:ind w:left="720" w:hanging="360"/>
      </w:pPr>
      <w:rPr>
        <w:rFonts w:ascii="Symbol" w:hAnsi="Symbol" w:hint="default"/>
      </w:rPr>
    </w:lvl>
    <w:lvl w:ilvl="1" w:tplc="FACADD86">
      <w:start w:val="1"/>
      <w:numFmt w:val="bullet"/>
      <w:lvlText w:val="o"/>
      <w:lvlJc w:val="left"/>
      <w:pPr>
        <w:ind w:left="1440" w:hanging="360"/>
      </w:pPr>
      <w:rPr>
        <w:rFonts w:ascii="Courier New" w:hAnsi="Courier New" w:hint="default"/>
      </w:rPr>
    </w:lvl>
    <w:lvl w:ilvl="2" w:tplc="06C2A4AE">
      <w:start w:val="1"/>
      <w:numFmt w:val="bullet"/>
      <w:lvlText w:val=""/>
      <w:lvlJc w:val="left"/>
      <w:pPr>
        <w:ind w:left="2160" w:hanging="360"/>
      </w:pPr>
      <w:rPr>
        <w:rFonts w:ascii="Wingdings" w:hAnsi="Wingdings" w:hint="default"/>
      </w:rPr>
    </w:lvl>
    <w:lvl w:ilvl="3" w:tplc="451A73DE">
      <w:start w:val="1"/>
      <w:numFmt w:val="bullet"/>
      <w:lvlText w:val=""/>
      <w:lvlJc w:val="left"/>
      <w:pPr>
        <w:ind w:left="2880" w:hanging="360"/>
      </w:pPr>
      <w:rPr>
        <w:rFonts w:ascii="Symbol" w:hAnsi="Symbol" w:hint="default"/>
      </w:rPr>
    </w:lvl>
    <w:lvl w:ilvl="4" w:tplc="6AD842D8">
      <w:start w:val="1"/>
      <w:numFmt w:val="bullet"/>
      <w:lvlText w:val="o"/>
      <w:lvlJc w:val="left"/>
      <w:pPr>
        <w:ind w:left="3600" w:hanging="360"/>
      </w:pPr>
      <w:rPr>
        <w:rFonts w:ascii="Courier New" w:hAnsi="Courier New" w:hint="default"/>
      </w:rPr>
    </w:lvl>
    <w:lvl w:ilvl="5" w:tplc="DBC8039A">
      <w:start w:val="1"/>
      <w:numFmt w:val="bullet"/>
      <w:lvlText w:val=""/>
      <w:lvlJc w:val="left"/>
      <w:pPr>
        <w:ind w:left="4320" w:hanging="360"/>
      </w:pPr>
      <w:rPr>
        <w:rFonts w:ascii="Wingdings" w:hAnsi="Wingdings" w:hint="default"/>
      </w:rPr>
    </w:lvl>
    <w:lvl w:ilvl="6" w:tplc="A678B1D0">
      <w:start w:val="1"/>
      <w:numFmt w:val="bullet"/>
      <w:lvlText w:val=""/>
      <w:lvlJc w:val="left"/>
      <w:pPr>
        <w:ind w:left="5040" w:hanging="360"/>
      </w:pPr>
      <w:rPr>
        <w:rFonts w:ascii="Symbol" w:hAnsi="Symbol" w:hint="default"/>
      </w:rPr>
    </w:lvl>
    <w:lvl w:ilvl="7" w:tplc="EB582156">
      <w:start w:val="1"/>
      <w:numFmt w:val="bullet"/>
      <w:lvlText w:val="o"/>
      <w:lvlJc w:val="left"/>
      <w:pPr>
        <w:ind w:left="5760" w:hanging="360"/>
      </w:pPr>
      <w:rPr>
        <w:rFonts w:ascii="Courier New" w:hAnsi="Courier New" w:hint="default"/>
      </w:rPr>
    </w:lvl>
    <w:lvl w:ilvl="8" w:tplc="44E2F346">
      <w:start w:val="1"/>
      <w:numFmt w:val="bullet"/>
      <w:lvlText w:val=""/>
      <w:lvlJc w:val="left"/>
      <w:pPr>
        <w:ind w:left="6480" w:hanging="360"/>
      </w:pPr>
      <w:rPr>
        <w:rFonts w:ascii="Wingdings" w:hAnsi="Wingdings" w:hint="default"/>
      </w:rPr>
    </w:lvl>
  </w:abstractNum>
  <w:abstractNum w:abstractNumId="1" w15:restartNumberingAfterBreak="0">
    <w:nsid w:val="08FE1EA8"/>
    <w:multiLevelType w:val="hybridMultilevel"/>
    <w:tmpl w:val="354AB1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0D79A7"/>
    <w:multiLevelType w:val="hybridMultilevel"/>
    <w:tmpl w:val="F5EE3FA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 w15:restartNumberingAfterBreak="0">
    <w:nsid w:val="18912CF3"/>
    <w:multiLevelType w:val="hybridMultilevel"/>
    <w:tmpl w:val="651A1A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340C14"/>
    <w:multiLevelType w:val="hybridMultilevel"/>
    <w:tmpl w:val="2DD0FA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937004"/>
    <w:multiLevelType w:val="hybridMultilevel"/>
    <w:tmpl w:val="44225944"/>
    <w:lvl w:ilvl="0" w:tplc="234692D4">
      <w:start w:val="1"/>
      <w:numFmt w:val="bullet"/>
      <w:lvlText w:val=""/>
      <w:lvlJc w:val="left"/>
      <w:pPr>
        <w:ind w:left="720" w:hanging="360"/>
      </w:pPr>
      <w:rPr>
        <w:rFonts w:ascii="Symbol" w:hAnsi="Symbol" w:hint="default"/>
      </w:rPr>
    </w:lvl>
    <w:lvl w:ilvl="1" w:tplc="3E9A1402">
      <w:start w:val="1"/>
      <w:numFmt w:val="bullet"/>
      <w:lvlText w:val="o"/>
      <w:lvlJc w:val="left"/>
      <w:pPr>
        <w:ind w:left="1440" w:hanging="360"/>
      </w:pPr>
      <w:rPr>
        <w:rFonts w:ascii="Courier New" w:hAnsi="Courier New" w:hint="default"/>
      </w:rPr>
    </w:lvl>
    <w:lvl w:ilvl="2" w:tplc="CD62ADE0">
      <w:start w:val="1"/>
      <w:numFmt w:val="bullet"/>
      <w:lvlText w:val=""/>
      <w:lvlJc w:val="left"/>
      <w:pPr>
        <w:ind w:left="2160" w:hanging="360"/>
      </w:pPr>
      <w:rPr>
        <w:rFonts w:ascii="Wingdings" w:hAnsi="Wingdings" w:hint="default"/>
      </w:rPr>
    </w:lvl>
    <w:lvl w:ilvl="3" w:tplc="07CA4406">
      <w:start w:val="1"/>
      <w:numFmt w:val="bullet"/>
      <w:lvlText w:val=""/>
      <w:lvlJc w:val="left"/>
      <w:pPr>
        <w:ind w:left="2880" w:hanging="360"/>
      </w:pPr>
      <w:rPr>
        <w:rFonts w:ascii="Symbol" w:hAnsi="Symbol" w:hint="default"/>
      </w:rPr>
    </w:lvl>
    <w:lvl w:ilvl="4" w:tplc="202C9FFC">
      <w:start w:val="1"/>
      <w:numFmt w:val="bullet"/>
      <w:lvlText w:val="o"/>
      <w:lvlJc w:val="left"/>
      <w:pPr>
        <w:ind w:left="3600" w:hanging="360"/>
      </w:pPr>
      <w:rPr>
        <w:rFonts w:ascii="Courier New" w:hAnsi="Courier New" w:hint="default"/>
      </w:rPr>
    </w:lvl>
    <w:lvl w:ilvl="5" w:tplc="3668C54E">
      <w:start w:val="1"/>
      <w:numFmt w:val="bullet"/>
      <w:lvlText w:val=""/>
      <w:lvlJc w:val="left"/>
      <w:pPr>
        <w:ind w:left="4320" w:hanging="360"/>
      </w:pPr>
      <w:rPr>
        <w:rFonts w:ascii="Wingdings" w:hAnsi="Wingdings" w:hint="default"/>
      </w:rPr>
    </w:lvl>
    <w:lvl w:ilvl="6" w:tplc="B45CE1BA">
      <w:start w:val="1"/>
      <w:numFmt w:val="bullet"/>
      <w:lvlText w:val=""/>
      <w:lvlJc w:val="left"/>
      <w:pPr>
        <w:ind w:left="5040" w:hanging="360"/>
      </w:pPr>
      <w:rPr>
        <w:rFonts w:ascii="Symbol" w:hAnsi="Symbol" w:hint="default"/>
      </w:rPr>
    </w:lvl>
    <w:lvl w:ilvl="7" w:tplc="26168A3E">
      <w:start w:val="1"/>
      <w:numFmt w:val="bullet"/>
      <w:lvlText w:val="o"/>
      <w:lvlJc w:val="left"/>
      <w:pPr>
        <w:ind w:left="5760" w:hanging="360"/>
      </w:pPr>
      <w:rPr>
        <w:rFonts w:ascii="Courier New" w:hAnsi="Courier New" w:hint="default"/>
      </w:rPr>
    </w:lvl>
    <w:lvl w:ilvl="8" w:tplc="00D0812E">
      <w:start w:val="1"/>
      <w:numFmt w:val="bullet"/>
      <w:lvlText w:val=""/>
      <w:lvlJc w:val="left"/>
      <w:pPr>
        <w:ind w:left="6480" w:hanging="360"/>
      </w:pPr>
      <w:rPr>
        <w:rFonts w:ascii="Wingdings" w:hAnsi="Wingdings" w:hint="default"/>
      </w:rPr>
    </w:lvl>
  </w:abstractNum>
  <w:abstractNum w:abstractNumId="6" w15:restartNumberingAfterBreak="0">
    <w:nsid w:val="3B5869A7"/>
    <w:multiLevelType w:val="hybridMultilevel"/>
    <w:tmpl w:val="D3E0D7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CA66FAD"/>
    <w:multiLevelType w:val="hybridMultilevel"/>
    <w:tmpl w:val="FB44FB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9CB43E4"/>
    <w:multiLevelType w:val="hybridMultilevel"/>
    <w:tmpl w:val="D4C89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E6E1118"/>
    <w:multiLevelType w:val="hybridMultilevel"/>
    <w:tmpl w:val="88A8F6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5CF337B"/>
    <w:multiLevelType w:val="hybridMultilevel"/>
    <w:tmpl w:val="7B0AA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7C8516B"/>
    <w:multiLevelType w:val="hybridMultilevel"/>
    <w:tmpl w:val="EAD46F66"/>
    <w:lvl w:ilvl="0" w:tplc="D602BDC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C5415B2"/>
    <w:multiLevelType w:val="hybridMultilevel"/>
    <w:tmpl w:val="205A791E"/>
    <w:lvl w:ilvl="0" w:tplc="D7D6A4BA">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7571EFE"/>
    <w:multiLevelType w:val="hybridMultilevel"/>
    <w:tmpl w:val="49A497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21006197">
    <w:abstractNumId w:val="11"/>
  </w:num>
  <w:num w:numId="2" w16cid:durableId="1170214698">
    <w:abstractNumId w:val="12"/>
  </w:num>
  <w:num w:numId="3" w16cid:durableId="1220361024">
    <w:abstractNumId w:val="8"/>
  </w:num>
  <w:num w:numId="4" w16cid:durableId="1436746811">
    <w:abstractNumId w:val="1"/>
  </w:num>
  <w:num w:numId="5" w16cid:durableId="1571114186">
    <w:abstractNumId w:val="13"/>
  </w:num>
  <w:num w:numId="6" w16cid:durableId="223150834">
    <w:abstractNumId w:val="4"/>
  </w:num>
  <w:num w:numId="7" w16cid:durableId="2120831409">
    <w:abstractNumId w:val="7"/>
  </w:num>
  <w:num w:numId="8" w16cid:durableId="394351368">
    <w:abstractNumId w:val="10"/>
  </w:num>
  <w:num w:numId="9" w16cid:durableId="29841197">
    <w:abstractNumId w:val="6"/>
  </w:num>
  <w:num w:numId="10" w16cid:durableId="1307278494">
    <w:abstractNumId w:val="0"/>
  </w:num>
  <w:num w:numId="11" w16cid:durableId="2029023893">
    <w:abstractNumId w:val="5"/>
  </w:num>
  <w:num w:numId="12" w16cid:durableId="1194420866">
    <w:abstractNumId w:val="9"/>
  </w:num>
  <w:num w:numId="13" w16cid:durableId="1724333191">
    <w:abstractNumId w:val="2"/>
  </w:num>
  <w:num w:numId="14" w16cid:durableId="123099433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1NTAyNDQ2NTMxtDRT0lEKTi0uzszPAykwrAUA0/B5QiwAAAA="/>
  </w:docVars>
  <w:rsids>
    <w:rsidRoot w:val="00B45674"/>
    <w:rsid w:val="00000214"/>
    <w:rsid w:val="00017CBB"/>
    <w:rsid w:val="00040879"/>
    <w:rsid w:val="00056EF6"/>
    <w:rsid w:val="000628F4"/>
    <w:rsid w:val="000639A8"/>
    <w:rsid w:val="00063A22"/>
    <w:rsid w:val="0007132B"/>
    <w:rsid w:val="00072948"/>
    <w:rsid w:val="0008553C"/>
    <w:rsid w:val="00093AAB"/>
    <w:rsid w:val="00094709"/>
    <w:rsid w:val="000A15E6"/>
    <w:rsid w:val="000A7104"/>
    <w:rsid w:val="000B59CF"/>
    <w:rsid w:val="000C23D9"/>
    <w:rsid w:val="000D3554"/>
    <w:rsid w:val="000E7A8B"/>
    <w:rsid w:val="000F5B5F"/>
    <w:rsid w:val="00117EA5"/>
    <w:rsid w:val="0012037E"/>
    <w:rsid w:val="001327BF"/>
    <w:rsid w:val="00136727"/>
    <w:rsid w:val="001643B4"/>
    <w:rsid w:val="00190038"/>
    <w:rsid w:val="001921F2"/>
    <w:rsid w:val="00194508"/>
    <w:rsid w:val="001A6C3C"/>
    <w:rsid w:val="001B5338"/>
    <w:rsid w:val="001D75EC"/>
    <w:rsid w:val="001E1EF2"/>
    <w:rsid w:val="00204C61"/>
    <w:rsid w:val="00211AFF"/>
    <w:rsid w:val="0021782E"/>
    <w:rsid w:val="0023087A"/>
    <w:rsid w:val="00232DE6"/>
    <w:rsid w:val="002362CC"/>
    <w:rsid w:val="00241968"/>
    <w:rsid w:val="00241F1D"/>
    <w:rsid w:val="0026642D"/>
    <w:rsid w:val="00275370"/>
    <w:rsid w:val="002778A5"/>
    <w:rsid w:val="002B0520"/>
    <w:rsid w:val="002B0F50"/>
    <w:rsid w:val="002C579A"/>
    <w:rsid w:val="002C62F4"/>
    <w:rsid w:val="002D1FCA"/>
    <w:rsid w:val="002D42C9"/>
    <w:rsid w:val="00301034"/>
    <w:rsid w:val="00321572"/>
    <w:rsid w:val="00361959"/>
    <w:rsid w:val="00374577"/>
    <w:rsid w:val="00390E53"/>
    <w:rsid w:val="003913CE"/>
    <w:rsid w:val="003C2539"/>
    <w:rsid w:val="003C25FB"/>
    <w:rsid w:val="003C7E99"/>
    <w:rsid w:val="003D51F4"/>
    <w:rsid w:val="003E2865"/>
    <w:rsid w:val="003F0CF6"/>
    <w:rsid w:val="003F2C39"/>
    <w:rsid w:val="003F31E0"/>
    <w:rsid w:val="0041157B"/>
    <w:rsid w:val="00430F6D"/>
    <w:rsid w:val="00451987"/>
    <w:rsid w:val="004537D8"/>
    <w:rsid w:val="00462BDE"/>
    <w:rsid w:val="0047031C"/>
    <w:rsid w:val="004925EC"/>
    <w:rsid w:val="0049496D"/>
    <w:rsid w:val="004A3586"/>
    <w:rsid w:val="004F2B5D"/>
    <w:rsid w:val="00505917"/>
    <w:rsid w:val="00527342"/>
    <w:rsid w:val="0053051A"/>
    <w:rsid w:val="005319D3"/>
    <w:rsid w:val="00531C29"/>
    <w:rsid w:val="0053393C"/>
    <w:rsid w:val="00535198"/>
    <w:rsid w:val="00540046"/>
    <w:rsid w:val="00540D49"/>
    <w:rsid w:val="00562A3A"/>
    <w:rsid w:val="00577EE7"/>
    <w:rsid w:val="0059015A"/>
    <w:rsid w:val="005914B3"/>
    <w:rsid w:val="005C2594"/>
    <w:rsid w:val="00606AD1"/>
    <w:rsid w:val="0060757D"/>
    <w:rsid w:val="00627DA6"/>
    <w:rsid w:val="00632293"/>
    <w:rsid w:val="00640EC8"/>
    <w:rsid w:val="00652593"/>
    <w:rsid w:val="00652828"/>
    <w:rsid w:val="0065716E"/>
    <w:rsid w:val="00677C99"/>
    <w:rsid w:val="006828EE"/>
    <w:rsid w:val="00691C26"/>
    <w:rsid w:val="00693876"/>
    <w:rsid w:val="006C0DCB"/>
    <w:rsid w:val="00707728"/>
    <w:rsid w:val="00724D96"/>
    <w:rsid w:val="007275E2"/>
    <w:rsid w:val="007433C2"/>
    <w:rsid w:val="00756DF6"/>
    <w:rsid w:val="007A78C3"/>
    <w:rsid w:val="007C117F"/>
    <w:rsid w:val="007D487F"/>
    <w:rsid w:val="008037EA"/>
    <w:rsid w:val="0081478D"/>
    <w:rsid w:val="00815816"/>
    <w:rsid w:val="008164BB"/>
    <w:rsid w:val="00817F18"/>
    <w:rsid w:val="00827751"/>
    <w:rsid w:val="00842DBA"/>
    <w:rsid w:val="0084318A"/>
    <w:rsid w:val="00844C74"/>
    <w:rsid w:val="00855CFB"/>
    <w:rsid w:val="00863C9F"/>
    <w:rsid w:val="00866D50"/>
    <w:rsid w:val="008728D4"/>
    <w:rsid w:val="00872DF1"/>
    <w:rsid w:val="0089296D"/>
    <w:rsid w:val="008A3172"/>
    <w:rsid w:val="008A32B5"/>
    <w:rsid w:val="008B2281"/>
    <w:rsid w:val="009113FB"/>
    <w:rsid w:val="009140B9"/>
    <w:rsid w:val="009369B5"/>
    <w:rsid w:val="00942DA8"/>
    <w:rsid w:val="00982925"/>
    <w:rsid w:val="00983474"/>
    <w:rsid w:val="009876B8"/>
    <w:rsid w:val="009A1542"/>
    <w:rsid w:val="009B1B08"/>
    <w:rsid w:val="009B3AA2"/>
    <w:rsid w:val="009C7684"/>
    <w:rsid w:val="009D0791"/>
    <w:rsid w:val="009D2C99"/>
    <w:rsid w:val="009D73F3"/>
    <w:rsid w:val="009E47C4"/>
    <w:rsid w:val="009F496F"/>
    <w:rsid w:val="00A317BB"/>
    <w:rsid w:val="00A665C5"/>
    <w:rsid w:val="00A71E1D"/>
    <w:rsid w:val="00A7294C"/>
    <w:rsid w:val="00A739DB"/>
    <w:rsid w:val="00A96B68"/>
    <w:rsid w:val="00AB58B8"/>
    <w:rsid w:val="00AC61E0"/>
    <w:rsid w:val="00AF4297"/>
    <w:rsid w:val="00B01914"/>
    <w:rsid w:val="00B0674F"/>
    <w:rsid w:val="00B07676"/>
    <w:rsid w:val="00B143CB"/>
    <w:rsid w:val="00B45674"/>
    <w:rsid w:val="00B769FB"/>
    <w:rsid w:val="00BA1EFD"/>
    <w:rsid w:val="00BC52C4"/>
    <w:rsid w:val="00BC6EDD"/>
    <w:rsid w:val="00BF24E9"/>
    <w:rsid w:val="00C215B5"/>
    <w:rsid w:val="00C22017"/>
    <w:rsid w:val="00C23AE0"/>
    <w:rsid w:val="00C25C4A"/>
    <w:rsid w:val="00C41D28"/>
    <w:rsid w:val="00C54288"/>
    <w:rsid w:val="00C65773"/>
    <w:rsid w:val="00C7244A"/>
    <w:rsid w:val="00C7511A"/>
    <w:rsid w:val="00CB6EB0"/>
    <w:rsid w:val="00CD397B"/>
    <w:rsid w:val="00CF485C"/>
    <w:rsid w:val="00D168E1"/>
    <w:rsid w:val="00D2190F"/>
    <w:rsid w:val="00D77D80"/>
    <w:rsid w:val="00D84D3C"/>
    <w:rsid w:val="00D9008E"/>
    <w:rsid w:val="00D92066"/>
    <w:rsid w:val="00D92EFA"/>
    <w:rsid w:val="00D97207"/>
    <w:rsid w:val="00DA2C00"/>
    <w:rsid w:val="00DA46AE"/>
    <w:rsid w:val="00DA7742"/>
    <w:rsid w:val="00DC0516"/>
    <w:rsid w:val="00DE150A"/>
    <w:rsid w:val="00DE2EC2"/>
    <w:rsid w:val="00E0049B"/>
    <w:rsid w:val="00E216A0"/>
    <w:rsid w:val="00E21751"/>
    <w:rsid w:val="00E40E78"/>
    <w:rsid w:val="00E413A4"/>
    <w:rsid w:val="00E92DF6"/>
    <w:rsid w:val="00EA3395"/>
    <w:rsid w:val="00EA5F72"/>
    <w:rsid w:val="00EA7293"/>
    <w:rsid w:val="00EC0F6B"/>
    <w:rsid w:val="00EC2B66"/>
    <w:rsid w:val="00ED6328"/>
    <w:rsid w:val="00ED653A"/>
    <w:rsid w:val="00EE0460"/>
    <w:rsid w:val="00EE707F"/>
    <w:rsid w:val="00F01E58"/>
    <w:rsid w:val="00F1112E"/>
    <w:rsid w:val="00F1216F"/>
    <w:rsid w:val="00F15FB2"/>
    <w:rsid w:val="00F20826"/>
    <w:rsid w:val="00F57E14"/>
    <w:rsid w:val="00F73015"/>
    <w:rsid w:val="00F74805"/>
    <w:rsid w:val="00F766D1"/>
    <w:rsid w:val="00F81675"/>
    <w:rsid w:val="00F9670D"/>
    <w:rsid w:val="00FA032F"/>
    <w:rsid w:val="00FA5F44"/>
    <w:rsid w:val="00FB1949"/>
    <w:rsid w:val="00FB22F0"/>
    <w:rsid w:val="00FB5830"/>
    <w:rsid w:val="00FD1EC2"/>
    <w:rsid w:val="00FD2ADD"/>
    <w:rsid w:val="00FD7489"/>
    <w:rsid w:val="00FE59F3"/>
    <w:rsid w:val="024C16F0"/>
    <w:rsid w:val="046BC67C"/>
    <w:rsid w:val="10FE2ED2"/>
    <w:rsid w:val="1C169E2B"/>
    <w:rsid w:val="310766F4"/>
    <w:rsid w:val="34C796A5"/>
    <w:rsid w:val="37FF3767"/>
    <w:rsid w:val="40F0FC21"/>
    <w:rsid w:val="490C943C"/>
    <w:rsid w:val="4946397A"/>
    <w:rsid w:val="556DC030"/>
    <w:rsid w:val="6305C1F3"/>
    <w:rsid w:val="67885A80"/>
    <w:rsid w:val="792F4AE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B6D7D5"/>
  <w15:chartTrackingRefBased/>
  <w15:docId w15:val="{1B01BCD4-692A-4769-8F83-6911FCEB5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456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4567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4567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45674"/>
    <w:rPr>
      <w:color w:val="0563C1" w:themeColor="hyperlink"/>
      <w:u w:val="single"/>
    </w:rPr>
  </w:style>
  <w:style w:type="character" w:customStyle="1" w:styleId="Heading1Char">
    <w:name w:val="Heading 1 Char"/>
    <w:basedOn w:val="DefaultParagraphFont"/>
    <w:link w:val="Heading1"/>
    <w:uiPriority w:val="9"/>
    <w:rsid w:val="00B4567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4567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45674"/>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EC0F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816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1675"/>
  </w:style>
  <w:style w:type="paragraph" w:styleId="Footer">
    <w:name w:val="footer"/>
    <w:basedOn w:val="Normal"/>
    <w:link w:val="FooterChar"/>
    <w:uiPriority w:val="99"/>
    <w:unhideWhenUsed/>
    <w:rsid w:val="00F816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1675"/>
  </w:style>
  <w:style w:type="paragraph" w:styleId="ListParagraph">
    <w:name w:val="List Paragraph"/>
    <w:basedOn w:val="Normal"/>
    <w:uiPriority w:val="34"/>
    <w:qFormat/>
    <w:rsid w:val="00D84D3C"/>
    <w:pPr>
      <w:ind w:left="720"/>
      <w:contextualSpacing/>
    </w:pPr>
  </w:style>
  <w:style w:type="character" w:styleId="UnresolvedMention">
    <w:name w:val="Unresolved Mention"/>
    <w:basedOn w:val="DefaultParagraphFont"/>
    <w:uiPriority w:val="99"/>
    <w:semiHidden/>
    <w:unhideWhenUsed/>
    <w:rsid w:val="00D84D3C"/>
    <w:rPr>
      <w:color w:val="605E5C"/>
      <w:shd w:val="clear" w:color="auto" w:fill="E1DFDD"/>
    </w:rPr>
  </w:style>
  <w:style w:type="paragraph" w:styleId="CommentText">
    <w:name w:val="annotation text"/>
    <w:basedOn w:val="Normal"/>
    <w:link w:val="CommentTextChar"/>
    <w:uiPriority w:val="99"/>
    <w:semiHidden/>
    <w:unhideWhenUsed/>
    <w:rsid w:val="008B2281"/>
    <w:pPr>
      <w:spacing w:line="240" w:lineRule="auto"/>
    </w:pPr>
    <w:rPr>
      <w:sz w:val="20"/>
      <w:szCs w:val="20"/>
    </w:rPr>
  </w:style>
  <w:style w:type="character" w:customStyle="1" w:styleId="CommentTextChar">
    <w:name w:val="Comment Text Char"/>
    <w:basedOn w:val="DefaultParagraphFont"/>
    <w:link w:val="CommentText"/>
    <w:uiPriority w:val="99"/>
    <w:semiHidden/>
    <w:rsid w:val="008B2281"/>
    <w:rPr>
      <w:sz w:val="20"/>
      <w:szCs w:val="20"/>
    </w:rPr>
  </w:style>
  <w:style w:type="character" w:styleId="CommentReference">
    <w:name w:val="annotation reference"/>
    <w:basedOn w:val="DefaultParagraphFont"/>
    <w:uiPriority w:val="99"/>
    <w:semiHidden/>
    <w:unhideWhenUsed/>
    <w:rsid w:val="008B2281"/>
    <w:rPr>
      <w:sz w:val="16"/>
      <w:szCs w:val="16"/>
    </w:rPr>
  </w:style>
  <w:style w:type="paragraph" w:styleId="BalloonText">
    <w:name w:val="Balloon Text"/>
    <w:basedOn w:val="Normal"/>
    <w:link w:val="BalloonTextChar"/>
    <w:uiPriority w:val="99"/>
    <w:semiHidden/>
    <w:unhideWhenUsed/>
    <w:rsid w:val="008B22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2281"/>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5C2594"/>
    <w:rPr>
      <w:b/>
      <w:bCs/>
    </w:rPr>
  </w:style>
  <w:style w:type="character" w:customStyle="1" w:styleId="CommentSubjectChar">
    <w:name w:val="Comment Subject Char"/>
    <w:basedOn w:val="CommentTextChar"/>
    <w:link w:val="CommentSubject"/>
    <w:uiPriority w:val="99"/>
    <w:semiHidden/>
    <w:rsid w:val="005C2594"/>
    <w:rPr>
      <w:b/>
      <w:bCs/>
      <w:sz w:val="20"/>
      <w:szCs w:val="20"/>
    </w:rPr>
  </w:style>
  <w:style w:type="paragraph" w:styleId="NoSpacing">
    <w:name w:val="No Spacing"/>
    <w:uiPriority w:val="1"/>
    <w:qFormat/>
    <w:rsid w:val="009369B5"/>
    <w:pPr>
      <w:spacing w:after="0" w:line="240" w:lineRule="auto"/>
    </w:pPr>
  </w:style>
  <w:style w:type="character" w:customStyle="1" w:styleId="normaltextrun">
    <w:name w:val="normaltextrun"/>
    <w:basedOn w:val="DefaultParagraphFont"/>
    <w:rsid w:val="00D92EFA"/>
  </w:style>
  <w:style w:type="character" w:customStyle="1" w:styleId="eop">
    <w:name w:val="eop"/>
    <w:basedOn w:val="DefaultParagraphFont"/>
    <w:rsid w:val="00D92EFA"/>
  </w:style>
  <w:style w:type="paragraph" w:styleId="Title">
    <w:name w:val="Title"/>
    <w:basedOn w:val="Normal"/>
    <w:next w:val="Normal"/>
    <w:link w:val="TitleChar"/>
    <w:uiPriority w:val="10"/>
    <w:qFormat/>
    <w:rsid w:val="0030103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1034"/>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478928">
      <w:bodyDiv w:val="1"/>
      <w:marLeft w:val="0"/>
      <w:marRight w:val="0"/>
      <w:marTop w:val="0"/>
      <w:marBottom w:val="0"/>
      <w:divBdr>
        <w:top w:val="none" w:sz="0" w:space="0" w:color="auto"/>
        <w:left w:val="none" w:sz="0" w:space="0" w:color="auto"/>
        <w:bottom w:val="none" w:sz="0" w:space="0" w:color="auto"/>
        <w:right w:val="none" w:sz="0" w:space="0" w:color="auto"/>
      </w:divBdr>
    </w:div>
    <w:div w:id="404304090">
      <w:bodyDiv w:val="1"/>
      <w:marLeft w:val="0"/>
      <w:marRight w:val="0"/>
      <w:marTop w:val="0"/>
      <w:marBottom w:val="0"/>
      <w:divBdr>
        <w:top w:val="none" w:sz="0" w:space="0" w:color="auto"/>
        <w:left w:val="none" w:sz="0" w:space="0" w:color="auto"/>
        <w:bottom w:val="none" w:sz="0" w:space="0" w:color="auto"/>
        <w:right w:val="none" w:sz="0" w:space="0" w:color="auto"/>
      </w:divBdr>
    </w:div>
    <w:div w:id="424616265">
      <w:bodyDiv w:val="1"/>
      <w:marLeft w:val="0"/>
      <w:marRight w:val="0"/>
      <w:marTop w:val="0"/>
      <w:marBottom w:val="0"/>
      <w:divBdr>
        <w:top w:val="none" w:sz="0" w:space="0" w:color="auto"/>
        <w:left w:val="none" w:sz="0" w:space="0" w:color="auto"/>
        <w:bottom w:val="none" w:sz="0" w:space="0" w:color="auto"/>
        <w:right w:val="none" w:sz="0" w:space="0" w:color="auto"/>
      </w:divBdr>
    </w:div>
    <w:div w:id="501701829">
      <w:bodyDiv w:val="1"/>
      <w:marLeft w:val="0"/>
      <w:marRight w:val="0"/>
      <w:marTop w:val="0"/>
      <w:marBottom w:val="0"/>
      <w:divBdr>
        <w:top w:val="none" w:sz="0" w:space="0" w:color="auto"/>
        <w:left w:val="none" w:sz="0" w:space="0" w:color="auto"/>
        <w:bottom w:val="none" w:sz="0" w:space="0" w:color="auto"/>
        <w:right w:val="none" w:sz="0" w:space="0" w:color="auto"/>
      </w:divBdr>
    </w:div>
    <w:div w:id="616061713">
      <w:bodyDiv w:val="1"/>
      <w:marLeft w:val="0"/>
      <w:marRight w:val="0"/>
      <w:marTop w:val="0"/>
      <w:marBottom w:val="0"/>
      <w:divBdr>
        <w:top w:val="none" w:sz="0" w:space="0" w:color="auto"/>
        <w:left w:val="none" w:sz="0" w:space="0" w:color="auto"/>
        <w:bottom w:val="none" w:sz="0" w:space="0" w:color="auto"/>
        <w:right w:val="none" w:sz="0" w:space="0" w:color="auto"/>
      </w:divBdr>
    </w:div>
    <w:div w:id="830096136">
      <w:bodyDiv w:val="1"/>
      <w:marLeft w:val="0"/>
      <w:marRight w:val="0"/>
      <w:marTop w:val="0"/>
      <w:marBottom w:val="0"/>
      <w:divBdr>
        <w:top w:val="none" w:sz="0" w:space="0" w:color="auto"/>
        <w:left w:val="none" w:sz="0" w:space="0" w:color="auto"/>
        <w:bottom w:val="none" w:sz="0" w:space="0" w:color="auto"/>
        <w:right w:val="none" w:sz="0" w:space="0" w:color="auto"/>
      </w:divBdr>
    </w:div>
    <w:div w:id="1022391522">
      <w:bodyDiv w:val="1"/>
      <w:marLeft w:val="0"/>
      <w:marRight w:val="0"/>
      <w:marTop w:val="0"/>
      <w:marBottom w:val="0"/>
      <w:divBdr>
        <w:top w:val="none" w:sz="0" w:space="0" w:color="auto"/>
        <w:left w:val="none" w:sz="0" w:space="0" w:color="auto"/>
        <w:bottom w:val="none" w:sz="0" w:space="0" w:color="auto"/>
        <w:right w:val="none" w:sz="0" w:space="0" w:color="auto"/>
      </w:divBdr>
    </w:div>
    <w:div w:id="1517765105">
      <w:bodyDiv w:val="1"/>
      <w:marLeft w:val="0"/>
      <w:marRight w:val="0"/>
      <w:marTop w:val="0"/>
      <w:marBottom w:val="0"/>
      <w:divBdr>
        <w:top w:val="none" w:sz="0" w:space="0" w:color="auto"/>
        <w:left w:val="none" w:sz="0" w:space="0" w:color="auto"/>
        <w:bottom w:val="none" w:sz="0" w:space="0" w:color="auto"/>
        <w:right w:val="none" w:sz="0" w:space="0" w:color="auto"/>
      </w:divBdr>
    </w:div>
    <w:div w:id="1550990008">
      <w:bodyDiv w:val="1"/>
      <w:marLeft w:val="0"/>
      <w:marRight w:val="0"/>
      <w:marTop w:val="0"/>
      <w:marBottom w:val="0"/>
      <w:divBdr>
        <w:top w:val="none" w:sz="0" w:space="0" w:color="auto"/>
        <w:left w:val="none" w:sz="0" w:space="0" w:color="auto"/>
        <w:bottom w:val="none" w:sz="0" w:space="0" w:color="auto"/>
        <w:right w:val="none" w:sz="0" w:space="0" w:color="auto"/>
      </w:divBdr>
    </w:div>
    <w:div w:id="1564097055">
      <w:bodyDiv w:val="1"/>
      <w:marLeft w:val="0"/>
      <w:marRight w:val="0"/>
      <w:marTop w:val="0"/>
      <w:marBottom w:val="0"/>
      <w:divBdr>
        <w:top w:val="none" w:sz="0" w:space="0" w:color="auto"/>
        <w:left w:val="none" w:sz="0" w:space="0" w:color="auto"/>
        <w:bottom w:val="none" w:sz="0" w:space="0" w:color="auto"/>
        <w:right w:val="none" w:sz="0" w:space="0" w:color="auto"/>
      </w:divBdr>
    </w:div>
    <w:div w:id="1605653962">
      <w:bodyDiv w:val="1"/>
      <w:marLeft w:val="0"/>
      <w:marRight w:val="0"/>
      <w:marTop w:val="0"/>
      <w:marBottom w:val="0"/>
      <w:divBdr>
        <w:top w:val="none" w:sz="0" w:space="0" w:color="auto"/>
        <w:left w:val="none" w:sz="0" w:space="0" w:color="auto"/>
        <w:bottom w:val="none" w:sz="0" w:space="0" w:color="auto"/>
        <w:right w:val="none" w:sz="0" w:space="0" w:color="auto"/>
      </w:divBdr>
    </w:div>
    <w:div w:id="1645427343">
      <w:bodyDiv w:val="1"/>
      <w:marLeft w:val="0"/>
      <w:marRight w:val="0"/>
      <w:marTop w:val="0"/>
      <w:marBottom w:val="0"/>
      <w:divBdr>
        <w:top w:val="none" w:sz="0" w:space="0" w:color="auto"/>
        <w:left w:val="none" w:sz="0" w:space="0" w:color="auto"/>
        <w:bottom w:val="none" w:sz="0" w:space="0" w:color="auto"/>
        <w:right w:val="none" w:sz="0" w:space="0" w:color="auto"/>
      </w:divBdr>
    </w:div>
    <w:div w:id="1837110452">
      <w:bodyDiv w:val="1"/>
      <w:marLeft w:val="0"/>
      <w:marRight w:val="0"/>
      <w:marTop w:val="0"/>
      <w:marBottom w:val="0"/>
      <w:divBdr>
        <w:top w:val="none" w:sz="0" w:space="0" w:color="auto"/>
        <w:left w:val="none" w:sz="0" w:space="0" w:color="auto"/>
        <w:bottom w:val="none" w:sz="0" w:space="0" w:color="auto"/>
        <w:right w:val="none" w:sz="0" w:space="0" w:color="auto"/>
      </w:divBdr>
    </w:div>
    <w:div w:id="2018999206">
      <w:bodyDiv w:val="1"/>
      <w:marLeft w:val="0"/>
      <w:marRight w:val="0"/>
      <w:marTop w:val="0"/>
      <w:marBottom w:val="0"/>
      <w:divBdr>
        <w:top w:val="none" w:sz="0" w:space="0" w:color="auto"/>
        <w:left w:val="none" w:sz="0" w:space="0" w:color="auto"/>
        <w:bottom w:val="none" w:sz="0" w:space="0" w:color="auto"/>
        <w:right w:val="none" w:sz="0" w:space="0" w:color="auto"/>
      </w:divBdr>
    </w:div>
    <w:div w:id="2058503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dmissions@surrey.ac.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hDstudentships@surrey.ac.uk"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hdstudentships@surrey.ac.uk"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EB0ECA5BB12714EAD30ABD2C4EF53F0" ma:contentTypeVersion="4" ma:contentTypeDescription="Create a new document." ma:contentTypeScope="" ma:versionID="f580680df31f9ac1479a95d8c29687e7">
  <xsd:schema xmlns:xsd="http://www.w3.org/2001/XMLSchema" xmlns:xs="http://www.w3.org/2001/XMLSchema" xmlns:p="http://schemas.microsoft.com/office/2006/metadata/properties" xmlns:ns2="c78c3ffd-1760-4488-887d-6bc02f898b7c" targetNamespace="http://schemas.microsoft.com/office/2006/metadata/properties" ma:root="true" ma:fieldsID="90e20c38e5a31a22f18b8b167d16119d" ns2:_="">
    <xsd:import namespace="c78c3ffd-1760-4488-887d-6bc02f898b7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8c3ffd-1760-4488-887d-6bc02f898b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22AE358-91E8-44D4-82DA-41DFDD03E9A2}">
  <ds:schemaRefs>
    <ds:schemaRef ds:uri="http://schemas.openxmlformats.org/officeDocument/2006/bibliography"/>
  </ds:schemaRefs>
</ds:datastoreItem>
</file>

<file path=customXml/itemProps2.xml><?xml version="1.0" encoding="utf-8"?>
<ds:datastoreItem xmlns:ds="http://schemas.openxmlformats.org/officeDocument/2006/customXml" ds:itemID="{9234C408-6C0D-45D0-9A88-1F903D8667DC}">
  <ds:schemaRefs>
    <ds:schemaRef ds:uri="http://schemas.microsoft.com/sharepoint/v3/contenttype/forms"/>
  </ds:schemaRefs>
</ds:datastoreItem>
</file>

<file path=customXml/itemProps3.xml><?xml version="1.0" encoding="utf-8"?>
<ds:datastoreItem xmlns:ds="http://schemas.openxmlformats.org/officeDocument/2006/customXml" ds:itemID="{85407C55-A86B-4CCD-A680-C060DE0EA28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374E044-CCED-4D7A-9E4C-CAF5BA1370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8c3ffd-1760-4488-887d-6bc02f898b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024</Words>
  <Characters>584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 Kate (Doctoral College)</dc:creator>
  <cp:keywords/>
  <dc:description/>
  <cp:lastModifiedBy>Smith, Kate (Doctoral College)</cp:lastModifiedBy>
  <cp:revision>4</cp:revision>
  <cp:lastPrinted>2019-10-22T10:10:00Z</cp:lastPrinted>
  <dcterms:created xsi:type="dcterms:W3CDTF">2021-09-29T10:33:00Z</dcterms:created>
  <dcterms:modified xsi:type="dcterms:W3CDTF">2022-10-13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B0ECA5BB12714EAD30ABD2C4EF53F0</vt:lpwstr>
  </property>
</Properties>
</file>